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C3E734" w14:textId="11E51D68" w:rsidR="008B016E" w:rsidRDefault="008B016E" w:rsidP="008B016E">
      <w:pPr>
        <w:rPr>
          <w:rFonts w:ascii="Verdana" w:hAnsi="Verdana"/>
          <w:sz w:val="32"/>
          <w:szCs w:val="32"/>
          <w:u w:val="single"/>
          <w:lang w:val="en-US"/>
        </w:rPr>
      </w:pPr>
      <w:bookmarkStart w:id="0" w:name="_Hlk82670567"/>
      <w:bookmarkEnd w:id="0"/>
      <w:r>
        <w:rPr>
          <w:rFonts w:ascii="Verdana" w:hAnsi="Verdana"/>
          <w:sz w:val="32"/>
          <w:szCs w:val="32"/>
          <w:u w:val="single"/>
          <w:lang w:val="en-US"/>
        </w:rPr>
        <w:t>AIM</w:t>
      </w:r>
    </w:p>
    <w:p w14:paraId="1DA5D1A9" w14:textId="5C4DD77C" w:rsidR="008B016E" w:rsidRPr="008B016E" w:rsidRDefault="008B016E" w:rsidP="008B016E">
      <w:pPr>
        <w:rPr>
          <w:rFonts w:ascii="Verdana" w:hAnsi="Verdana"/>
          <w:sz w:val="24"/>
          <w:szCs w:val="24"/>
          <w:u w:val="single"/>
          <w:lang w:val="en-US"/>
        </w:rPr>
      </w:pPr>
    </w:p>
    <w:p w14:paraId="568483B1" w14:textId="73597466" w:rsidR="008B016E" w:rsidRPr="008B016E" w:rsidRDefault="008B016E">
      <w:pPr>
        <w:rPr>
          <w:rFonts w:ascii="Segoe UI Light" w:hAnsi="Segoe UI Light" w:cs="Segoe UI Light"/>
          <w:sz w:val="24"/>
          <w:szCs w:val="24"/>
          <w:u w:val="single"/>
          <w:lang w:val="en-US"/>
        </w:rPr>
      </w:pPr>
      <w:r w:rsidRPr="008B016E">
        <w:rPr>
          <w:rFonts w:ascii="Segoe UI Light" w:hAnsi="Segoe UI Light" w:cs="Segoe UI Light"/>
          <w:color w:val="3C4043"/>
          <w:spacing w:val="3"/>
          <w:sz w:val="24"/>
          <w:szCs w:val="24"/>
        </w:rPr>
        <w:t>1. Implement a C program to display Fibonacci series using recursion.</w:t>
      </w:r>
      <w:r w:rsidRPr="008B016E">
        <w:rPr>
          <w:rFonts w:ascii="Segoe UI Light" w:hAnsi="Segoe UI Light" w:cs="Segoe UI Light"/>
          <w:color w:val="3C4043"/>
          <w:spacing w:val="3"/>
          <w:sz w:val="24"/>
          <w:szCs w:val="24"/>
        </w:rPr>
        <w:br/>
        <w:t>2. Implement a C program to display factorial of a number using recursion.</w:t>
      </w:r>
      <w:r w:rsidRPr="008B016E">
        <w:rPr>
          <w:rFonts w:ascii="Segoe UI Light" w:hAnsi="Segoe UI Light" w:cs="Segoe UI Light"/>
          <w:color w:val="3C4043"/>
          <w:spacing w:val="3"/>
          <w:sz w:val="24"/>
          <w:szCs w:val="24"/>
        </w:rPr>
        <w:br/>
        <w:t>3. Implement a C program to display array in reverse and calculate the items in an array using recursion.</w:t>
      </w:r>
      <w:r w:rsidRPr="008B016E">
        <w:rPr>
          <w:rFonts w:ascii="Segoe UI Light" w:hAnsi="Segoe UI Light" w:cs="Segoe UI Light"/>
          <w:color w:val="3C4043"/>
          <w:spacing w:val="3"/>
          <w:sz w:val="24"/>
          <w:szCs w:val="24"/>
        </w:rPr>
        <w:br/>
        <w:t xml:space="preserve">4. Implement a C program to assign members to a structure and display </w:t>
      </w:r>
      <w:proofErr w:type="gramStart"/>
      <w:r w:rsidRPr="008B016E">
        <w:rPr>
          <w:rFonts w:ascii="Segoe UI Light" w:hAnsi="Segoe UI Light" w:cs="Segoe UI Light"/>
          <w:color w:val="3C4043"/>
          <w:spacing w:val="3"/>
          <w:sz w:val="24"/>
          <w:szCs w:val="24"/>
        </w:rPr>
        <w:t>it.(</w:t>
      </w:r>
      <w:proofErr w:type="gramEnd"/>
      <w:r w:rsidRPr="008B016E">
        <w:rPr>
          <w:rFonts w:ascii="Segoe UI Light" w:hAnsi="Segoe UI Light" w:cs="Segoe UI Light"/>
          <w:color w:val="3C4043"/>
          <w:spacing w:val="3"/>
          <w:sz w:val="24"/>
          <w:szCs w:val="24"/>
        </w:rPr>
        <w:t>Use example of your choice).</w:t>
      </w:r>
      <w:r w:rsidRPr="008B016E">
        <w:rPr>
          <w:rFonts w:ascii="Segoe UI Light" w:hAnsi="Segoe UI Light" w:cs="Segoe UI Light"/>
          <w:color w:val="3C4043"/>
          <w:spacing w:val="3"/>
          <w:sz w:val="24"/>
          <w:szCs w:val="24"/>
        </w:rPr>
        <w:br/>
        <w:t>5. Display shopping list using structures accessed with its pointer.</w:t>
      </w:r>
    </w:p>
    <w:p w14:paraId="0FB4C1D4" w14:textId="77777777" w:rsidR="008B016E" w:rsidRDefault="008B016E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2591EE4A" w14:textId="0EB9F9E7" w:rsidR="00E03110" w:rsidRDefault="00800ED3">
      <w:pPr>
        <w:rPr>
          <w:rFonts w:ascii="Verdana" w:hAnsi="Verdana"/>
          <w:sz w:val="32"/>
          <w:szCs w:val="32"/>
          <w:u w:val="single"/>
          <w:lang w:val="en-US"/>
        </w:rPr>
      </w:pPr>
      <w:r w:rsidRPr="00800ED3">
        <w:rPr>
          <w:rFonts w:ascii="Verdana" w:hAnsi="Verdana"/>
          <w:sz w:val="32"/>
          <w:szCs w:val="32"/>
          <w:u w:val="single"/>
          <w:lang w:val="en-US"/>
        </w:rPr>
        <w:t>THEORY</w:t>
      </w:r>
    </w:p>
    <w:p w14:paraId="295FD711" w14:textId="354AAE58" w:rsidR="00800ED3" w:rsidRDefault="00800ED3">
      <w:pPr>
        <w:rPr>
          <w:rFonts w:ascii="Segoe UI Light" w:hAnsi="Segoe UI Light" w:cs="Segoe UI Light"/>
          <w:sz w:val="24"/>
          <w:szCs w:val="24"/>
          <w:lang w:val="en-US"/>
        </w:rPr>
      </w:pPr>
      <w:r w:rsidRPr="00CA0A4B">
        <w:rPr>
          <w:rFonts w:ascii="Segoe UI Light" w:hAnsi="Segoe UI Light" w:cs="Segoe UI Light"/>
          <w:b/>
          <w:bCs/>
          <w:sz w:val="24"/>
          <w:szCs w:val="24"/>
          <w:lang w:val="en-US"/>
        </w:rPr>
        <w:t>RECURSIVE FUCNTION:</w:t>
      </w:r>
      <w:r>
        <w:rPr>
          <w:rFonts w:ascii="Segoe UI Light" w:hAnsi="Segoe UI Light" w:cs="Segoe UI Light"/>
          <w:sz w:val="24"/>
          <w:szCs w:val="24"/>
          <w:lang w:val="en-US"/>
        </w:rPr>
        <w:t xml:space="preserve"> A function that calls itself is called a recursive function.</w:t>
      </w:r>
    </w:p>
    <w:p w14:paraId="6F1BA007" w14:textId="1BC0667C" w:rsidR="00FE5D4E" w:rsidRDefault="00800ED3">
      <w:pPr>
        <w:rPr>
          <w:rFonts w:ascii="Segoe UI Light" w:hAnsi="Segoe UI Light" w:cs="Segoe UI Light"/>
          <w:sz w:val="24"/>
          <w:szCs w:val="24"/>
          <w:lang w:val="en-US"/>
        </w:rPr>
      </w:pPr>
      <w:r>
        <w:rPr>
          <w:rFonts w:ascii="Segoe UI Light" w:hAnsi="Segoe UI Light" w:cs="Segoe UI Light"/>
          <w:sz w:val="24"/>
          <w:szCs w:val="24"/>
          <w:lang w:val="en-US"/>
        </w:rPr>
        <w:t>Recursive call always leads to an infinite loop. So</w:t>
      </w:r>
      <w:r w:rsidR="008B016E">
        <w:rPr>
          <w:rFonts w:ascii="Segoe UI Light" w:hAnsi="Segoe UI Light" w:cs="Segoe UI Light"/>
          <w:sz w:val="24"/>
          <w:szCs w:val="24"/>
          <w:lang w:val="en-US"/>
        </w:rPr>
        <w:t>,</w:t>
      </w:r>
      <w:r>
        <w:rPr>
          <w:rFonts w:ascii="Segoe UI Light" w:hAnsi="Segoe UI Light" w:cs="Segoe UI Light"/>
          <w:sz w:val="24"/>
          <w:szCs w:val="24"/>
          <w:lang w:val="en-US"/>
        </w:rPr>
        <w:t xml:space="preserve"> provision must be mase to get outside this infinite loop.</w:t>
      </w:r>
    </w:p>
    <w:p w14:paraId="4AFCDE8F" w14:textId="77777777" w:rsidR="00FE5D4E" w:rsidRPr="00FE5D4E" w:rsidRDefault="00FE5D4E" w:rsidP="00FE5D4E">
      <w:pPr>
        <w:spacing w:before="100" w:beforeAutospacing="1" w:after="100" w:afterAutospacing="1" w:line="240" w:lineRule="auto"/>
        <w:rPr>
          <w:rFonts w:ascii="Segoe UI Light" w:eastAsia="Times New Roman" w:hAnsi="Segoe UI Light" w:cs="Segoe UI Light"/>
          <w:color w:val="000000"/>
          <w:sz w:val="24"/>
          <w:szCs w:val="24"/>
          <w:lang w:eastAsia="en-IN"/>
        </w:rPr>
      </w:pPr>
      <w:r w:rsidRPr="00FE5D4E">
        <w:rPr>
          <w:rFonts w:ascii="Segoe UI Light" w:eastAsia="Times New Roman" w:hAnsi="Segoe UI Light" w:cs="Segoe UI Light"/>
          <w:color w:val="000000"/>
          <w:sz w:val="24"/>
          <w:szCs w:val="24"/>
          <w:lang w:eastAsia="en-IN"/>
        </w:rPr>
        <w:t xml:space="preserve">Recursion are mainly of two types depending on weather a function calls itself from within itself weather two function call one another mutually. The former is called direct recursion and t latter is called indirect recursion. Thus, the two types of </w:t>
      </w:r>
      <w:proofErr w:type="gramStart"/>
      <w:r w:rsidRPr="00FE5D4E">
        <w:rPr>
          <w:rFonts w:ascii="Segoe UI Light" w:eastAsia="Times New Roman" w:hAnsi="Segoe UI Light" w:cs="Segoe UI Light"/>
          <w:color w:val="000000"/>
          <w:sz w:val="24"/>
          <w:szCs w:val="24"/>
          <w:lang w:eastAsia="en-IN"/>
        </w:rPr>
        <w:t>recursion</w:t>
      </w:r>
      <w:proofErr w:type="gramEnd"/>
      <w:r w:rsidRPr="00FE5D4E">
        <w:rPr>
          <w:rFonts w:ascii="Segoe UI Light" w:eastAsia="Times New Roman" w:hAnsi="Segoe UI Light" w:cs="Segoe UI Light"/>
          <w:color w:val="000000"/>
          <w:sz w:val="24"/>
          <w:szCs w:val="24"/>
          <w:lang w:eastAsia="en-IN"/>
        </w:rPr>
        <w:t xml:space="preserve"> are:</w:t>
      </w:r>
    </w:p>
    <w:p w14:paraId="61F2F428" w14:textId="77777777" w:rsidR="00FE5D4E" w:rsidRPr="00FE5D4E" w:rsidRDefault="00FE5D4E" w:rsidP="00FE5D4E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3"/>
          <w:szCs w:val="23"/>
          <w:lang w:eastAsia="en-IN"/>
        </w:rPr>
      </w:pPr>
      <w:r w:rsidRPr="00FE5D4E">
        <w:rPr>
          <w:rFonts w:ascii="Segoe UI" w:eastAsia="Times New Roman" w:hAnsi="Segoe UI" w:cs="Segoe UI"/>
          <w:color w:val="000000"/>
          <w:sz w:val="23"/>
          <w:szCs w:val="23"/>
          <w:lang w:eastAsia="en-IN"/>
        </w:rPr>
        <w:t>Direct recursion</w:t>
      </w:r>
    </w:p>
    <w:p w14:paraId="408D8510" w14:textId="2AFE37C7" w:rsidR="00FE5D4E" w:rsidRDefault="00FE5D4E" w:rsidP="00FE5D4E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3"/>
          <w:szCs w:val="23"/>
          <w:lang w:eastAsia="en-IN"/>
        </w:rPr>
      </w:pPr>
      <w:r w:rsidRPr="00FE5D4E">
        <w:rPr>
          <w:rFonts w:ascii="Segoe UI" w:eastAsia="Times New Roman" w:hAnsi="Segoe UI" w:cs="Segoe UI"/>
          <w:color w:val="000000"/>
          <w:sz w:val="23"/>
          <w:szCs w:val="23"/>
          <w:lang w:eastAsia="en-IN"/>
        </w:rPr>
        <w:t>Indirect recursion</w:t>
      </w:r>
    </w:p>
    <w:tbl>
      <w:tblPr>
        <w:tblStyle w:val="TableGrid"/>
        <w:tblW w:w="9290" w:type="dxa"/>
        <w:tblLook w:val="04A0" w:firstRow="1" w:lastRow="0" w:firstColumn="1" w:lastColumn="0" w:noHBand="0" w:noVBand="1"/>
      </w:tblPr>
      <w:tblGrid>
        <w:gridCol w:w="4645"/>
        <w:gridCol w:w="4645"/>
      </w:tblGrid>
      <w:tr w:rsidR="00FE5D4E" w14:paraId="2D6D6412" w14:textId="77777777" w:rsidTr="00FE5D4E">
        <w:trPr>
          <w:trHeight w:val="299"/>
        </w:trPr>
        <w:tc>
          <w:tcPr>
            <w:tcW w:w="4645" w:type="dxa"/>
          </w:tcPr>
          <w:p w14:paraId="6AEE304C" w14:textId="7E007F2C" w:rsidR="00FE5D4E" w:rsidRDefault="00FE5D4E" w:rsidP="00FE5D4E">
            <w:pPr>
              <w:spacing w:before="100" w:beforeAutospacing="1" w:after="100" w:afterAutospacing="1"/>
              <w:jc w:val="center"/>
              <w:rPr>
                <w:rFonts w:ascii="Segoe UI" w:eastAsia="Times New Roman" w:hAnsi="Segoe UI" w:cs="Segoe UI"/>
                <w:color w:val="000000"/>
                <w:sz w:val="23"/>
                <w:szCs w:val="23"/>
                <w:lang w:eastAsia="en-IN"/>
              </w:rPr>
            </w:pPr>
            <w:r>
              <w:rPr>
                <w:rFonts w:ascii="Segoe UI" w:eastAsia="Times New Roman" w:hAnsi="Segoe UI" w:cs="Segoe UI"/>
                <w:color w:val="000000"/>
                <w:sz w:val="23"/>
                <w:szCs w:val="23"/>
                <w:lang w:eastAsia="en-IN"/>
              </w:rPr>
              <w:t>DIRECT RECURSION</w:t>
            </w:r>
          </w:p>
        </w:tc>
        <w:tc>
          <w:tcPr>
            <w:tcW w:w="4645" w:type="dxa"/>
          </w:tcPr>
          <w:p w14:paraId="4EBFC174" w14:textId="659FFF6C" w:rsidR="00FE5D4E" w:rsidRDefault="00FE5D4E" w:rsidP="00FE5D4E">
            <w:pPr>
              <w:spacing w:before="100" w:beforeAutospacing="1" w:after="100" w:afterAutospacing="1"/>
              <w:jc w:val="center"/>
              <w:rPr>
                <w:rFonts w:ascii="Segoe UI" w:eastAsia="Times New Roman" w:hAnsi="Segoe UI" w:cs="Segoe UI"/>
                <w:color w:val="000000"/>
                <w:sz w:val="23"/>
                <w:szCs w:val="23"/>
                <w:lang w:eastAsia="en-IN"/>
              </w:rPr>
            </w:pPr>
            <w:r>
              <w:rPr>
                <w:rFonts w:ascii="Segoe UI" w:eastAsia="Times New Roman" w:hAnsi="Segoe UI" w:cs="Segoe UI"/>
                <w:color w:val="000000"/>
                <w:sz w:val="23"/>
                <w:szCs w:val="23"/>
                <w:lang w:eastAsia="en-IN"/>
              </w:rPr>
              <w:t>INDIRECT RECURSION</w:t>
            </w:r>
          </w:p>
        </w:tc>
      </w:tr>
      <w:tr w:rsidR="00FE5D4E" w14:paraId="29D36E83" w14:textId="77777777" w:rsidTr="00FE5D4E">
        <w:trPr>
          <w:trHeight w:val="921"/>
        </w:trPr>
        <w:tc>
          <w:tcPr>
            <w:tcW w:w="4645" w:type="dxa"/>
          </w:tcPr>
          <w:p w14:paraId="58A4D3B7" w14:textId="20002E2E" w:rsidR="00FE5D4E" w:rsidRPr="00FE5D4E" w:rsidRDefault="00FE5D4E" w:rsidP="00FE5D4E">
            <w:pPr>
              <w:spacing w:before="100" w:beforeAutospacing="1" w:after="100" w:afterAutospacing="1"/>
              <w:rPr>
                <w:rFonts w:asciiTheme="majorHAnsi" w:eastAsia="Times New Roman" w:hAnsiTheme="majorHAnsi" w:cstheme="majorHAnsi"/>
                <w:color w:val="000000"/>
                <w:sz w:val="24"/>
                <w:szCs w:val="24"/>
                <w:lang w:eastAsia="en-IN"/>
              </w:rPr>
            </w:pPr>
            <w:r w:rsidRPr="00FE5D4E">
              <w:rPr>
                <w:rFonts w:asciiTheme="majorHAnsi" w:hAnsiTheme="majorHAnsi" w:cstheme="majorHAnsi"/>
                <w:color w:val="333333"/>
                <w:sz w:val="24"/>
                <w:szCs w:val="24"/>
                <w:shd w:val="clear" w:color="auto" w:fill="E6EAED"/>
              </w:rPr>
              <w:t>In the direct recursion, only one function is called by itself.</w:t>
            </w:r>
          </w:p>
        </w:tc>
        <w:tc>
          <w:tcPr>
            <w:tcW w:w="4645" w:type="dxa"/>
          </w:tcPr>
          <w:p w14:paraId="465AF0C4" w14:textId="703D819F" w:rsidR="00FE5D4E" w:rsidRPr="00FE5D4E" w:rsidRDefault="00FE5D4E" w:rsidP="00FE5D4E">
            <w:pPr>
              <w:spacing w:before="100" w:beforeAutospacing="1" w:after="100" w:afterAutospacing="1"/>
              <w:rPr>
                <w:rFonts w:asciiTheme="majorHAnsi" w:eastAsia="Times New Roman" w:hAnsiTheme="majorHAnsi" w:cstheme="majorHAnsi"/>
                <w:color w:val="000000"/>
                <w:sz w:val="24"/>
                <w:szCs w:val="24"/>
                <w:lang w:eastAsia="en-IN"/>
              </w:rPr>
            </w:pPr>
            <w:r w:rsidRPr="00FE5D4E">
              <w:rPr>
                <w:rFonts w:asciiTheme="majorHAnsi" w:hAnsiTheme="majorHAnsi" w:cstheme="majorHAnsi"/>
                <w:color w:val="333333"/>
                <w:sz w:val="24"/>
                <w:szCs w:val="24"/>
                <w:shd w:val="clear" w:color="auto" w:fill="E6EAED"/>
              </w:rPr>
              <w:t>In indirect recursion more than one function are by the other function and number of times.</w:t>
            </w:r>
          </w:p>
        </w:tc>
      </w:tr>
      <w:tr w:rsidR="00FE5D4E" w14:paraId="4A1E35E9" w14:textId="77777777" w:rsidTr="00FE5D4E">
        <w:trPr>
          <w:trHeight w:val="3806"/>
        </w:trPr>
        <w:tc>
          <w:tcPr>
            <w:tcW w:w="4645" w:type="dxa"/>
          </w:tcPr>
          <w:p w14:paraId="2A938FDF" w14:textId="77777777" w:rsidR="00FE5D4E" w:rsidRPr="00FE5D4E" w:rsidRDefault="00FE5D4E" w:rsidP="00FE5D4E">
            <w:pPr>
              <w:spacing w:before="100" w:beforeAutospacing="1" w:after="100" w:afterAutospacing="1"/>
              <w:rPr>
                <w:rFonts w:asciiTheme="majorHAnsi" w:hAnsiTheme="majorHAnsi" w:cstheme="majorHAnsi"/>
                <w:color w:val="333333"/>
                <w:sz w:val="24"/>
                <w:szCs w:val="24"/>
                <w:shd w:val="clear" w:color="auto" w:fill="E6EAED"/>
              </w:rPr>
            </w:pPr>
            <w:r w:rsidRPr="00FE5D4E">
              <w:rPr>
                <w:rFonts w:asciiTheme="majorHAnsi" w:hAnsiTheme="majorHAnsi" w:cstheme="majorHAnsi"/>
                <w:color w:val="333333"/>
                <w:sz w:val="24"/>
                <w:szCs w:val="24"/>
                <w:shd w:val="clear" w:color="auto" w:fill="E6EAED"/>
              </w:rPr>
              <w:t xml:space="preserve">Int </w:t>
            </w:r>
            <w:proofErr w:type="spellStart"/>
            <w:proofErr w:type="gramStart"/>
            <w:r w:rsidRPr="00FE5D4E">
              <w:rPr>
                <w:rFonts w:asciiTheme="majorHAnsi" w:hAnsiTheme="majorHAnsi" w:cstheme="majorHAnsi"/>
                <w:color w:val="333333"/>
                <w:sz w:val="24"/>
                <w:szCs w:val="24"/>
                <w:shd w:val="clear" w:color="auto" w:fill="E6EAED"/>
              </w:rPr>
              <w:t>num</w:t>
            </w:r>
            <w:proofErr w:type="spellEnd"/>
            <w:r w:rsidRPr="00FE5D4E">
              <w:rPr>
                <w:rFonts w:asciiTheme="majorHAnsi" w:hAnsiTheme="majorHAnsi" w:cstheme="majorHAnsi"/>
                <w:color w:val="333333"/>
                <w:sz w:val="24"/>
                <w:szCs w:val="24"/>
                <w:shd w:val="clear" w:color="auto" w:fill="E6EAED"/>
              </w:rPr>
              <w:t>(</w:t>
            </w:r>
            <w:proofErr w:type="gramEnd"/>
            <w:r w:rsidRPr="00FE5D4E">
              <w:rPr>
                <w:rFonts w:asciiTheme="majorHAnsi" w:hAnsiTheme="majorHAnsi" w:cstheme="majorHAnsi"/>
                <w:color w:val="333333"/>
                <w:sz w:val="24"/>
                <w:szCs w:val="24"/>
                <w:shd w:val="clear" w:color="auto" w:fill="E6EAED"/>
              </w:rPr>
              <w:t>)</w:t>
            </w:r>
          </w:p>
          <w:p w14:paraId="016A05A3" w14:textId="67B68885" w:rsidR="00FE5D4E" w:rsidRPr="00FE5D4E" w:rsidRDefault="00FE5D4E" w:rsidP="00FE5D4E">
            <w:pPr>
              <w:spacing w:before="100" w:beforeAutospacing="1" w:after="100" w:afterAutospacing="1"/>
              <w:rPr>
                <w:rFonts w:asciiTheme="majorHAnsi" w:hAnsiTheme="majorHAnsi" w:cstheme="majorHAnsi"/>
                <w:color w:val="333333"/>
                <w:sz w:val="24"/>
                <w:szCs w:val="24"/>
                <w:shd w:val="clear" w:color="auto" w:fill="E6EAED"/>
              </w:rPr>
            </w:pPr>
            <w:r w:rsidRPr="00FE5D4E">
              <w:rPr>
                <w:rFonts w:asciiTheme="majorHAnsi" w:hAnsiTheme="majorHAnsi" w:cstheme="majorHAnsi"/>
                <w:color w:val="333333"/>
                <w:sz w:val="24"/>
                <w:szCs w:val="24"/>
                <w:shd w:val="clear" w:color="auto" w:fill="E6EAED"/>
              </w:rPr>
              <w:t>{</w:t>
            </w:r>
          </w:p>
          <w:p w14:paraId="390300AB" w14:textId="77777777" w:rsidR="00D04571" w:rsidRDefault="00FE5D4E" w:rsidP="00FE5D4E">
            <w:pPr>
              <w:spacing w:before="100" w:beforeAutospacing="1" w:after="100" w:afterAutospacing="1"/>
              <w:rPr>
                <w:rFonts w:asciiTheme="majorHAnsi" w:hAnsiTheme="majorHAnsi" w:cstheme="majorHAnsi"/>
                <w:color w:val="333333"/>
                <w:sz w:val="24"/>
                <w:szCs w:val="24"/>
                <w:shd w:val="clear" w:color="auto" w:fill="E6EAED"/>
              </w:rPr>
            </w:pPr>
            <w:proofErr w:type="spellStart"/>
            <w:proofErr w:type="gramStart"/>
            <w:r w:rsidRPr="00FE5D4E">
              <w:rPr>
                <w:rFonts w:asciiTheme="majorHAnsi" w:hAnsiTheme="majorHAnsi" w:cstheme="majorHAnsi"/>
                <w:color w:val="333333"/>
                <w:sz w:val="24"/>
                <w:szCs w:val="24"/>
                <w:shd w:val="clear" w:color="auto" w:fill="E6EAED"/>
              </w:rPr>
              <w:t>Num</w:t>
            </w:r>
            <w:proofErr w:type="spellEnd"/>
            <w:r w:rsidRPr="00FE5D4E">
              <w:rPr>
                <w:rFonts w:asciiTheme="majorHAnsi" w:hAnsiTheme="majorHAnsi" w:cstheme="majorHAnsi"/>
                <w:color w:val="333333"/>
                <w:sz w:val="24"/>
                <w:szCs w:val="24"/>
                <w:shd w:val="clear" w:color="auto" w:fill="E6EAED"/>
              </w:rPr>
              <w:t>(</w:t>
            </w:r>
            <w:proofErr w:type="gramEnd"/>
            <w:r w:rsidRPr="00FE5D4E">
              <w:rPr>
                <w:rFonts w:asciiTheme="majorHAnsi" w:hAnsiTheme="majorHAnsi" w:cstheme="majorHAnsi"/>
                <w:color w:val="333333"/>
                <w:sz w:val="24"/>
                <w:szCs w:val="24"/>
                <w:shd w:val="clear" w:color="auto" w:fill="E6EAED"/>
              </w:rPr>
              <w:t>)</w:t>
            </w:r>
          </w:p>
          <w:p w14:paraId="60002E1B" w14:textId="5B67D27E" w:rsidR="00FE5D4E" w:rsidRPr="00FE5D4E" w:rsidRDefault="00FE5D4E" w:rsidP="00FE5D4E">
            <w:pPr>
              <w:spacing w:before="100" w:beforeAutospacing="1" w:after="100" w:afterAutospacing="1"/>
              <w:rPr>
                <w:rFonts w:asciiTheme="majorHAnsi" w:hAnsiTheme="majorHAnsi" w:cstheme="majorHAnsi"/>
                <w:color w:val="333333"/>
                <w:sz w:val="24"/>
                <w:szCs w:val="24"/>
                <w:shd w:val="clear" w:color="auto" w:fill="E6EAED"/>
              </w:rPr>
            </w:pPr>
            <w:r w:rsidRPr="00FE5D4E">
              <w:rPr>
                <w:rFonts w:asciiTheme="majorHAnsi" w:hAnsiTheme="majorHAnsi" w:cstheme="majorHAnsi"/>
                <w:color w:val="333333"/>
                <w:sz w:val="24"/>
                <w:szCs w:val="24"/>
                <w:shd w:val="clear" w:color="auto" w:fill="E6EAED"/>
              </w:rPr>
              <w:t>}</w:t>
            </w:r>
          </w:p>
        </w:tc>
        <w:tc>
          <w:tcPr>
            <w:tcW w:w="4645" w:type="dxa"/>
          </w:tcPr>
          <w:p w14:paraId="408C4D20" w14:textId="4C343D0B" w:rsidR="00FE5D4E" w:rsidRPr="00FE5D4E" w:rsidRDefault="00FE5D4E" w:rsidP="00FE5D4E">
            <w:pPr>
              <w:spacing w:before="100" w:beforeAutospacing="1" w:after="100" w:afterAutospacing="1"/>
              <w:rPr>
                <w:rFonts w:asciiTheme="majorHAnsi" w:hAnsiTheme="majorHAnsi" w:cstheme="majorHAnsi"/>
                <w:color w:val="333333"/>
                <w:sz w:val="24"/>
                <w:szCs w:val="24"/>
                <w:shd w:val="clear" w:color="auto" w:fill="E6EAED"/>
              </w:rPr>
            </w:pPr>
            <w:r w:rsidRPr="00FE5D4E">
              <w:rPr>
                <w:rFonts w:asciiTheme="majorHAnsi" w:hAnsiTheme="majorHAnsi" w:cstheme="majorHAnsi"/>
                <w:color w:val="333333"/>
                <w:sz w:val="24"/>
                <w:szCs w:val="24"/>
                <w:shd w:val="clear" w:color="auto" w:fill="E6EAED"/>
              </w:rPr>
              <w:t xml:space="preserve">Int </w:t>
            </w:r>
            <w:proofErr w:type="spellStart"/>
            <w:proofErr w:type="gramStart"/>
            <w:r w:rsidRPr="00FE5D4E">
              <w:rPr>
                <w:rFonts w:asciiTheme="majorHAnsi" w:hAnsiTheme="majorHAnsi" w:cstheme="majorHAnsi"/>
                <w:color w:val="333333"/>
                <w:sz w:val="24"/>
                <w:szCs w:val="24"/>
                <w:shd w:val="clear" w:color="auto" w:fill="E6EAED"/>
              </w:rPr>
              <w:t>num</w:t>
            </w:r>
            <w:proofErr w:type="spellEnd"/>
            <w:r w:rsidRPr="00FE5D4E">
              <w:rPr>
                <w:rFonts w:asciiTheme="majorHAnsi" w:hAnsiTheme="majorHAnsi" w:cstheme="majorHAnsi"/>
                <w:color w:val="333333"/>
                <w:sz w:val="24"/>
                <w:szCs w:val="24"/>
                <w:shd w:val="clear" w:color="auto" w:fill="E6EAED"/>
              </w:rPr>
              <w:t>(</w:t>
            </w:r>
            <w:proofErr w:type="gramEnd"/>
            <w:r w:rsidRPr="00FE5D4E">
              <w:rPr>
                <w:rFonts w:asciiTheme="majorHAnsi" w:hAnsiTheme="majorHAnsi" w:cstheme="majorHAnsi"/>
                <w:color w:val="333333"/>
                <w:sz w:val="24"/>
                <w:szCs w:val="24"/>
                <w:shd w:val="clear" w:color="auto" w:fill="E6EAED"/>
              </w:rPr>
              <w:t>){</w:t>
            </w:r>
          </w:p>
          <w:p w14:paraId="465A3DA4" w14:textId="637F1B10" w:rsidR="00FE5D4E" w:rsidRPr="00FE5D4E" w:rsidRDefault="00FE5D4E" w:rsidP="00FE5D4E">
            <w:pPr>
              <w:spacing w:before="100" w:beforeAutospacing="1" w:after="100" w:afterAutospacing="1"/>
              <w:rPr>
                <w:rFonts w:asciiTheme="majorHAnsi" w:hAnsiTheme="majorHAnsi" w:cstheme="majorHAnsi"/>
                <w:color w:val="333333"/>
                <w:sz w:val="24"/>
                <w:szCs w:val="24"/>
                <w:shd w:val="clear" w:color="auto" w:fill="E6EAED"/>
              </w:rPr>
            </w:pPr>
            <w:r w:rsidRPr="00FE5D4E">
              <w:rPr>
                <w:rFonts w:asciiTheme="majorHAnsi" w:hAnsiTheme="majorHAnsi" w:cstheme="majorHAnsi"/>
                <w:color w:val="333333"/>
                <w:sz w:val="24"/>
                <w:szCs w:val="24"/>
                <w:shd w:val="clear" w:color="auto" w:fill="E6EAED"/>
              </w:rPr>
              <w:t xml:space="preserve">   </w:t>
            </w:r>
            <w:proofErr w:type="gramStart"/>
            <w:r w:rsidRPr="00FE5D4E">
              <w:rPr>
                <w:rFonts w:asciiTheme="majorHAnsi" w:hAnsiTheme="majorHAnsi" w:cstheme="majorHAnsi"/>
                <w:color w:val="333333"/>
                <w:sz w:val="24"/>
                <w:szCs w:val="24"/>
                <w:shd w:val="clear" w:color="auto" w:fill="E6EAED"/>
              </w:rPr>
              <w:t>Sum(</w:t>
            </w:r>
            <w:proofErr w:type="gramEnd"/>
            <w:r w:rsidRPr="00FE5D4E">
              <w:rPr>
                <w:rFonts w:asciiTheme="majorHAnsi" w:hAnsiTheme="majorHAnsi" w:cstheme="majorHAnsi"/>
                <w:color w:val="333333"/>
                <w:sz w:val="24"/>
                <w:szCs w:val="24"/>
                <w:shd w:val="clear" w:color="auto" w:fill="E6EAED"/>
              </w:rPr>
              <w:t>)</w:t>
            </w:r>
          </w:p>
          <w:p w14:paraId="4DC20E78" w14:textId="77777777" w:rsidR="00FE5D4E" w:rsidRPr="00FE5D4E" w:rsidRDefault="00FE5D4E" w:rsidP="00FE5D4E">
            <w:pPr>
              <w:spacing w:before="100" w:beforeAutospacing="1" w:after="100" w:afterAutospacing="1"/>
              <w:rPr>
                <w:rFonts w:asciiTheme="majorHAnsi" w:hAnsiTheme="majorHAnsi" w:cstheme="majorHAnsi"/>
                <w:color w:val="333333"/>
                <w:sz w:val="24"/>
                <w:szCs w:val="24"/>
                <w:shd w:val="clear" w:color="auto" w:fill="E6EAED"/>
              </w:rPr>
            </w:pPr>
            <w:r w:rsidRPr="00FE5D4E">
              <w:rPr>
                <w:rFonts w:asciiTheme="majorHAnsi" w:hAnsiTheme="majorHAnsi" w:cstheme="majorHAnsi"/>
                <w:color w:val="333333"/>
                <w:sz w:val="24"/>
                <w:szCs w:val="24"/>
                <w:shd w:val="clear" w:color="auto" w:fill="E6EAED"/>
              </w:rPr>
              <w:t>}</w:t>
            </w:r>
          </w:p>
          <w:p w14:paraId="305C6253" w14:textId="77777777" w:rsidR="00FE5D4E" w:rsidRPr="00FE5D4E" w:rsidRDefault="00FE5D4E" w:rsidP="00FE5D4E">
            <w:pPr>
              <w:spacing w:before="100" w:beforeAutospacing="1" w:after="100" w:afterAutospacing="1"/>
              <w:rPr>
                <w:rFonts w:asciiTheme="majorHAnsi" w:hAnsiTheme="majorHAnsi" w:cstheme="majorHAnsi"/>
                <w:color w:val="333333"/>
                <w:sz w:val="24"/>
                <w:szCs w:val="24"/>
                <w:shd w:val="clear" w:color="auto" w:fill="E6EAED"/>
              </w:rPr>
            </w:pPr>
            <w:r w:rsidRPr="00FE5D4E">
              <w:rPr>
                <w:rFonts w:asciiTheme="majorHAnsi" w:hAnsiTheme="majorHAnsi" w:cstheme="majorHAnsi"/>
                <w:color w:val="333333"/>
                <w:sz w:val="24"/>
                <w:szCs w:val="24"/>
                <w:shd w:val="clear" w:color="auto" w:fill="E6EAED"/>
              </w:rPr>
              <w:t xml:space="preserve">Int </w:t>
            </w:r>
            <w:proofErr w:type="gramStart"/>
            <w:r w:rsidRPr="00FE5D4E">
              <w:rPr>
                <w:rFonts w:asciiTheme="majorHAnsi" w:hAnsiTheme="majorHAnsi" w:cstheme="majorHAnsi"/>
                <w:color w:val="333333"/>
                <w:sz w:val="24"/>
                <w:szCs w:val="24"/>
                <w:shd w:val="clear" w:color="auto" w:fill="E6EAED"/>
              </w:rPr>
              <w:t>sum(</w:t>
            </w:r>
            <w:proofErr w:type="gramEnd"/>
            <w:r w:rsidRPr="00FE5D4E">
              <w:rPr>
                <w:rFonts w:asciiTheme="majorHAnsi" w:hAnsiTheme="majorHAnsi" w:cstheme="majorHAnsi"/>
                <w:color w:val="333333"/>
                <w:sz w:val="24"/>
                <w:szCs w:val="24"/>
                <w:shd w:val="clear" w:color="auto" w:fill="E6EAED"/>
              </w:rPr>
              <w:t>)</w:t>
            </w:r>
          </w:p>
          <w:p w14:paraId="719D315E" w14:textId="0B16A3D2" w:rsidR="00FE5D4E" w:rsidRPr="00FE5D4E" w:rsidRDefault="00FE5D4E" w:rsidP="00FE5D4E">
            <w:pPr>
              <w:spacing w:before="100" w:beforeAutospacing="1" w:after="100" w:afterAutospacing="1"/>
              <w:rPr>
                <w:rFonts w:asciiTheme="majorHAnsi" w:hAnsiTheme="majorHAnsi" w:cstheme="majorHAnsi"/>
                <w:color w:val="333333"/>
                <w:sz w:val="24"/>
                <w:szCs w:val="24"/>
                <w:shd w:val="clear" w:color="auto" w:fill="E6EAED"/>
              </w:rPr>
            </w:pPr>
            <w:r w:rsidRPr="00FE5D4E">
              <w:rPr>
                <w:rFonts w:asciiTheme="majorHAnsi" w:hAnsiTheme="majorHAnsi" w:cstheme="majorHAnsi"/>
                <w:color w:val="333333"/>
                <w:sz w:val="24"/>
                <w:szCs w:val="24"/>
                <w:shd w:val="clear" w:color="auto" w:fill="E6EAED"/>
              </w:rPr>
              <w:t>{</w:t>
            </w:r>
          </w:p>
          <w:p w14:paraId="7E975413" w14:textId="27C2D1A0" w:rsidR="00FE5D4E" w:rsidRPr="00FE5D4E" w:rsidRDefault="00FE5D4E" w:rsidP="00FE5D4E">
            <w:pPr>
              <w:spacing w:before="100" w:beforeAutospacing="1" w:after="100" w:afterAutospacing="1"/>
              <w:rPr>
                <w:rFonts w:asciiTheme="majorHAnsi" w:hAnsiTheme="majorHAnsi" w:cstheme="majorHAnsi"/>
                <w:color w:val="333333"/>
                <w:sz w:val="24"/>
                <w:szCs w:val="24"/>
                <w:shd w:val="clear" w:color="auto" w:fill="E6EAED"/>
              </w:rPr>
            </w:pPr>
            <w:r w:rsidRPr="00FE5D4E">
              <w:rPr>
                <w:rFonts w:asciiTheme="majorHAnsi" w:hAnsiTheme="majorHAnsi" w:cstheme="majorHAnsi"/>
                <w:color w:val="333333"/>
                <w:sz w:val="24"/>
                <w:szCs w:val="24"/>
                <w:shd w:val="clear" w:color="auto" w:fill="E6EAED"/>
              </w:rPr>
              <w:t xml:space="preserve"> </w:t>
            </w:r>
            <w:proofErr w:type="spellStart"/>
            <w:proofErr w:type="gramStart"/>
            <w:r w:rsidRPr="00FE5D4E">
              <w:rPr>
                <w:rFonts w:asciiTheme="majorHAnsi" w:hAnsiTheme="majorHAnsi" w:cstheme="majorHAnsi"/>
                <w:color w:val="333333"/>
                <w:sz w:val="24"/>
                <w:szCs w:val="24"/>
                <w:shd w:val="clear" w:color="auto" w:fill="E6EAED"/>
              </w:rPr>
              <w:t>Num</w:t>
            </w:r>
            <w:proofErr w:type="spellEnd"/>
            <w:r w:rsidRPr="00FE5D4E">
              <w:rPr>
                <w:rFonts w:asciiTheme="majorHAnsi" w:hAnsiTheme="majorHAnsi" w:cstheme="majorHAnsi"/>
                <w:color w:val="333333"/>
                <w:sz w:val="24"/>
                <w:szCs w:val="24"/>
                <w:shd w:val="clear" w:color="auto" w:fill="E6EAED"/>
              </w:rPr>
              <w:t>(</w:t>
            </w:r>
            <w:proofErr w:type="gramEnd"/>
            <w:r w:rsidRPr="00FE5D4E">
              <w:rPr>
                <w:rFonts w:asciiTheme="majorHAnsi" w:hAnsiTheme="majorHAnsi" w:cstheme="majorHAnsi"/>
                <w:color w:val="333333"/>
                <w:sz w:val="24"/>
                <w:szCs w:val="24"/>
                <w:shd w:val="clear" w:color="auto" w:fill="E6EAED"/>
              </w:rPr>
              <w:t>)</w:t>
            </w:r>
          </w:p>
          <w:p w14:paraId="01F5B49A" w14:textId="11046B83" w:rsidR="00FE5D4E" w:rsidRPr="00FE5D4E" w:rsidRDefault="00FE5D4E" w:rsidP="00FE5D4E">
            <w:pPr>
              <w:spacing w:before="100" w:beforeAutospacing="1" w:after="100" w:afterAutospacing="1"/>
              <w:rPr>
                <w:rFonts w:asciiTheme="majorHAnsi" w:hAnsiTheme="majorHAnsi" w:cstheme="majorHAnsi"/>
                <w:color w:val="333333"/>
                <w:sz w:val="24"/>
                <w:szCs w:val="24"/>
                <w:shd w:val="clear" w:color="auto" w:fill="E6EAED"/>
              </w:rPr>
            </w:pPr>
            <w:r w:rsidRPr="00FE5D4E">
              <w:rPr>
                <w:rFonts w:asciiTheme="majorHAnsi" w:hAnsiTheme="majorHAnsi" w:cstheme="majorHAnsi"/>
                <w:color w:val="333333"/>
                <w:sz w:val="24"/>
                <w:szCs w:val="24"/>
                <w:shd w:val="clear" w:color="auto" w:fill="E6EAED"/>
              </w:rPr>
              <w:t>}</w:t>
            </w:r>
          </w:p>
        </w:tc>
      </w:tr>
    </w:tbl>
    <w:p w14:paraId="09DED9CA" w14:textId="77777777" w:rsidR="00D04571" w:rsidRPr="00D04571" w:rsidRDefault="00D04571" w:rsidP="00D04571">
      <w:pPr>
        <w:shd w:val="clear" w:color="auto" w:fill="FFFFFF"/>
        <w:spacing w:before="450" w:after="150" w:line="300" w:lineRule="atLeast"/>
        <w:outlineLvl w:val="2"/>
        <w:rPr>
          <w:rFonts w:ascii="Verdana" w:eastAsia="Times New Roman" w:hAnsi="Verdana" w:cs="Times New Roman"/>
          <w:color w:val="111111"/>
          <w:sz w:val="32"/>
          <w:szCs w:val="32"/>
          <w:lang w:eastAsia="en-IN"/>
        </w:rPr>
      </w:pPr>
      <w:r w:rsidRPr="00D04571">
        <w:rPr>
          <w:rFonts w:ascii="Verdana" w:eastAsia="Times New Roman" w:hAnsi="Verdana" w:cs="Times New Roman"/>
          <w:color w:val="111111"/>
          <w:sz w:val="32"/>
          <w:szCs w:val="32"/>
          <w:lang w:eastAsia="en-IN"/>
        </w:rPr>
        <w:lastRenderedPageBreak/>
        <w:t>Linear recursion</w:t>
      </w:r>
    </w:p>
    <w:p w14:paraId="4555DF3E" w14:textId="77777777" w:rsidR="00D04571" w:rsidRPr="00D04571" w:rsidRDefault="00D04571" w:rsidP="00D04571">
      <w:pPr>
        <w:shd w:val="clear" w:color="auto" w:fill="FFFFFF"/>
        <w:spacing w:after="400" w:line="240" w:lineRule="auto"/>
        <w:rPr>
          <w:rFonts w:ascii="Verdana" w:eastAsia="Times New Roman" w:hAnsi="Verdana" w:cs="Times New Roman"/>
          <w:color w:val="111111"/>
          <w:sz w:val="18"/>
          <w:szCs w:val="18"/>
          <w:lang w:eastAsia="en-IN"/>
        </w:rPr>
      </w:pPr>
      <w:r w:rsidRPr="00D04571">
        <w:rPr>
          <w:rFonts w:ascii="Verdana" w:eastAsia="Times New Roman" w:hAnsi="Verdana" w:cs="Times New Roman"/>
          <w:color w:val="111111"/>
          <w:sz w:val="18"/>
          <w:szCs w:val="18"/>
          <w:lang w:eastAsia="en-IN"/>
        </w:rPr>
        <w:t>It is the most commonly used recursion, where a function calls itself in simple manner and a terminating condition is used to terminate the recursion. Forwarding recursion is called winding and getting the control back to the caller is called unwinding.</w:t>
      </w:r>
    </w:p>
    <w:p w14:paraId="05F3DB54" w14:textId="77777777" w:rsidR="00D04571" w:rsidRDefault="00D04571" w:rsidP="00D04571">
      <w:pPr>
        <w:pStyle w:val="Heading3"/>
        <w:shd w:val="clear" w:color="auto" w:fill="FFFFFF"/>
        <w:spacing w:before="450" w:beforeAutospacing="0" w:after="150" w:afterAutospacing="0" w:line="300" w:lineRule="atLeast"/>
        <w:rPr>
          <w:rFonts w:ascii="Verdana" w:hAnsi="Verdana"/>
          <w:b w:val="0"/>
          <w:bCs w:val="0"/>
          <w:color w:val="111111"/>
          <w:sz w:val="32"/>
          <w:szCs w:val="32"/>
        </w:rPr>
      </w:pPr>
      <w:r>
        <w:rPr>
          <w:rFonts w:ascii="Verdana" w:hAnsi="Verdana"/>
          <w:b w:val="0"/>
          <w:bCs w:val="0"/>
          <w:color w:val="111111"/>
          <w:sz w:val="32"/>
          <w:szCs w:val="32"/>
        </w:rPr>
        <w:t>Tail recursion</w:t>
      </w:r>
    </w:p>
    <w:p w14:paraId="7731C61B" w14:textId="77777777" w:rsidR="00D04571" w:rsidRDefault="00D04571" w:rsidP="00D04571">
      <w:pPr>
        <w:pStyle w:val="NormalWeb"/>
        <w:shd w:val="clear" w:color="auto" w:fill="FFFFFF"/>
        <w:spacing w:before="0" w:beforeAutospacing="0" w:after="400" w:afterAutospacing="0"/>
        <w:rPr>
          <w:rFonts w:ascii="Verdana" w:hAnsi="Verdana"/>
          <w:color w:val="111111"/>
          <w:sz w:val="18"/>
          <w:szCs w:val="18"/>
        </w:rPr>
      </w:pPr>
      <w:r>
        <w:rPr>
          <w:rFonts w:ascii="Verdana" w:hAnsi="Verdana"/>
          <w:color w:val="111111"/>
          <w:sz w:val="18"/>
          <w:szCs w:val="18"/>
        </w:rPr>
        <w:t>It is the recursion where recursive function is called at the end of recursive function.</w:t>
      </w:r>
    </w:p>
    <w:p w14:paraId="65EF4EAD" w14:textId="77777777" w:rsidR="00D04571" w:rsidRDefault="00D04571" w:rsidP="00D04571">
      <w:pPr>
        <w:pStyle w:val="Heading3"/>
        <w:shd w:val="clear" w:color="auto" w:fill="FFFFFF"/>
        <w:spacing w:before="450" w:beforeAutospacing="0" w:after="150" w:afterAutospacing="0" w:line="300" w:lineRule="atLeast"/>
        <w:rPr>
          <w:rFonts w:ascii="Verdana" w:hAnsi="Verdana"/>
          <w:b w:val="0"/>
          <w:bCs w:val="0"/>
          <w:color w:val="111111"/>
          <w:sz w:val="32"/>
          <w:szCs w:val="32"/>
        </w:rPr>
      </w:pPr>
      <w:r>
        <w:rPr>
          <w:rFonts w:ascii="Verdana" w:hAnsi="Verdana"/>
          <w:b w:val="0"/>
          <w:bCs w:val="0"/>
          <w:color w:val="111111"/>
          <w:sz w:val="32"/>
          <w:szCs w:val="32"/>
        </w:rPr>
        <w:t>Mutual recursion:</w:t>
      </w:r>
    </w:p>
    <w:p w14:paraId="28AA2EF9" w14:textId="77777777" w:rsidR="00D04571" w:rsidRDefault="00D04571" w:rsidP="00D04571">
      <w:pPr>
        <w:pStyle w:val="NormalWeb"/>
        <w:shd w:val="clear" w:color="auto" w:fill="FFFFFF"/>
        <w:spacing w:before="0" w:beforeAutospacing="0" w:after="400" w:afterAutospacing="0"/>
        <w:rPr>
          <w:rFonts w:ascii="Verdana" w:hAnsi="Verdana"/>
          <w:color w:val="111111"/>
          <w:sz w:val="18"/>
          <w:szCs w:val="18"/>
        </w:rPr>
      </w:pPr>
      <w:r>
        <w:rPr>
          <w:rFonts w:ascii="Verdana" w:hAnsi="Verdana"/>
          <w:color w:val="111111"/>
          <w:sz w:val="18"/>
          <w:szCs w:val="18"/>
        </w:rPr>
        <w:t>Calling two or more functions mutual is called mutual recursion. Say for example, if function A is calling B and function B is calling A recursively then it is said that, they are in mutual recursion.</w:t>
      </w:r>
    </w:p>
    <w:p w14:paraId="3184D060" w14:textId="77777777" w:rsidR="00D04571" w:rsidRDefault="00D04571" w:rsidP="00D04571">
      <w:pPr>
        <w:pStyle w:val="Heading3"/>
        <w:shd w:val="clear" w:color="auto" w:fill="FFFFFF"/>
        <w:spacing w:before="450" w:beforeAutospacing="0" w:after="150" w:afterAutospacing="0" w:line="300" w:lineRule="atLeast"/>
        <w:rPr>
          <w:rFonts w:ascii="Verdana" w:hAnsi="Verdana"/>
          <w:b w:val="0"/>
          <w:bCs w:val="0"/>
          <w:color w:val="111111"/>
          <w:sz w:val="32"/>
          <w:szCs w:val="32"/>
        </w:rPr>
      </w:pPr>
      <w:r>
        <w:rPr>
          <w:rFonts w:ascii="Verdana" w:hAnsi="Verdana"/>
          <w:b w:val="0"/>
          <w:bCs w:val="0"/>
          <w:color w:val="111111"/>
          <w:sz w:val="32"/>
          <w:szCs w:val="32"/>
        </w:rPr>
        <w:t>Nested recursion:</w:t>
      </w:r>
    </w:p>
    <w:p w14:paraId="4F3AC3B9" w14:textId="77777777" w:rsidR="00D04571" w:rsidRDefault="00D04571" w:rsidP="00D04571">
      <w:pPr>
        <w:pStyle w:val="NormalWeb"/>
        <w:shd w:val="clear" w:color="auto" w:fill="FFFFFF"/>
        <w:spacing w:before="0" w:beforeAutospacing="0" w:after="400" w:afterAutospacing="0"/>
        <w:rPr>
          <w:rFonts w:ascii="Verdana" w:hAnsi="Verdana"/>
          <w:color w:val="111111"/>
          <w:sz w:val="18"/>
          <w:szCs w:val="18"/>
        </w:rPr>
      </w:pPr>
      <w:r>
        <w:rPr>
          <w:rFonts w:ascii="Verdana" w:hAnsi="Verdana"/>
          <w:color w:val="111111"/>
          <w:sz w:val="18"/>
          <w:szCs w:val="18"/>
        </w:rPr>
        <w:t>When a recursive method has a parameter defined in terms of itself then it is called nested recursion</w:t>
      </w:r>
    </w:p>
    <w:p w14:paraId="37B5A3FB" w14:textId="4E60A807" w:rsidR="00800ED3" w:rsidRDefault="00800ED3">
      <w:pPr>
        <w:rPr>
          <w:rFonts w:ascii="Segoe UI Light" w:hAnsi="Segoe UI Light" w:cs="Segoe UI Light"/>
          <w:sz w:val="24"/>
          <w:szCs w:val="24"/>
          <w:lang w:val="en-US"/>
        </w:rPr>
      </w:pPr>
    </w:p>
    <w:p w14:paraId="043CB519" w14:textId="46B48FAD" w:rsidR="00800ED3" w:rsidRPr="00AD7510" w:rsidRDefault="00800ED3" w:rsidP="00800ED3">
      <w:pPr>
        <w:rPr>
          <w:rFonts w:ascii="Segoe UI Light" w:hAnsi="Segoe UI Light" w:cs="Segoe UI Light"/>
          <w:sz w:val="24"/>
          <w:szCs w:val="24"/>
          <w:lang w:val="en-US"/>
        </w:rPr>
      </w:pPr>
      <w:r w:rsidRPr="00AD7510">
        <w:rPr>
          <w:rFonts w:ascii="Segoe UI Light" w:hAnsi="Segoe UI Light" w:cs="Segoe UI Light"/>
          <w:b/>
          <w:bCs/>
          <w:sz w:val="24"/>
          <w:szCs w:val="24"/>
          <w:lang w:val="en-US"/>
        </w:rPr>
        <w:t>S</w:t>
      </w:r>
      <w:r w:rsidR="00CA0A4B">
        <w:rPr>
          <w:rFonts w:ascii="Segoe UI Light" w:hAnsi="Segoe UI Light" w:cs="Segoe UI Light"/>
          <w:b/>
          <w:bCs/>
          <w:sz w:val="24"/>
          <w:szCs w:val="24"/>
          <w:lang w:val="en-US"/>
        </w:rPr>
        <w:t>TRUCTURE</w:t>
      </w:r>
      <w:r w:rsidRPr="00AD7510">
        <w:rPr>
          <w:rFonts w:ascii="Segoe UI Light" w:hAnsi="Segoe UI Light" w:cs="Segoe UI Light"/>
          <w:sz w:val="24"/>
          <w:szCs w:val="24"/>
          <w:lang w:val="en-US"/>
        </w:rPr>
        <w:t xml:space="preserve"> is a collection of dissimilar elements(usually) stored in adjacent locations. They are also know</w:t>
      </w:r>
      <w:r>
        <w:rPr>
          <w:rFonts w:ascii="Segoe UI Light" w:hAnsi="Segoe UI Light" w:cs="Segoe UI Light"/>
          <w:sz w:val="24"/>
          <w:szCs w:val="24"/>
          <w:lang w:val="en-US"/>
        </w:rPr>
        <w:t>n</w:t>
      </w:r>
      <w:r w:rsidRPr="00AD7510">
        <w:rPr>
          <w:rFonts w:ascii="Segoe UI Light" w:hAnsi="Segoe UI Light" w:cs="Segoe UI Light"/>
          <w:sz w:val="24"/>
          <w:szCs w:val="24"/>
          <w:lang w:val="en-US"/>
        </w:rPr>
        <w:t xml:space="preserve"> as User-Defined data types.</w:t>
      </w:r>
    </w:p>
    <w:p w14:paraId="27FC35F5" w14:textId="77777777" w:rsidR="00800ED3" w:rsidRPr="00AD7510" w:rsidRDefault="00800ED3" w:rsidP="00800ED3">
      <w:pPr>
        <w:jc w:val="both"/>
        <w:rPr>
          <w:rFonts w:ascii="Segoe UI Light" w:hAnsi="Segoe UI Light" w:cs="Segoe UI Light"/>
          <w:sz w:val="24"/>
          <w:szCs w:val="24"/>
          <w:u w:val="single"/>
          <w:lang w:val="en-US"/>
        </w:rPr>
      </w:pPr>
      <w:r w:rsidRPr="00AD7510">
        <w:rPr>
          <w:rFonts w:ascii="Segoe UI Light" w:hAnsi="Segoe UI Light" w:cs="Segoe UI Light"/>
          <w:sz w:val="24"/>
          <w:szCs w:val="24"/>
          <w:u w:val="single"/>
          <w:lang w:val="en-US"/>
        </w:rPr>
        <w:t>Syntax</w:t>
      </w:r>
    </w:p>
    <w:p w14:paraId="11AEC27C" w14:textId="77777777" w:rsidR="00800ED3" w:rsidRPr="00CA0A4B" w:rsidRDefault="00800ED3" w:rsidP="00800ED3">
      <w:pPr>
        <w:rPr>
          <w:rFonts w:ascii="Segoe UI Light" w:hAnsi="Segoe UI Light" w:cs="Segoe UI Light"/>
          <w:b/>
          <w:bCs/>
          <w:sz w:val="24"/>
          <w:szCs w:val="24"/>
          <w:lang w:val="en-US"/>
        </w:rPr>
      </w:pPr>
      <w:r w:rsidRPr="00CA0A4B">
        <w:rPr>
          <w:rFonts w:ascii="Segoe UI Light" w:hAnsi="Segoe UI Light" w:cs="Segoe UI Light"/>
          <w:b/>
          <w:bCs/>
          <w:sz w:val="24"/>
          <w:szCs w:val="24"/>
          <w:lang w:val="en-US"/>
        </w:rPr>
        <w:t xml:space="preserve">struct </w:t>
      </w:r>
      <w:proofErr w:type="spellStart"/>
      <w:r w:rsidRPr="00CA0A4B">
        <w:rPr>
          <w:rFonts w:ascii="Segoe UI Light" w:hAnsi="Segoe UI Light" w:cs="Segoe UI Light"/>
          <w:b/>
          <w:bCs/>
          <w:sz w:val="24"/>
          <w:szCs w:val="24"/>
          <w:lang w:val="en-US"/>
        </w:rPr>
        <w:t>structure_name</w:t>
      </w:r>
      <w:proofErr w:type="spellEnd"/>
    </w:p>
    <w:p w14:paraId="7867D7A6" w14:textId="77777777" w:rsidR="00800ED3" w:rsidRPr="00CA0A4B" w:rsidRDefault="00800ED3" w:rsidP="00800ED3">
      <w:pPr>
        <w:rPr>
          <w:rFonts w:ascii="Segoe UI Light" w:hAnsi="Segoe UI Light" w:cs="Segoe UI Light"/>
          <w:b/>
          <w:bCs/>
          <w:sz w:val="24"/>
          <w:szCs w:val="24"/>
          <w:lang w:val="en-US"/>
        </w:rPr>
      </w:pPr>
      <w:r w:rsidRPr="00CA0A4B">
        <w:rPr>
          <w:rFonts w:ascii="Segoe UI Light" w:hAnsi="Segoe UI Light" w:cs="Segoe UI Light"/>
          <w:b/>
          <w:bCs/>
          <w:sz w:val="24"/>
          <w:szCs w:val="24"/>
          <w:lang w:val="en-US"/>
        </w:rPr>
        <w:t>{</w:t>
      </w:r>
    </w:p>
    <w:p w14:paraId="42C8FBE2" w14:textId="77777777" w:rsidR="00800ED3" w:rsidRPr="00CA0A4B" w:rsidRDefault="00800ED3" w:rsidP="00800ED3">
      <w:pPr>
        <w:rPr>
          <w:rFonts w:ascii="Segoe UI Light" w:hAnsi="Segoe UI Light" w:cs="Segoe UI Light"/>
          <w:b/>
          <w:bCs/>
          <w:sz w:val="24"/>
          <w:szCs w:val="24"/>
          <w:lang w:val="en-US"/>
        </w:rPr>
      </w:pPr>
      <w:r w:rsidRPr="00CA0A4B">
        <w:rPr>
          <w:rFonts w:ascii="Segoe UI Light" w:hAnsi="Segoe UI Light" w:cs="Segoe UI Light"/>
          <w:b/>
          <w:bCs/>
          <w:sz w:val="24"/>
          <w:szCs w:val="24"/>
          <w:lang w:val="en-US"/>
        </w:rPr>
        <w:tab/>
        <w:t>int a;</w:t>
      </w:r>
    </w:p>
    <w:p w14:paraId="3373DB41" w14:textId="77777777" w:rsidR="00800ED3" w:rsidRPr="00CA0A4B" w:rsidRDefault="00800ED3" w:rsidP="00800ED3">
      <w:pPr>
        <w:rPr>
          <w:rFonts w:ascii="Segoe UI Light" w:hAnsi="Segoe UI Light" w:cs="Segoe UI Light"/>
          <w:b/>
          <w:bCs/>
          <w:sz w:val="24"/>
          <w:szCs w:val="24"/>
          <w:lang w:val="en-US"/>
        </w:rPr>
      </w:pPr>
      <w:r w:rsidRPr="00CA0A4B">
        <w:rPr>
          <w:rFonts w:ascii="Segoe UI Light" w:hAnsi="Segoe UI Light" w:cs="Segoe UI Light"/>
          <w:b/>
          <w:bCs/>
          <w:sz w:val="24"/>
          <w:szCs w:val="24"/>
          <w:lang w:val="en-US"/>
        </w:rPr>
        <w:tab/>
        <w:t>char b;</w:t>
      </w:r>
    </w:p>
    <w:p w14:paraId="7EAF1165" w14:textId="77777777" w:rsidR="00800ED3" w:rsidRPr="00CA0A4B" w:rsidRDefault="00800ED3" w:rsidP="00800ED3">
      <w:pPr>
        <w:rPr>
          <w:rFonts w:ascii="Segoe UI Light" w:hAnsi="Segoe UI Light" w:cs="Segoe UI Light"/>
          <w:b/>
          <w:bCs/>
          <w:sz w:val="24"/>
          <w:szCs w:val="24"/>
          <w:lang w:val="en-US"/>
        </w:rPr>
      </w:pPr>
      <w:r w:rsidRPr="00CA0A4B">
        <w:rPr>
          <w:rFonts w:ascii="Segoe UI Light" w:hAnsi="Segoe UI Light" w:cs="Segoe UI Light"/>
          <w:b/>
          <w:bCs/>
          <w:sz w:val="24"/>
          <w:szCs w:val="24"/>
          <w:lang w:val="en-US"/>
        </w:rPr>
        <w:tab/>
        <w:t>float c;</w:t>
      </w:r>
    </w:p>
    <w:p w14:paraId="1D3B4628" w14:textId="77777777" w:rsidR="00800ED3" w:rsidRPr="00CA0A4B" w:rsidRDefault="00800ED3" w:rsidP="00800ED3">
      <w:pPr>
        <w:rPr>
          <w:rFonts w:ascii="Segoe UI Light" w:hAnsi="Segoe UI Light" w:cs="Segoe UI Light"/>
          <w:b/>
          <w:bCs/>
          <w:sz w:val="24"/>
          <w:szCs w:val="24"/>
          <w:lang w:val="en-US"/>
        </w:rPr>
      </w:pPr>
      <w:r w:rsidRPr="00CA0A4B">
        <w:rPr>
          <w:rFonts w:ascii="Segoe UI Light" w:hAnsi="Segoe UI Light" w:cs="Segoe UI Light"/>
          <w:b/>
          <w:bCs/>
          <w:sz w:val="24"/>
          <w:szCs w:val="24"/>
          <w:lang w:val="en-US"/>
        </w:rPr>
        <w:t>} e1, e2;</w:t>
      </w:r>
    </w:p>
    <w:p w14:paraId="05FF26C1" w14:textId="77777777" w:rsidR="00800ED3" w:rsidRPr="00AD7510" w:rsidRDefault="00800ED3" w:rsidP="00800ED3">
      <w:pPr>
        <w:rPr>
          <w:rFonts w:ascii="Segoe UI Light" w:hAnsi="Segoe UI Light" w:cs="Segoe UI Light"/>
          <w:sz w:val="24"/>
          <w:szCs w:val="24"/>
          <w:lang w:val="en-US"/>
        </w:rPr>
      </w:pPr>
      <w:r w:rsidRPr="00AD7510">
        <w:rPr>
          <w:rFonts w:ascii="Segoe UI Light" w:hAnsi="Segoe UI Light" w:cs="Segoe UI Light"/>
          <w:sz w:val="24"/>
          <w:szCs w:val="24"/>
          <w:lang w:val="en-US"/>
        </w:rPr>
        <w:t>Where struct is a keyword,</w:t>
      </w:r>
    </w:p>
    <w:p w14:paraId="287E72C3" w14:textId="77777777" w:rsidR="00800ED3" w:rsidRPr="00AD7510" w:rsidRDefault="00800ED3" w:rsidP="00800ED3">
      <w:pPr>
        <w:rPr>
          <w:rFonts w:ascii="Segoe UI Light" w:hAnsi="Segoe UI Light" w:cs="Segoe UI Light"/>
          <w:sz w:val="24"/>
          <w:szCs w:val="24"/>
          <w:lang w:val="en-US"/>
        </w:rPr>
      </w:pPr>
      <w:r w:rsidRPr="00AD7510">
        <w:rPr>
          <w:rFonts w:ascii="Segoe UI Light" w:hAnsi="Segoe UI Light" w:cs="Segoe UI Light"/>
          <w:sz w:val="24"/>
          <w:szCs w:val="24"/>
          <w:lang w:val="en-US"/>
        </w:rPr>
        <w:t>a,</w:t>
      </w:r>
      <w:r>
        <w:rPr>
          <w:rFonts w:ascii="Segoe UI Light" w:hAnsi="Segoe UI Light" w:cs="Segoe UI Light"/>
          <w:sz w:val="24"/>
          <w:szCs w:val="24"/>
          <w:lang w:val="en-US"/>
        </w:rPr>
        <w:t xml:space="preserve"> </w:t>
      </w:r>
      <w:r w:rsidRPr="00AD7510">
        <w:rPr>
          <w:rFonts w:ascii="Segoe UI Light" w:hAnsi="Segoe UI Light" w:cs="Segoe UI Light"/>
          <w:sz w:val="24"/>
          <w:szCs w:val="24"/>
          <w:lang w:val="en-US"/>
        </w:rPr>
        <w:t>b,</w:t>
      </w:r>
      <w:r>
        <w:rPr>
          <w:rFonts w:ascii="Segoe UI Light" w:hAnsi="Segoe UI Light" w:cs="Segoe UI Light"/>
          <w:sz w:val="24"/>
          <w:szCs w:val="24"/>
          <w:lang w:val="en-US"/>
        </w:rPr>
        <w:t xml:space="preserve"> </w:t>
      </w:r>
      <w:r w:rsidRPr="00AD7510">
        <w:rPr>
          <w:rFonts w:ascii="Segoe UI Light" w:hAnsi="Segoe UI Light" w:cs="Segoe UI Light"/>
          <w:sz w:val="24"/>
          <w:szCs w:val="24"/>
          <w:lang w:val="en-US"/>
        </w:rPr>
        <w:t>c are the structure elements</w:t>
      </w:r>
    </w:p>
    <w:p w14:paraId="1605629B" w14:textId="77777777" w:rsidR="00800ED3" w:rsidRDefault="00800ED3" w:rsidP="00800ED3">
      <w:pPr>
        <w:rPr>
          <w:rFonts w:ascii="Segoe UI Light" w:hAnsi="Segoe UI Light" w:cs="Segoe UI Light"/>
          <w:sz w:val="24"/>
          <w:szCs w:val="24"/>
          <w:lang w:val="en-US"/>
        </w:rPr>
      </w:pPr>
      <w:r w:rsidRPr="00AD7510">
        <w:rPr>
          <w:rFonts w:ascii="Segoe UI Light" w:hAnsi="Segoe UI Light" w:cs="Segoe UI Light"/>
          <w:sz w:val="24"/>
          <w:szCs w:val="24"/>
          <w:lang w:val="en-US"/>
        </w:rPr>
        <w:t>e1,</w:t>
      </w:r>
      <w:r>
        <w:rPr>
          <w:rFonts w:ascii="Segoe UI Light" w:hAnsi="Segoe UI Light" w:cs="Segoe UI Light"/>
          <w:sz w:val="24"/>
          <w:szCs w:val="24"/>
          <w:lang w:val="en-US"/>
        </w:rPr>
        <w:t xml:space="preserve"> </w:t>
      </w:r>
      <w:r w:rsidRPr="00AD7510">
        <w:rPr>
          <w:rFonts w:ascii="Segoe UI Light" w:hAnsi="Segoe UI Light" w:cs="Segoe UI Light"/>
          <w:sz w:val="24"/>
          <w:szCs w:val="24"/>
          <w:lang w:val="en-US"/>
        </w:rPr>
        <w:t>e2 are the structure variables</w:t>
      </w:r>
    </w:p>
    <w:p w14:paraId="67A49DE3" w14:textId="49D35C9F" w:rsidR="00800ED3" w:rsidRDefault="00800ED3" w:rsidP="00800ED3">
      <w:pPr>
        <w:rPr>
          <w:rFonts w:ascii="Segoe UI Light" w:hAnsi="Segoe UI Light" w:cs="Segoe UI Light"/>
          <w:sz w:val="24"/>
          <w:szCs w:val="24"/>
          <w:lang w:val="en-US"/>
        </w:rPr>
      </w:pPr>
    </w:p>
    <w:p w14:paraId="4C952B6F" w14:textId="11B01BD7" w:rsidR="008B016E" w:rsidRDefault="008B016E" w:rsidP="00800ED3">
      <w:pPr>
        <w:rPr>
          <w:rFonts w:ascii="Segoe UI Light" w:hAnsi="Segoe UI Light" w:cs="Segoe UI Light"/>
          <w:sz w:val="24"/>
          <w:szCs w:val="24"/>
          <w:lang w:val="en-US"/>
        </w:rPr>
      </w:pPr>
    </w:p>
    <w:p w14:paraId="2C28CAC4" w14:textId="77777777" w:rsidR="008B016E" w:rsidRPr="00AD7510" w:rsidRDefault="008B016E" w:rsidP="00800ED3">
      <w:pPr>
        <w:rPr>
          <w:rFonts w:ascii="Segoe UI Light" w:hAnsi="Segoe UI Light" w:cs="Segoe UI Light"/>
          <w:sz w:val="24"/>
          <w:szCs w:val="24"/>
          <w:lang w:val="en-US"/>
        </w:rPr>
      </w:pPr>
    </w:p>
    <w:p w14:paraId="3149F58B" w14:textId="77777777" w:rsidR="00800ED3" w:rsidRPr="00AD7510" w:rsidRDefault="00800ED3" w:rsidP="00800ED3">
      <w:pPr>
        <w:rPr>
          <w:rFonts w:ascii="Segoe UI Light" w:hAnsi="Segoe UI Light" w:cs="Segoe UI Light"/>
          <w:sz w:val="24"/>
          <w:szCs w:val="24"/>
          <w:u w:val="single"/>
          <w:lang w:val="en-US"/>
        </w:rPr>
      </w:pPr>
      <w:r w:rsidRPr="00AD7510">
        <w:rPr>
          <w:rFonts w:ascii="Segoe UI Light" w:hAnsi="Segoe UI Light" w:cs="Segoe UI Light"/>
          <w:sz w:val="24"/>
          <w:szCs w:val="24"/>
          <w:u w:val="single"/>
          <w:lang w:val="en-US"/>
        </w:rPr>
        <w:t>Uses of Structures</w:t>
      </w:r>
    </w:p>
    <w:p w14:paraId="7D5D946F" w14:textId="77777777" w:rsidR="00800ED3" w:rsidRPr="00AD7510" w:rsidRDefault="00800ED3" w:rsidP="00800ED3">
      <w:pPr>
        <w:pStyle w:val="ListParagraph"/>
        <w:numPr>
          <w:ilvl w:val="0"/>
          <w:numId w:val="1"/>
        </w:numPr>
        <w:rPr>
          <w:rFonts w:ascii="Segoe UI Light" w:hAnsi="Segoe UI Light" w:cs="Segoe UI Light"/>
          <w:sz w:val="24"/>
          <w:szCs w:val="24"/>
          <w:lang w:val="en-US"/>
        </w:rPr>
      </w:pPr>
      <w:r w:rsidRPr="00AD7510">
        <w:rPr>
          <w:rFonts w:ascii="Segoe UI Light" w:hAnsi="Segoe UI Light" w:cs="Segoe UI Light"/>
          <w:sz w:val="24"/>
          <w:szCs w:val="24"/>
          <w:lang w:val="en-US"/>
        </w:rPr>
        <w:lastRenderedPageBreak/>
        <w:t>Database Management</w:t>
      </w:r>
    </w:p>
    <w:p w14:paraId="0A145658" w14:textId="77777777" w:rsidR="00800ED3" w:rsidRDefault="00800ED3" w:rsidP="00800ED3">
      <w:pPr>
        <w:pStyle w:val="ListParagraph"/>
        <w:numPr>
          <w:ilvl w:val="0"/>
          <w:numId w:val="1"/>
        </w:numPr>
        <w:rPr>
          <w:rFonts w:ascii="Segoe UI Light" w:hAnsi="Segoe UI Light" w:cs="Segoe UI Light"/>
          <w:sz w:val="24"/>
          <w:szCs w:val="24"/>
          <w:lang w:val="en-US"/>
        </w:rPr>
      </w:pPr>
      <w:r w:rsidRPr="00AD7510">
        <w:rPr>
          <w:rFonts w:ascii="Segoe UI Light" w:hAnsi="Segoe UI Light" w:cs="Segoe UI Light"/>
          <w:sz w:val="24"/>
          <w:szCs w:val="24"/>
          <w:lang w:val="en-US"/>
        </w:rPr>
        <w:t>Interaction with Mouse, etc.</w:t>
      </w:r>
    </w:p>
    <w:p w14:paraId="6D1AF832" w14:textId="433C18ED" w:rsidR="00800ED3" w:rsidRDefault="00800ED3">
      <w:pPr>
        <w:rPr>
          <w:rFonts w:ascii="Segoe UI Light" w:hAnsi="Segoe UI Light" w:cs="Segoe UI Light"/>
          <w:sz w:val="24"/>
          <w:szCs w:val="24"/>
          <w:lang w:val="en-US"/>
        </w:rPr>
      </w:pPr>
    </w:p>
    <w:p w14:paraId="73951B1B" w14:textId="7FC79271" w:rsidR="00800ED3" w:rsidRDefault="00800ED3">
      <w:pPr>
        <w:rPr>
          <w:rFonts w:ascii="Segoe UI Light" w:hAnsi="Segoe UI Light" w:cs="Segoe UI Light"/>
          <w:sz w:val="24"/>
          <w:szCs w:val="24"/>
          <w:lang w:val="en-US"/>
        </w:rPr>
      </w:pPr>
      <w:r>
        <w:rPr>
          <w:rFonts w:ascii="Segoe UI Light" w:hAnsi="Segoe UI Light" w:cs="Segoe UI Light"/>
          <w:sz w:val="24"/>
          <w:szCs w:val="24"/>
          <w:lang w:val="en-US"/>
        </w:rPr>
        <w:t>To access structure elements using structure pointer, use -&gt; operator.</w:t>
      </w:r>
    </w:p>
    <w:p w14:paraId="2649E76C" w14:textId="30678CF5" w:rsidR="00800ED3" w:rsidRDefault="00800ED3">
      <w:pPr>
        <w:rPr>
          <w:rFonts w:ascii="Segoe UI Light" w:hAnsi="Segoe UI Light" w:cs="Segoe UI Light"/>
          <w:sz w:val="24"/>
          <w:szCs w:val="24"/>
          <w:lang w:val="en-US"/>
        </w:rPr>
      </w:pPr>
      <w:r>
        <w:rPr>
          <w:rFonts w:ascii="Segoe UI Light" w:hAnsi="Segoe UI Light" w:cs="Segoe UI Light"/>
          <w:sz w:val="24"/>
          <w:szCs w:val="24"/>
          <w:lang w:val="en-US"/>
        </w:rPr>
        <w:t>Struct emp e;</w:t>
      </w:r>
    </w:p>
    <w:p w14:paraId="0F975A1D" w14:textId="5E61FB63" w:rsidR="00800ED3" w:rsidRDefault="00800ED3">
      <w:pPr>
        <w:rPr>
          <w:rFonts w:ascii="Segoe UI Light" w:hAnsi="Segoe UI Light" w:cs="Segoe UI Light"/>
          <w:sz w:val="24"/>
          <w:szCs w:val="24"/>
          <w:lang w:val="en-US"/>
        </w:rPr>
      </w:pPr>
      <w:r>
        <w:rPr>
          <w:rFonts w:ascii="Segoe UI Light" w:hAnsi="Segoe UI Light" w:cs="Segoe UI Light"/>
          <w:sz w:val="24"/>
          <w:szCs w:val="24"/>
          <w:lang w:val="en-US"/>
        </w:rPr>
        <w:t>Struct emp *p;</w:t>
      </w:r>
    </w:p>
    <w:p w14:paraId="13D88057" w14:textId="6FF5E9AA" w:rsidR="00800ED3" w:rsidRDefault="00800ED3">
      <w:pPr>
        <w:rPr>
          <w:rFonts w:ascii="Segoe UI Light" w:hAnsi="Segoe UI Light" w:cs="Segoe UI Light"/>
          <w:sz w:val="24"/>
          <w:szCs w:val="24"/>
          <w:lang w:val="en-US"/>
        </w:rPr>
      </w:pPr>
      <w:r>
        <w:rPr>
          <w:rFonts w:ascii="Segoe UI Light" w:hAnsi="Segoe UI Light" w:cs="Segoe UI Light"/>
          <w:sz w:val="24"/>
          <w:szCs w:val="24"/>
          <w:lang w:val="en-US"/>
        </w:rPr>
        <w:t>p=&amp;e;</w:t>
      </w:r>
    </w:p>
    <w:p w14:paraId="481223C1" w14:textId="02E01075" w:rsidR="00800ED3" w:rsidRDefault="00800ED3">
      <w:pPr>
        <w:rPr>
          <w:rFonts w:ascii="Segoe UI Light" w:hAnsi="Segoe UI Light" w:cs="Segoe UI Light"/>
          <w:sz w:val="24"/>
          <w:szCs w:val="24"/>
          <w:lang w:val="en-US"/>
        </w:rPr>
      </w:pPr>
      <w:proofErr w:type="spellStart"/>
      <w:proofErr w:type="gramStart"/>
      <w:r>
        <w:rPr>
          <w:rFonts w:ascii="Segoe UI Light" w:hAnsi="Segoe UI Light" w:cs="Segoe UI Light"/>
          <w:sz w:val="24"/>
          <w:szCs w:val="24"/>
          <w:lang w:val="en-US"/>
        </w:rPr>
        <w:t>printf</w:t>
      </w:r>
      <w:proofErr w:type="spellEnd"/>
      <w:r>
        <w:rPr>
          <w:rFonts w:ascii="Segoe UI Light" w:hAnsi="Segoe UI Light" w:cs="Segoe UI Light"/>
          <w:sz w:val="24"/>
          <w:szCs w:val="24"/>
          <w:lang w:val="en-US"/>
        </w:rPr>
        <w:t>(</w:t>
      </w:r>
      <w:proofErr w:type="gramEnd"/>
      <w:r>
        <w:rPr>
          <w:rFonts w:ascii="Segoe UI Light" w:hAnsi="Segoe UI Light" w:cs="Segoe UI Light"/>
          <w:sz w:val="24"/>
          <w:szCs w:val="24"/>
          <w:lang w:val="en-US"/>
        </w:rPr>
        <w:t>“%%s %d %</w:t>
      </w:r>
      <w:proofErr w:type="spellStart"/>
      <w:r>
        <w:rPr>
          <w:rFonts w:ascii="Segoe UI Light" w:hAnsi="Segoe UI Light" w:cs="Segoe UI Light"/>
          <w:sz w:val="24"/>
          <w:szCs w:val="24"/>
          <w:lang w:val="en-US"/>
        </w:rPr>
        <w:t>f”,p</w:t>
      </w:r>
      <w:proofErr w:type="spellEnd"/>
      <w:r>
        <w:rPr>
          <w:rFonts w:ascii="Segoe UI Light" w:hAnsi="Segoe UI Light" w:cs="Segoe UI Light"/>
          <w:sz w:val="24"/>
          <w:szCs w:val="24"/>
          <w:lang w:val="en-US"/>
        </w:rPr>
        <w:t>-&gt;</w:t>
      </w:r>
      <w:proofErr w:type="spellStart"/>
      <w:r>
        <w:rPr>
          <w:rFonts w:ascii="Segoe UI Light" w:hAnsi="Segoe UI Light" w:cs="Segoe UI Light"/>
          <w:sz w:val="24"/>
          <w:szCs w:val="24"/>
          <w:lang w:val="en-US"/>
        </w:rPr>
        <w:t>name,p</w:t>
      </w:r>
      <w:proofErr w:type="spellEnd"/>
      <w:r>
        <w:rPr>
          <w:rFonts w:ascii="Segoe UI Light" w:hAnsi="Segoe UI Light" w:cs="Segoe UI Light"/>
          <w:sz w:val="24"/>
          <w:szCs w:val="24"/>
          <w:lang w:val="en-US"/>
        </w:rPr>
        <w:t>-&gt;</w:t>
      </w:r>
      <w:proofErr w:type="spellStart"/>
      <w:r>
        <w:rPr>
          <w:rFonts w:ascii="Segoe UI Light" w:hAnsi="Segoe UI Light" w:cs="Segoe UI Light"/>
          <w:sz w:val="24"/>
          <w:szCs w:val="24"/>
          <w:lang w:val="en-US"/>
        </w:rPr>
        <w:t>age,p</w:t>
      </w:r>
      <w:proofErr w:type="spellEnd"/>
      <w:r>
        <w:rPr>
          <w:rFonts w:ascii="Segoe UI Light" w:hAnsi="Segoe UI Light" w:cs="Segoe UI Light"/>
          <w:sz w:val="24"/>
          <w:szCs w:val="24"/>
          <w:lang w:val="en-US"/>
        </w:rPr>
        <w:t>-&gt;salary);</w:t>
      </w:r>
    </w:p>
    <w:p w14:paraId="68E41A24" w14:textId="77777777" w:rsidR="0077569C" w:rsidRDefault="0077569C">
      <w:pPr>
        <w:rPr>
          <w:rFonts w:ascii="Segoe UI Light" w:hAnsi="Segoe UI Light" w:cs="Segoe UI Light"/>
          <w:sz w:val="24"/>
          <w:szCs w:val="24"/>
          <w:lang w:val="en-US"/>
        </w:rPr>
      </w:pPr>
    </w:p>
    <w:p w14:paraId="0F6A7EC1" w14:textId="77777777" w:rsidR="00800ED3" w:rsidRPr="00800ED3" w:rsidRDefault="00800ED3">
      <w:pPr>
        <w:rPr>
          <w:rFonts w:ascii="Segoe UI Light" w:hAnsi="Segoe UI Light" w:cs="Segoe UI Light"/>
          <w:sz w:val="24"/>
          <w:szCs w:val="24"/>
          <w:lang w:val="en-US"/>
        </w:rPr>
      </w:pPr>
    </w:p>
    <w:p w14:paraId="67174F40" w14:textId="1E53BBE0" w:rsidR="00800ED3" w:rsidRDefault="00D47CCD">
      <w:pPr>
        <w:rPr>
          <w:rFonts w:ascii="Verdana" w:hAnsi="Verdana"/>
          <w:sz w:val="32"/>
          <w:szCs w:val="32"/>
          <w:u w:val="single"/>
          <w:lang w:val="en-US"/>
        </w:rPr>
      </w:pPr>
      <w:r>
        <w:rPr>
          <w:rFonts w:ascii="Verdana" w:hAnsi="Verdana"/>
          <w:sz w:val="32"/>
          <w:szCs w:val="32"/>
          <w:u w:val="single"/>
          <w:lang w:val="en-US"/>
        </w:rPr>
        <w:t>PSEUDO</w:t>
      </w:r>
      <w:r w:rsidR="00800ED3" w:rsidRPr="00800ED3">
        <w:rPr>
          <w:rFonts w:ascii="Verdana" w:hAnsi="Verdana"/>
          <w:sz w:val="32"/>
          <w:szCs w:val="32"/>
          <w:u w:val="single"/>
          <w:lang w:val="en-US"/>
        </w:rPr>
        <w:t xml:space="preserve"> CODE</w:t>
      </w:r>
    </w:p>
    <w:p w14:paraId="621751BD" w14:textId="77777777" w:rsidR="003D37CE" w:rsidRDefault="003D37CE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28DCFEBD" w14:textId="0E032B4B" w:rsidR="00371AEC" w:rsidRDefault="004E6FB1">
      <w:pPr>
        <w:rPr>
          <w:rFonts w:ascii="Verdana" w:hAnsi="Verdana"/>
          <w:sz w:val="32"/>
          <w:szCs w:val="32"/>
          <w:u w:val="single"/>
          <w:lang w:val="en-US"/>
        </w:rPr>
      </w:pPr>
      <w:r w:rsidRPr="00F76D3F">
        <w:rPr>
          <w:rFonts w:ascii="Verdana" w:hAnsi="Verdana"/>
          <w:noProof/>
          <w:sz w:val="32"/>
          <w:szCs w:val="32"/>
          <w:u w:val="single"/>
          <w:lang w:val="en-US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C30AE3C" wp14:editId="3E2A77AF">
                <wp:simplePos x="0" y="0"/>
                <wp:positionH relativeFrom="column">
                  <wp:posOffset>754380</wp:posOffset>
                </wp:positionH>
                <wp:positionV relativeFrom="paragraph">
                  <wp:posOffset>103505</wp:posOffset>
                </wp:positionV>
                <wp:extent cx="4191000" cy="3253740"/>
                <wp:effectExtent l="0" t="0" r="19050" b="2286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1000" cy="3253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65A102" w14:textId="2141EDF2" w:rsidR="00F76D3F" w:rsidRDefault="00F76D3F" w:rsidP="00F76D3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TART</w:t>
                            </w:r>
                          </w:p>
                          <w:p w14:paraId="7952169B" w14:textId="28759490" w:rsidR="00F76D3F" w:rsidRDefault="00F76D3F" w:rsidP="00F76D3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INPUT N</w:t>
                            </w:r>
                          </w:p>
                          <w:p w14:paraId="51B17335" w14:textId="10B6A8BF" w:rsidR="00F76D3F" w:rsidRDefault="00F76D3F" w:rsidP="00F76D3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FOR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>=0</w:t>
                            </w:r>
                            <w:proofErr w:type="gramStart"/>
                            <w:r>
                              <w:rPr>
                                <w:lang w:val="en-US"/>
                              </w:rPr>
                              <w:t>…..</w:t>
                            </w:r>
                            <w:proofErr w:type="gramEnd"/>
                            <w:r>
                              <w:rPr>
                                <w:lang w:val="en-US"/>
                              </w:rPr>
                              <w:t>N</w:t>
                            </w:r>
                          </w:p>
                          <w:p w14:paraId="3563C58B" w14:textId="79DB247B" w:rsidR="00F76D3F" w:rsidRDefault="00CB5B09" w:rsidP="00F76D3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J=</w:t>
                            </w:r>
                            <w:r w:rsidR="00F76D3F">
                              <w:rPr>
                                <w:lang w:val="en-US"/>
                              </w:rPr>
                              <w:t xml:space="preserve"> FIBO(N)</w:t>
                            </w:r>
                          </w:p>
                          <w:p w14:paraId="67138A9A" w14:textId="01AF9664" w:rsidR="00CB5B09" w:rsidRDefault="00CB5B09" w:rsidP="00F76D3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PRINT J</w:t>
                            </w:r>
                          </w:p>
                          <w:p w14:paraId="7EA526F6" w14:textId="11CA4338" w:rsidR="00F76D3F" w:rsidRDefault="00F76D3F" w:rsidP="00F76D3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END</w:t>
                            </w:r>
                          </w:p>
                          <w:p w14:paraId="17817AF6" w14:textId="6FBD13C6" w:rsidR="00F76D3F" w:rsidRDefault="00F76D3F" w:rsidP="00F76D3F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43AC802D" w14:textId="0E942838" w:rsidR="00F76D3F" w:rsidRDefault="00F76D3F" w:rsidP="00F76D3F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       INT </w:t>
                            </w:r>
                            <w:proofErr w:type="gramStart"/>
                            <w:r>
                              <w:rPr>
                                <w:lang w:val="en-US"/>
                              </w:rPr>
                              <w:t>FIBO(</w:t>
                            </w:r>
                            <w:proofErr w:type="gramEnd"/>
                            <w:r>
                              <w:rPr>
                                <w:lang w:val="en-US"/>
                              </w:rPr>
                              <w:t>INT N)</w:t>
                            </w:r>
                          </w:p>
                          <w:p w14:paraId="64D7A30A" w14:textId="6D1895AE" w:rsidR="00F76D3F" w:rsidRDefault="00F76D3F" w:rsidP="00F76D3F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IF N</w:t>
                            </w:r>
                            <w:r w:rsidR="005739D0">
                              <w:rPr>
                                <w:lang w:val="en-US"/>
                              </w:rPr>
                              <w:t>==0</w:t>
                            </w:r>
                          </w:p>
                          <w:p w14:paraId="763D2149" w14:textId="4FA5A13D" w:rsidR="00F76D3F" w:rsidRDefault="00F76D3F" w:rsidP="00F76D3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lang w:val="en-US"/>
                              </w:rPr>
                            </w:pPr>
                            <w:proofErr w:type="gramStart"/>
                            <w:r>
                              <w:rPr>
                                <w:lang w:val="en-US"/>
                              </w:rPr>
                              <w:t>RETURN(</w:t>
                            </w:r>
                            <w:proofErr w:type="gramEnd"/>
                            <w:r w:rsidR="005739D0">
                              <w:rPr>
                                <w:lang w:val="en-US"/>
                              </w:rPr>
                              <w:t>0</w:t>
                            </w:r>
                            <w:r>
                              <w:rPr>
                                <w:lang w:val="en-US"/>
                              </w:rPr>
                              <w:t>)</w:t>
                            </w:r>
                          </w:p>
                          <w:p w14:paraId="2DD098B6" w14:textId="27DBCFC2" w:rsidR="00F76D3F" w:rsidRDefault="004E6FB1" w:rsidP="004E6FB1">
                            <w:pPr>
                              <w:rPr>
                                <w:lang w:val="en-US"/>
                              </w:rPr>
                            </w:pPr>
                            <w:r w:rsidRPr="004E6FB1">
                              <w:rPr>
                                <w:lang w:val="en-US"/>
                              </w:rPr>
                              <w:t xml:space="preserve">  </w:t>
                            </w:r>
                            <w:r>
                              <w:rPr>
                                <w:lang w:val="en-US"/>
                              </w:rPr>
                              <w:t xml:space="preserve">     2. </w:t>
                            </w:r>
                            <w:r w:rsidR="00F76D3F" w:rsidRPr="004E6FB1">
                              <w:rPr>
                                <w:lang w:val="en-US"/>
                              </w:rPr>
                              <w:t>ELSE</w:t>
                            </w:r>
                            <w:r w:rsidR="005739D0">
                              <w:rPr>
                                <w:lang w:val="en-US"/>
                              </w:rPr>
                              <w:t xml:space="preserve"> if N==1</w:t>
                            </w:r>
                          </w:p>
                          <w:p w14:paraId="436A408E" w14:textId="202784BE" w:rsidR="005739D0" w:rsidRDefault="005739D0" w:rsidP="004E6FB1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lang w:val="en-US"/>
                              </w:rPr>
                              <w:tab/>
                              <w:t>1.</w:t>
                            </w:r>
                            <w:proofErr w:type="gramStart"/>
                            <w:r>
                              <w:rPr>
                                <w:lang w:val="en-US"/>
                              </w:rPr>
                              <w:t>RETURN(</w:t>
                            </w:r>
                            <w:proofErr w:type="gramEnd"/>
                            <w:r>
                              <w:rPr>
                                <w:lang w:val="en-US"/>
                              </w:rPr>
                              <w:t>1)</w:t>
                            </w:r>
                          </w:p>
                          <w:p w14:paraId="271C2FDC" w14:textId="01A87366" w:rsidR="005739D0" w:rsidRDefault="005739D0" w:rsidP="004E6FB1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       3. ELSE</w:t>
                            </w:r>
                          </w:p>
                          <w:p w14:paraId="2913BE92" w14:textId="256679EB" w:rsidR="004E6FB1" w:rsidRPr="004E6FB1" w:rsidRDefault="004E6FB1" w:rsidP="004E6FB1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             1. RETURN(FIBO(N-</w:t>
                            </w:r>
                            <w:proofErr w:type="gramStart"/>
                            <w:r>
                              <w:rPr>
                                <w:lang w:val="en-US"/>
                              </w:rPr>
                              <w:t>1)+</w:t>
                            </w:r>
                            <w:proofErr w:type="gramEnd"/>
                            <w:r>
                              <w:rPr>
                                <w:lang w:val="en-US"/>
                              </w:rPr>
                              <w:t>FIBO(N-2))</w:t>
                            </w:r>
                          </w:p>
                          <w:p w14:paraId="3DE01F91" w14:textId="77777777" w:rsidR="004E6FB1" w:rsidRPr="004E6FB1" w:rsidRDefault="004E6FB1" w:rsidP="004E6FB1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6E38845C" w14:textId="77777777" w:rsidR="004E6FB1" w:rsidRPr="004E6FB1" w:rsidRDefault="004E6FB1" w:rsidP="004E6FB1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3349E22F" w14:textId="77777777" w:rsidR="00F76D3F" w:rsidRPr="00F76D3F" w:rsidRDefault="00F76D3F" w:rsidP="00F76D3F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30AE3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9.4pt;margin-top:8.15pt;width:330pt;height:256.2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">
                <v:textbox>
                  <w:txbxContent>
                    <w:p w14:paraId="5065A102" w14:textId="2141EDF2" w:rsidR="00F76D3F" w:rsidRDefault="00F76D3F" w:rsidP="00F76D3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TART</w:t>
                      </w:r>
                    </w:p>
                    <w:p w14:paraId="7952169B" w14:textId="28759490" w:rsidR="00F76D3F" w:rsidRDefault="00F76D3F" w:rsidP="00F76D3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INPUT N</w:t>
                      </w:r>
                    </w:p>
                    <w:p w14:paraId="51B17335" w14:textId="10B6A8BF" w:rsidR="00F76D3F" w:rsidRDefault="00F76D3F" w:rsidP="00F76D3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FOR </w:t>
                      </w:r>
                      <w:proofErr w:type="spellStart"/>
                      <w:r>
                        <w:rPr>
                          <w:lang w:val="en-US"/>
                        </w:rPr>
                        <w:t>i</w:t>
                      </w:r>
                      <w:proofErr w:type="spellEnd"/>
                      <w:r>
                        <w:rPr>
                          <w:lang w:val="en-US"/>
                        </w:rPr>
                        <w:t>=0</w:t>
                      </w:r>
                      <w:proofErr w:type="gramStart"/>
                      <w:r>
                        <w:rPr>
                          <w:lang w:val="en-US"/>
                        </w:rPr>
                        <w:t>…..</w:t>
                      </w:r>
                      <w:proofErr w:type="gramEnd"/>
                      <w:r>
                        <w:rPr>
                          <w:lang w:val="en-US"/>
                        </w:rPr>
                        <w:t>N</w:t>
                      </w:r>
                    </w:p>
                    <w:p w14:paraId="3563C58B" w14:textId="79DB247B" w:rsidR="00F76D3F" w:rsidRDefault="00CB5B09" w:rsidP="00F76D3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J=</w:t>
                      </w:r>
                      <w:r w:rsidR="00F76D3F">
                        <w:rPr>
                          <w:lang w:val="en-US"/>
                        </w:rPr>
                        <w:t xml:space="preserve"> FIBO(N)</w:t>
                      </w:r>
                    </w:p>
                    <w:p w14:paraId="67138A9A" w14:textId="01AF9664" w:rsidR="00CB5B09" w:rsidRDefault="00CB5B09" w:rsidP="00F76D3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PRINT J</w:t>
                      </w:r>
                    </w:p>
                    <w:p w14:paraId="7EA526F6" w14:textId="11CA4338" w:rsidR="00F76D3F" w:rsidRDefault="00F76D3F" w:rsidP="00F76D3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END</w:t>
                      </w:r>
                    </w:p>
                    <w:p w14:paraId="17817AF6" w14:textId="6FBD13C6" w:rsidR="00F76D3F" w:rsidRDefault="00F76D3F" w:rsidP="00F76D3F">
                      <w:pPr>
                        <w:rPr>
                          <w:lang w:val="en-US"/>
                        </w:rPr>
                      </w:pPr>
                    </w:p>
                    <w:p w14:paraId="43AC802D" w14:textId="0E942838" w:rsidR="00F76D3F" w:rsidRDefault="00F76D3F" w:rsidP="00F76D3F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       INT </w:t>
                      </w:r>
                      <w:proofErr w:type="gramStart"/>
                      <w:r>
                        <w:rPr>
                          <w:lang w:val="en-US"/>
                        </w:rPr>
                        <w:t>FIBO(</w:t>
                      </w:r>
                      <w:proofErr w:type="gramEnd"/>
                      <w:r>
                        <w:rPr>
                          <w:lang w:val="en-US"/>
                        </w:rPr>
                        <w:t>INT N)</w:t>
                      </w:r>
                    </w:p>
                    <w:p w14:paraId="64D7A30A" w14:textId="6D1895AE" w:rsidR="00F76D3F" w:rsidRDefault="00F76D3F" w:rsidP="00F76D3F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IF N</w:t>
                      </w:r>
                      <w:r w:rsidR="005739D0">
                        <w:rPr>
                          <w:lang w:val="en-US"/>
                        </w:rPr>
                        <w:t>==0</w:t>
                      </w:r>
                    </w:p>
                    <w:p w14:paraId="763D2149" w14:textId="4FA5A13D" w:rsidR="00F76D3F" w:rsidRDefault="00F76D3F" w:rsidP="00F76D3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lang w:val="en-US"/>
                        </w:rPr>
                      </w:pPr>
                      <w:proofErr w:type="gramStart"/>
                      <w:r>
                        <w:rPr>
                          <w:lang w:val="en-US"/>
                        </w:rPr>
                        <w:t>RETURN(</w:t>
                      </w:r>
                      <w:proofErr w:type="gramEnd"/>
                      <w:r w:rsidR="005739D0">
                        <w:rPr>
                          <w:lang w:val="en-US"/>
                        </w:rPr>
                        <w:t>0</w:t>
                      </w:r>
                      <w:r>
                        <w:rPr>
                          <w:lang w:val="en-US"/>
                        </w:rPr>
                        <w:t>)</w:t>
                      </w:r>
                    </w:p>
                    <w:p w14:paraId="2DD098B6" w14:textId="27DBCFC2" w:rsidR="00F76D3F" w:rsidRDefault="004E6FB1" w:rsidP="004E6FB1">
                      <w:pPr>
                        <w:rPr>
                          <w:lang w:val="en-US"/>
                        </w:rPr>
                      </w:pPr>
                      <w:r w:rsidRPr="004E6FB1">
                        <w:rPr>
                          <w:lang w:val="en-US"/>
                        </w:rPr>
                        <w:t xml:space="preserve">  </w:t>
                      </w:r>
                      <w:r>
                        <w:rPr>
                          <w:lang w:val="en-US"/>
                        </w:rPr>
                        <w:t xml:space="preserve">     2. </w:t>
                      </w:r>
                      <w:r w:rsidR="00F76D3F" w:rsidRPr="004E6FB1">
                        <w:rPr>
                          <w:lang w:val="en-US"/>
                        </w:rPr>
                        <w:t>ELSE</w:t>
                      </w:r>
                      <w:r w:rsidR="005739D0">
                        <w:rPr>
                          <w:lang w:val="en-US"/>
                        </w:rPr>
                        <w:t xml:space="preserve"> if N==1</w:t>
                      </w:r>
                    </w:p>
                    <w:p w14:paraId="436A408E" w14:textId="202784BE" w:rsidR="005739D0" w:rsidRDefault="005739D0" w:rsidP="004E6FB1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 </w:t>
                      </w:r>
                      <w:r>
                        <w:rPr>
                          <w:lang w:val="en-US"/>
                        </w:rPr>
                        <w:tab/>
                        <w:t>1.</w:t>
                      </w:r>
                      <w:proofErr w:type="gramStart"/>
                      <w:r>
                        <w:rPr>
                          <w:lang w:val="en-US"/>
                        </w:rPr>
                        <w:t>RETURN(</w:t>
                      </w:r>
                      <w:proofErr w:type="gramEnd"/>
                      <w:r>
                        <w:rPr>
                          <w:lang w:val="en-US"/>
                        </w:rPr>
                        <w:t>1)</w:t>
                      </w:r>
                    </w:p>
                    <w:p w14:paraId="271C2FDC" w14:textId="01A87366" w:rsidR="005739D0" w:rsidRDefault="005739D0" w:rsidP="004E6FB1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       3. ELSE</w:t>
                      </w:r>
                    </w:p>
                    <w:p w14:paraId="2913BE92" w14:textId="256679EB" w:rsidR="004E6FB1" w:rsidRPr="004E6FB1" w:rsidRDefault="004E6FB1" w:rsidP="004E6FB1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             1. RETURN(FIBO(N-</w:t>
                      </w:r>
                      <w:proofErr w:type="gramStart"/>
                      <w:r>
                        <w:rPr>
                          <w:lang w:val="en-US"/>
                        </w:rPr>
                        <w:t>1)+</w:t>
                      </w:r>
                      <w:proofErr w:type="gramEnd"/>
                      <w:r>
                        <w:rPr>
                          <w:lang w:val="en-US"/>
                        </w:rPr>
                        <w:t>FIBO(N-2))</w:t>
                      </w:r>
                    </w:p>
                    <w:p w14:paraId="3DE01F91" w14:textId="77777777" w:rsidR="004E6FB1" w:rsidRPr="004E6FB1" w:rsidRDefault="004E6FB1" w:rsidP="004E6FB1">
                      <w:pPr>
                        <w:rPr>
                          <w:lang w:val="en-US"/>
                        </w:rPr>
                      </w:pPr>
                    </w:p>
                    <w:p w14:paraId="6E38845C" w14:textId="77777777" w:rsidR="004E6FB1" w:rsidRPr="004E6FB1" w:rsidRDefault="004E6FB1" w:rsidP="004E6FB1">
                      <w:pPr>
                        <w:rPr>
                          <w:lang w:val="en-US"/>
                        </w:rPr>
                      </w:pPr>
                    </w:p>
                    <w:p w14:paraId="3349E22F" w14:textId="77777777" w:rsidR="00F76D3F" w:rsidRPr="00F76D3F" w:rsidRDefault="00F76D3F" w:rsidP="00F76D3F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371AEC">
        <w:rPr>
          <w:rFonts w:ascii="Verdana" w:hAnsi="Verdana"/>
          <w:sz w:val="32"/>
          <w:szCs w:val="32"/>
          <w:u w:val="single"/>
          <w:lang w:val="en-US"/>
        </w:rPr>
        <w:t>1)</w:t>
      </w:r>
    </w:p>
    <w:p w14:paraId="21B4B467" w14:textId="602DCF36" w:rsidR="0071465D" w:rsidRDefault="0071465D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2F76DB53" w14:textId="3B8F92E5" w:rsidR="0071465D" w:rsidRDefault="0071465D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1868316E" w14:textId="77777777" w:rsidR="0071465D" w:rsidRDefault="0071465D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6F1A6171" w14:textId="77777777" w:rsidR="0071465D" w:rsidRDefault="0071465D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7A399191" w14:textId="77777777" w:rsidR="0071465D" w:rsidRDefault="0071465D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2474C2E9" w14:textId="27173311" w:rsidR="00371AEC" w:rsidRDefault="00371AEC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40C8412D" w14:textId="77777777" w:rsidR="0071465D" w:rsidRDefault="0071465D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1058C8D3" w14:textId="742F28C9" w:rsidR="0071465D" w:rsidRDefault="0071465D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503CAB58" w14:textId="4286206A" w:rsidR="0071465D" w:rsidRDefault="0071465D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2E966D5B" w14:textId="5BEE16A5" w:rsidR="0071465D" w:rsidRDefault="0071465D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57E7A8EF" w14:textId="60A0339A" w:rsidR="0071465D" w:rsidRDefault="0071465D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7CE87A40" w14:textId="7DA6EB3F" w:rsidR="00D04571" w:rsidRDefault="00D04571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079BD5CA" w14:textId="00654A47" w:rsidR="00D04571" w:rsidRDefault="00D04571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48DF397E" w14:textId="36AD7D5A" w:rsidR="00D04571" w:rsidRDefault="00D04571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6A690BB1" w14:textId="77777777" w:rsidR="005D6197" w:rsidRDefault="005D6197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187C7B1F" w14:textId="5D657F4C" w:rsidR="0071465D" w:rsidRDefault="003D37CE">
      <w:pPr>
        <w:rPr>
          <w:rFonts w:ascii="Verdana" w:hAnsi="Verdana"/>
          <w:sz w:val="32"/>
          <w:szCs w:val="32"/>
          <w:u w:val="single"/>
          <w:lang w:val="en-US"/>
        </w:rPr>
      </w:pPr>
      <w:r>
        <w:rPr>
          <w:rFonts w:ascii="Verdana" w:hAnsi="Verdana"/>
          <w:sz w:val="32"/>
          <w:szCs w:val="32"/>
          <w:u w:val="single"/>
          <w:lang w:val="en-US"/>
        </w:rPr>
        <w:t>FLOW CHART</w:t>
      </w:r>
    </w:p>
    <w:p w14:paraId="6D337FBD" w14:textId="321CC5E2" w:rsidR="0071465D" w:rsidRDefault="0071465D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1B7514BA" w14:textId="7E547E49" w:rsidR="0071465D" w:rsidRDefault="00144349" w:rsidP="003D37CE">
      <w:pPr>
        <w:jc w:val="center"/>
        <w:rPr>
          <w:rFonts w:ascii="Verdana" w:hAnsi="Verdana"/>
          <w:sz w:val="32"/>
          <w:szCs w:val="32"/>
          <w:u w:val="single"/>
          <w:lang w:val="en-US"/>
        </w:rPr>
      </w:pPr>
      <w:r>
        <w:rPr>
          <w:noProof/>
        </w:rPr>
        <w:drawing>
          <wp:inline distT="0" distB="0" distL="0" distR="0" wp14:anchorId="029F62AF" wp14:editId="1602A3D9">
            <wp:extent cx="3726180" cy="569976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180" cy="5699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0602B6" w14:textId="09E3FC2F" w:rsidR="0071465D" w:rsidRDefault="0071465D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1EBED072" w14:textId="057FD9DF" w:rsidR="003D37CE" w:rsidRDefault="003D37CE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5E80961D" w14:textId="77777777" w:rsidR="00202E6E" w:rsidRDefault="00202E6E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18E8F3C4" w14:textId="7B0A8AED" w:rsidR="003D37CE" w:rsidRDefault="003D37CE">
      <w:pPr>
        <w:rPr>
          <w:rFonts w:ascii="Verdana" w:hAnsi="Verdana"/>
          <w:sz w:val="32"/>
          <w:szCs w:val="32"/>
          <w:u w:val="single"/>
          <w:lang w:val="en-US"/>
        </w:rPr>
      </w:pPr>
      <w:r>
        <w:rPr>
          <w:rFonts w:ascii="Verdana" w:hAnsi="Verdana"/>
          <w:sz w:val="32"/>
          <w:szCs w:val="32"/>
          <w:u w:val="single"/>
          <w:lang w:val="en-US"/>
        </w:rPr>
        <w:lastRenderedPageBreak/>
        <w:t>SOURCE CODE</w:t>
      </w:r>
    </w:p>
    <w:p w14:paraId="429823D0" w14:textId="4057BB9E" w:rsidR="0071465D" w:rsidRDefault="003D37CE">
      <w:pPr>
        <w:rPr>
          <w:rFonts w:ascii="Verdana" w:hAnsi="Verdana"/>
          <w:sz w:val="32"/>
          <w:szCs w:val="32"/>
          <w:u w:val="single"/>
          <w:lang w:val="en-US"/>
        </w:rPr>
      </w:pPr>
      <w:r w:rsidRPr="00371AEC">
        <w:rPr>
          <w:rFonts w:ascii="Verdana" w:hAnsi="Verdana"/>
          <w:noProof/>
          <w:sz w:val="32"/>
          <w:szCs w:val="32"/>
          <w:u w:val="single"/>
          <w:lang w:val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6D35F4E" wp14:editId="67372378">
                <wp:simplePos x="0" y="0"/>
                <wp:positionH relativeFrom="column">
                  <wp:posOffset>-121920</wp:posOffset>
                </wp:positionH>
                <wp:positionV relativeFrom="paragraph">
                  <wp:posOffset>317500</wp:posOffset>
                </wp:positionV>
                <wp:extent cx="5402580" cy="3108960"/>
                <wp:effectExtent l="0" t="0" r="26670" b="152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2580" cy="3108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99D9F3" w14:textId="37F9DA81" w:rsidR="00371AEC" w:rsidRDefault="00D47CC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74047AE" wp14:editId="480A9642">
                                  <wp:extent cx="4485005" cy="2810510"/>
                                  <wp:effectExtent l="0" t="0" r="0" b="889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485005" cy="28105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D35F4E" id="_x0000_s1027" type="#_x0000_t202" style="position:absolute;margin-left:-9.6pt;margin-top:25pt;width:425.4pt;height:244.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">
                <v:textbox>
                  <w:txbxContent>
                    <w:p w14:paraId="4899D9F3" w14:textId="37F9DA81" w:rsidR="00371AEC" w:rsidRDefault="00D47CCD">
                      <w:r>
                        <w:rPr>
                          <w:noProof/>
                        </w:rPr>
                        <w:drawing>
                          <wp:inline distT="0" distB="0" distL="0" distR="0" wp14:anchorId="074047AE" wp14:editId="480A9642">
                            <wp:extent cx="4485005" cy="2810510"/>
                            <wp:effectExtent l="0" t="0" r="0" b="889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485005" cy="281051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C41D752" w14:textId="77777777" w:rsidR="00202E6E" w:rsidRDefault="00202E6E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26637B68" w14:textId="4958A349" w:rsidR="00202E6E" w:rsidRDefault="00202E6E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687D088D" w14:textId="1FBDEBAE" w:rsidR="00202E6E" w:rsidRDefault="00202E6E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54073F9C" w14:textId="352035DD" w:rsidR="00202E6E" w:rsidRDefault="00202E6E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2FBF323B" w14:textId="54F6DE32" w:rsidR="00202E6E" w:rsidRDefault="00202E6E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1DB6F90F" w14:textId="0F7D8693" w:rsidR="00202E6E" w:rsidRDefault="00202E6E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5DA06BE0" w14:textId="6E574C3C" w:rsidR="00202E6E" w:rsidRDefault="00202E6E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26148E2A" w14:textId="7D9E982D" w:rsidR="00202E6E" w:rsidRDefault="00202E6E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4840FC05" w14:textId="00112775" w:rsidR="00202E6E" w:rsidRDefault="00202E6E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2D236C9A" w14:textId="77777777" w:rsidR="00202E6E" w:rsidRDefault="00202E6E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7C1800C1" w14:textId="64EE55EE" w:rsidR="0071465D" w:rsidRDefault="0071465D">
      <w:pPr>
        <w:rPr>
          <w:rFonts w:ascii="Verdana" w:hAnsi="Verdana"/>
          <w:sz w:val="32"/>
          <w:szCs w:val="32"/>
          <w:u w:val="single"/>
          <w:lang w:val="en-US"/>
        </w:rPr>
      </w:pPr>
      <w:r>
        <w:rPr>
          <w:rFonts w:ascii="Verdana" w:hAnsi="Verdana"/>
          <w:sz w:val="32"/>
          <w:szCs w:val="32"/>
          <w:u w:val="single"/>
          <w:lang w:val="en-US"/>
        </w:rPr>
        <w:t>OUTPUT</w:t>
      </w:r>
    </w:p>
    <w:p w14:paraId="0D0A524A" w14:textId="4631CE57" w:rsidR="0071465D" w:rsidRDefault="0071465D">
      <w:pPr>
        <w:rPr>
          <w:rFonts w:ascii="Verdana" w:hAnsi="Verdana"/>
          <w:sz w:val="32"/>
          <w:szCs w:val="32"/>
          <w:lang w:val="en-US"/>
        </w:rPr>
      </w:pPr>
      <w:r w:rsidRPr="0071465D">
        <w:rPr>
          <w:rFonts w:ascii="Verdana" w:hAnsi="Verdana"/>
          <w:noProof/>
          <w:sz w:val="32"/>
          <w:szCs w:val="32"/>
          <w:lang w:val="en-US"/>
        </w:rPr>
        <w:drawing>
          <wp:inline distT="0" distB="0" distL="0" distR="0" wp14:anchorId="35B29A76" wp14:editId="30B260A1">
            <wp:extent cx="5731510" cy="141351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13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5AEE0" w14:textId="5D4D5DA1" w:rsidR="0071465D" w:rsidRDefault="0071465D">
      <w:pPr>
        <w:rPr>
          <w:rFonts w:ascii="Verdana" w:hAnsi="Verdana"/>
          <w:sz w:val="32"/>
          <w:szCs w:val="32"/>
          <w:lang w:val="en-US"/>
        </w:rPr>
      </w:pPr>
    </w:p>
    <w:p w14:paraId="7C0DD1EF" w14:textId="393BC5F8" w:rsidR="0071465D" w:rsidRDefault="0071465D">
      <w:pPr>
        <w:rPr>
          <w:rFonts w:ascii="Verdana" w:hAnsi="Verdana"/>
          <w:sz w:val="32"/>
          <w:szCs w:val="32"/>
          <w:lang w:val="en-US"/>
        </w:rPr>
      </w:pPr>
    </w:p>
    <w:p w14:paraId="45269695" w14:textId="746BA3A6" w:rsidR="0071465D" w:rsidRDefault="0071465D">
      <w:pPr>
        <w:rPr>
          <w:rFonts w:ascii="Verdana" w:hAnsi="Verdana"/>
          <w:sz w:val="32"/>
          <w:szCs w:val="32"/>
          <w:lang w:val="en-US"/>
        </w:rPr>
      </w:pPr>
    </w:p>
    <w:p w14:paraId="6072091E" w14:textId="11D4C0CF" w:rsidR="0071465D" w:rsidRDefault="0071465D">
      <w:pPr>
        <w:rPr>
          <w:rFonts w:ascii="Verdana" w:hAnsi="Verdana"/>
          <w:sz w:val="32"/>
          <w:szCs w:val="32"/>
          <w:lang w:val="en-US"/>
        </w:rPr>
      </w:pPr>
    </w:p>
    <w:p w14:paraId="29F570CF" w14:textId="47F58419" w:rsidR="0071465D" w:rsidRDefault="0071465D">
      <w:pPr>
        <w:rPr>
          <w:rFonts w:ascii="Verdana" w:hAnsi="Verdana"/>
          <w:sz w:val="32"/>
          <w:szCs w:val="32"/>
          <w:lang w:val="en-US"/>
        </w:rPr>
      </w:pPr>
    </w:p>
    <w:p w14:paraId="30D99730" w14:textId="2689D9B1" w:rsidR="0071465D" w:rsidRDefault="0071465D">
      <w:pPr>
        <w:rPr>
          <w:rFonts w:ascii="Verdana" w:hAnsi="Verdana"/>
          <w:sz w:val="32"/>
          <w:szCs w:val="32"/>
          <w:lang w:val="en-US"/>
        </w:rPr>
      </w:pPr>
    </w:p>
    <w:p w14:paraId="549F6C2F" w14:textId="77777777" w:rsidR="003D37CE" w:rsidRPr="0071465D" w:rsidRDefault="003D37CE">
      <w:pPr>
        <w:rPr>
          <w:rFonts w:ascii="Verdana" w:hAnsi="Verdana"/>
          <w:sz w:val="32"/>
          <w:szCs w:val="32"/>
          <w:lang w:val="en-US"/>
        </w:rPr>
      </w:pPr>
    </w:p>
    <w:p w14:paraId="1F1E843D" w14:textId="03F66133" w:rsidR="00371AEC" w:rsidRDefault="00371AEC">
      <w:pPr>
        <w:rPr>
          <w:rFonts w:ascii="Verdana" w:hAnsi="Verdana"/>
          <w:sz w:val="32"/>
          <w:szCs w:val="32"/>
          <w:u w:val="single"/>
          <w:lang w:val="en-US"/>
        </w:rPr>
      </w:pPr>
      <w:r>
        <w:rPr>
          <w:rFonts w:ascii="Verdana" w:hAnsi="Verdana"/>
          <w:sz w:val="32"/>
          <w:szCs w:val="32"/>
          <w:u w:val="single"/>
          <w:lang w:val="en-US"/>
        </w:rPr>
        <w:lastRenderedPageBreak/>
        <w:t>2)</w:t>
      </w:r>
    </w:p>
    <w:p w14:paraId="16705EC6" w14:textId="77777777" w:rsidR="00202E6E" w:rsidRDefault="00202E6E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1DFBA710" w14:textId="21BFAE2B" w:rsidR="00202E6E" w:rsidRDefault="00202E6E">
      <w:pPr>
        <w:rPr>
          <w:rFonts w:ascii="Verdana" w:hAnsi="Verdana"/>
          <w:sz w:val="32"/>
          <w:szCs w:val="32"/>
          <w:u w:val="single"/>
          <w:lang w:val="en-US"/>
        </w:rPr>
      </w:pPr>
      <w:r>
        <w:rPr>
          <w:rFonts w:ascii="Verdana" w:hAnsi="Verdana"/>
          <w:sz w:val="32"/>
          <w:szCs w:val="32"/>
          <w:u w:val="single"/>
          <w:lang w:val="en-US"/>
        </w:rPr>
        <w:t>PSEUDO CODE</w:t>
      </w:r>
    </w:p>
    <w:p w14:paraId="59CAB132" w14:textId="51897DA3" w:rsidR="00371AEC" w:rsidRDefault="00144349">
      <w:pPr>
        <w:rPr>
          <w:rFonts w:ascii="Verdana" w:hAnsi="Verdana"/>
          <w:sz w:val="32"/>
          <w:szCs w:val="32"/>
          <w:u w:val="single"/>
          <w:lang w:val="en-US"/>
        </w:rPr>
      </w:pPr>
      <w:r w:rsidRPr="00F76D3F">
        <w:rPr>
          <w:rFonts w:ascii="Verdana" w:hAnsi="Verdana"/>
          <w:noProof/>
          <w:sz w:val="32"/>
          <w:szCs w:val="32"/>
          <w:u w:val="single"/>
          <w:lang w:val="en-US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73F5A0F" wp14:editId="7CDFB693">
                <wp:simplePos x="0" y="0"/>
                <wp:positionH relativeFrom="column">
                  <wp:posOffset>0</wp:posOffset>
                </wp:positionH>
                <wp:positionV relativeFrom="paragraph">
                  <wp:posOffset>51435</wp:posOffset>
                </wp:positionV>
                <wp:extent cx="4191000" cy="2827020"/>
                <wp:effectExtent l="0" t="0" r="19050" b="1143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1000" cy="282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F495EA" w14:textId="4D797A50" w:rsidR="00202E6E" w:rsidRDefault="00CB5B09" w:rsidP="00951011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1. START</w:t>
                            </w:r>
                          </w:p>
                          <w:p w14:paraId="485633FE" w14:textId="73C1B0F8" w:rsidR="00CB5B09" w:rsidRDefault="00CB5B09" w:rsidP="00951011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. INPUT N</w:t>
                            </w:r>
                          </w:p>
                          <w:p w14:paraId="58B2943F" w14:textId="10BABDA6" w:rsidR="00CB5B09" w:rsidRDefault="00CB5B09" w:rsidP="00951011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3. PRINT FACT(N)</w:t>
                            </w:r>
                          </w:p>
                          <w:p w14:paraId="670A3463" w14:textId="3FA77525" w:rsidR="007C55A3" w:rsidRDefault="007C55A3" w:rsidP="00951011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4. END</w:t>
                            </w:r>
                          </w:p>
                          <w:p w14:paraId="09E79171" w14:textId="13C3547A" w:rsidR="00CB5B09" w:rsidRDefault="00CB5B09" w:rsidP="00951011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478C772E" w14:textId="640A68E3" w:rsidR="00CB5B09" w:rsidRDefault="00CB5B09" w:rsidP="00951011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INT FACT(X)</w:t>
                            </w:r>
                          </w:p>
                          <w:p w14:paraId="6092887F" w14:textId="6C132C31" w:rsidR="00CB5B09" w:rsidRDefault="00CB5B09" w:rsidP="00951011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1. IF X==1</w:t>
                            </w:r>
                          </w:p>
                          <w:p w14:paraId="3693502F" w14:textId="308CB185" w:rsidR="00CB5B09" w:rsidRDefault="00CB5B09" w:rsidP="00951011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    1. RETURN 1</w:t>
                            </w:r>
                          </w:p>
                          <w:p w14:paraId="2082FA1C" w14:textId="523CC590" w:rsidR="00CB5B09" w:rsidRDefault="00CB5B09" w:rsidP="00951011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. ELSE</w:t>
                            </w:r>
                          </w:p>
                          <w:p w14:paraId="00741197" w14:textId="1D81D55A" w:rsidR="00CB5B09" w:rsidRPr="00951011" w:rsidRDefault="00CB5B09" w:rsidP="00951011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    1. RETURN(X*FACT(X-1))</w:t>
                            </w:r>
                          </w:p>
                          <w:p w14:paraId="30280AE0" w14:textId="77777777" w:rsidR="00202E6E" w:rsidRPr="004E6FB1" w:rsidRDefault="00202E6E" w:rsidP="00202E6E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0B35F730" w14:textId="77777777" w:rsidR="00202E6E" w:rsidRPr="00F76D3F" w:rsidRDefault="00202E6E" w:rsidP="00202E6E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3F5A0F" id="_x0000_s1028" type="#_x0000_t202" style="position:absolute;margin-left:0;margin-top:4.05pt;width:330pt;height:222.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">
                <v:textbox>
                  <w:txbxContent>
                    <w:p w14:paraId="46F495EA" w14:textId="4D797A50" w:rsidR="00202E6E" w:rsidRDefault="00CB5B09" w:rsidP="00951011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1. START</w:t>
                      </w:r>
                    </w:p>
                    <w:p w14:paraId="485633FE" w14:textId="73C1B0F8" w:rsidR="00CB5B09" w:rsidRDefault="00CB5B09" w:rsidP="00951011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2. INPUT N</w:t>
                      </w:r>
                    </w:p>
                    <w:p w14:paraId="58B2943F" w14:textId="10BABDA6" w:rsidR="00CB5B09" w:rsidRDefault="00CB5B09" w:rsidP="00951011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3. PRINT FACT(N)</w:t>
                      </w:r>
                    </w:p>
                    <w:p w14:paraId="670A3463" w14:textId="3FA77525" w:rsidR="007C55A3" w:rsidRDefault="007C55A3" w:rsidP="00951011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4. END</w:t>
                      </w:r>
                    </w:p>
                    <w:p w14:paraId="09E79171" w14:textId="13C3547A" w:rsidR="00CB5B09" w:rsidRDefault="00CB5B09" w:rsidP="00951011">
                      <w:pPr>
                        <w:rPr>
                          <w:lang w:val="en-US"/>
                        </w:rPr>
                      </w:pPr>
                    </w:p>
                    <w:p w14:paraId="478C772E" w14:textId="640A68E3" w:rsidR="00CB5B09" w:rsidRDefault="00CB5B09" w:rsidP="00951011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INT FACT(X)</w:t>
                      </w:r>
                    </w:p>
                    <w:p w14:paraId="6092887F" w14:textId="6C132C31" w:rsidR="00CB5B09" w:rsidRDefault="00CB5B09" w:rsidP="00951011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1. IF X==1</w:t>
                      </w:r>
                    </w:p>
                    <w:p w14:paraId="3693502F" w14:textId="308CB185" w:rsidR="00CB5B09" w:rsidRDefault="00CB5B09" w:rsidP="00951011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    1. RETURN 1</w:t>
                      </w:r>
                    </w:p>
                    <w:p w14:paraId="2082FA1C" w14:textId="523CC590" w:rsidR="00CB5B09" w:rsidRDefault="00CB5B09" w:rsidP="00951011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2. ELSE</w:t>
                      </w:r>
                    </w:p>
                    <w:p w14:paraId="00741197" w14:textId="1D81D55A" w:rsidR="00CB5B09" w:rsidRPr="00951011" w:rsidRDefault="00CB5B09" w:rsidP="00951011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    1. RETURN(X*FACT(X-1))</w:t>
                      </w:r>
                    </w:p>
                    <w:p w14:paraId="30280AE0" w14:textId="77777777" w:rsidR="00202E6E" w:rsidRPr="004E6FB1" w:rsidRDefault="00202E6E" w:rsidP="00202E6E">
                      <w:pPr>
                        <w:rPr>
                          <w:lang w:val="en-US"/>
                        </w:rPr>
                      </w:pPr>
                    </w:p>
                    <w:p w14:paraId="0B35F730" w14:textId="77777777" w:rsidR="00202E6E" w:rsidRPr="00F76D3F" w:rsidRDefault="00202E6E" w:rsidP="00202E6E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9B4D026" w14:textId="3EB972D2" w:rsidR="00371AEC" w:rsidRDefault="00371AEC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750DA057" w14:textId="1978CA1F" w:rsidR="00371AEC" w:rsidRDefault="00371AEC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65E13E7E" w14:textId="3398FF38" w:rsidR="00371AEC" w:rsidRDefault="00371AEC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3A120769" w14:textId="49C9D8AC" w:rsidR="00371AEC" w:rsidRDefault="00371AEC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50535442" w14:textId="4B49767F" w:rsidR="00371AEC" w:rsidRDefault="00371AEC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67DC6486" w14:textId="1FB2C3BB" w:rsidR="0071465D" w:rsidRDefault="0071465D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2AB5E417" w14:textId="2FF8F975" w:rsidR="0071465D" w:rsidRDefault="0071465D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7D86B865" w14:textId="3CC1AAEC" w:rsidR="00144349" w:rsidRDefault="00144349">
      <w:pPr>
        <w:rPr>
          <w:rFonts w:ascii="Verdana" w:hAnsi="Verdana"/>
          <w:sz w:val="32"/>
          <w:szCs w:val="32"/>
          <w:u w:val="single"/>
          <w:lang w:val="en-US"/>
        </w:rPr>
      </w:pPr>
      <w:r>
        <w:rPr>
          <w:rFonts w:ascii="Verdana" w:hAnsi="Verdana"/>
          <w:sz w:val="32"/>
          <w:szCs w:val="32"/>
          <w:u w:val="single"/>
          <w:lang w:val="en-US"/>
        </w:rPr>
        <w:t>FLOWCHART</w:t>
      </w:r>
    </w:p>
    <w:p w14:paraId="6CC6F85F" w14:textId="77777777" w:rsidR="00144349" w:rsidRDefault="00144349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31C2ECE2" w14:textId="28335025" w:rsidR="00202E6E" w:rsidRDefault="00144349" w:rsidP="00144349">
      <w:pPr>
        <w:jc w:val="center"/>
        <w:rPr>
          <w:rFonts w:ascii="Verdana" w:hAnsi="Verdana"/>
          <w:sz w:val="32"/>
          <w:szCs w:val="32"/>
          <w:u w:val="single"/>
          <w:lang w:val="en-US"/>
        </w:rPr>
      </w:pPr>
      <w:r>
        <w:rPr>
          <w:noProof/>
        </w:rPr>
        <w:drawing>
          <wp:inline distT="0" distB="0" distL="0" distR="0" wp14:anchorId="73D7475C" wp14:editId="629CC1D6">
            <wp:extent cx="4330706" cy="363474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2899" cy="36617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576C96" w14:textId="5D14C91C" w:rsidR="00202E6E" w:rsidRDefault="00202E6E">
      <w:pPr>
        <w:rPr>
          <w:rFonts w:ascii="Verdana" w:hAnsi="Verdana"/>
          <w:sz w:val="32"/>
          <w:szCs w:val="32"/>
          <w:u w:val="single"/>
          <w:lang w:val="en-US"/>
        </w:rPr>
      </w:pPr>
      <w:r>
        <w:rPr>
          <w:rFonts w:ascii="Verdana" w:hAnsi="Verdana"/>
          <w:sz w:val="32"/>
          <w:szCs w:val="32"/>
          <w:u w:val="single"/>
          <w:lang w:val="en-US"/>
        </w:rPr>
        <w:lastRenderedPageBreak/>
        <w:t>SOURCE CODE</w:t>
      </w:r>
      <w:r w:rsidRPr="0071465D">
        <w:rPr>
          <w:rFonts w:ascii="Verdana" w:hAnsi="Verdana"/>
          <w:noProof/>
          <w:sz w:val="32"/>
          <w:szCs w:val="32"/>
          <w:u w:val="single"/>
          <w:lang w:val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8D3FBF7" wp14:editId="3CB61896">
                <wp:simplePos x="0" y="0"/>
                <wp:positionH relativeFrom="column">
                  <wp:posOffset>-175260</wp:posOffset>
                </wp:positionH>
                <wp:positionV relativeFrom="paragraph">
                  <wp:posOffset>636905</wp:posOffset>
                </wp:positionV>
                <wp:extent cx="5753100" cy="3169920"/>
                <wp:effectExtent l="0" t="0" r="19050" b="1143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3100" cy="3169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B2DB56" w14:textId="5C2D69BC" w:rsidR="0071465D" w:rsidRDefault="0071465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880531F" wp14:editId="43B808E1">
                                  <wp:extent cx="4585173" cy="2872740"/>
                                  <wp:effectExtent l="0" t="0" r="6350" b="381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585173" cy="28727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D3FBF7" id="_x0000_s1029" type="#_x0000_t202" style="position:absolute;margin-left:-13.8pt;margin-top:50.15pt;width:453pt;height:249.6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">
                <v:textbox>
                  <w:txbxContent>
                    <w:p w14:paraId="3FB2DB56" w14:textId="5C2D69BC" w:rsidR="0071465D" w:rsidRDefault="0071465D">
                      <w:r>
                        <w:rPr>
                          <w:noProof/>
                        </w:rPr>
                        <w:drawing>
                          <wp:inline distT="0" distB="0" distL="0" distR="0" wp14:anchorId="3880531F" wp14:editId="43B808E1">
                            <wp:extent cx="4585173" cy="2872740"/>
                            <wp:effectExtent l="0" t="0" r="6350" b="3810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585173" cy="28727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C903CB5" w14:textId="1F558C6D" w:rsidR="0071465D" w:rsidRDefault="0071465D" w:rsidP="00144349">
      <w:pPr>
        <w:jc w:val="center"/>
        <w:rPr>
          <w:rFonts w:ascii="Verdana" w:hAnsi="Verdana"/>
          <w:sz w:val="32"/>
          <w:szCs w:val="32"/>
          <w:u w:val="single"/>
          <w:lang w:val="en-US"/>
        </w:rPr>
      </w:pPr>
    </w:p>
    <w:p w14:paraId="7C6986AE" w14:textId="77777777" w:rsidR="00202E6E" w:rsidRDefault="00202E6E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58486074" w14:textId="5474DC01" w:rsidR="0071465D" w:rsidRDefault="0071465D">
      <w:pPr>
        <w:rPr>
          <w:rFonts w:ascii="Verdana" w:hAnsi="Verdana"/>
          <w:sz w:val="32"/>
          <w:szCs w:val="32"/>
          <w:u w:val="single"/>
          <w:lang w:val="en-US"/>
        </w:rPr>
      </w:pPr>
      <w:r>
        <w:rPr>
          <w:rFonts w:ascii="Verdana" w:hAnsi="Verdana"/>
          <w:sz w:val="32"/>
          <w:szCs w:val="32"/>
          <w:u w:val="single"/>
          <w:lang w:val="en-US"/>
        </w:rPr>
        <w:t>OUTPUT:</w:t>
      </w:r>
    </w:p>
    <w:p w14:paraId="7F1CABB5" w14:textId="586B741A" w:rsidR="0071465D" w:rsidRDefault="0071465D">
      <w:pPr>
        <w:rPr>
          <w:rFonts w:ascii="Verdana" w:hAnsi="Verdana"/>
          <w:sz w:val="32"/>
          <w:szCs w:val="32"/>
          <w:u w:val="single"/>
          <w:lang w:val="en-US"/>
        </w:rPr>
      </w:pPr>
      <w:r w:rsidRPr="0071465D">
        <w:rPr>
          <w:rFonts w:ascii="Verdana" w:hAnsi="Verdana"/>
          <w:noProof/>
          <w:sz w:val="32"/>
          <w:szCs w:val="32"/>
          <w:lang w:val="en-US"/>
        </w:rPr>
        <w:drawing>
          <wp:inline distT="0" distB="0" distL="0" distR="0" wp14:anchorId="2D51DF64" wp14:editId="38F3BFEB">
            <wp:extent cx="4439270" cy="163852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39270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227C4" w14:textId="7A1663DF" w:rsidR="0071465D" w:rsidRDefault="0071465D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4802697B" w14:textId="62338257" w:rsidR="0071465D" w:rsidRDefault="0071465D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6D1C3964" w14:textId="6ED29FD8" w:rsidR="0071465D" w:rsidRDefault="0071465D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214B1EAD" w14:textId="728F7907" w:rsidR="0071465D" w:rsidRDefault="0071465D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0522ED5E" w14:textId="27F8F150" w:rsidR="00F579A2" w:rsidRDefault="00F579A2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144E4C74" w14:textId="1AD7AF12" w:rsidR="00F579A2" w:rsidRDefault="00F579A2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51821306" w14:textId="162218E6" w:rsidR="006238D0" w:rsidRDefault="00AB7920">
      <w:pPr>
        <w:rPr>
          <w:rFonts w:ascii="Verdana" w:hAnsi="Verdana"/>
          <w:sz w:val="32"/>
          <w:szCs w:val="32"/>
          <w:u w:val="single"/>
          <w:lang w:val="en-US"/>
        </w:rPr>
      </w:pPr>
      <w:r w:rsidRPr="00AB7920">
        <w:rPr>
          <w:rFonts w:ascii="Verdana" w:hAnsi="Verdana"/>
          <w:noProof/>
          <w:sz w:val="32"/>
          <w:szCs w:val="32"/>
          <w:u w:val="single"/>
          <w:lang w:val="en-US"/>
        </w:rPr>
        <w:lastRenderedPageBreak/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1FB6E8B7" wp14:editId="74D5139E">
                <wp:simplePos x="0" y="0"/>
                <wp:positionH relativeFrom="column">
                  <wp:posOffset>-45720</wp:posOffset>
                </wp:positionH>
                <wp:positionV relativeFrom="paragraph">
                  <wp:posOffset>563880</wp:posOffset>
                </wp:positionV>
                <wp:extent cx="5890260" cy="8183880"/>
                <wp:effectExtent l="0" t="0" r="15240" b="2667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0260" cy="8183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8217B1" w14:textId="07362165" w:rsidR="00AB7920" w:rsidRDefault="00AB7920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1. START</w:t>
                            </w:r>
                          </w:p>
                          <w:p w14:paraId="42ABD591" w14:textId="02024B1E" w:rsidR="00AB7920" w:rsidRDefault="00AB7920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. INPUT NUMBER OF ELEMENTS</w:t>
                            </w:r>
                          </w:p>
                          <w:p w14:paraId="2D087C04" w14:textId="05C0F4CA" w:rsidR="00AB7920" w:rsidRDefault="00AB7920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3. INPUT ELEMEMTS INTO THE ARRAY</w:t>
                            </w:r>
                          </w:p>
                          <w:p w14:paraId="567BAFE4" w14:textId="2865D4C2" w:rsidR="00AB7920" w:rsidRDefault="00AB7920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4. PRINT THE ARRAY BEOFRE REVERSING</w:t>
                            </w:r>
                          </w:p>
                          <w:p w14:paraId="659FD929" w14:textId="349BCF55" w:rsidR="00AB7920" w:rsidRDefault="00AB7920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5. CALL reverse(array,</w:t>
                            </w:r>
                            <w:proofErr w:type="gramStart"/>
                            <w:r>
                              <w:rPr>
                                <w:lang w:val="en-US"/>
                              </w:rPr>
                              <w:t>0,n</w:t>
                            </w:r>
                            <w:proofErr w:type="gramEnd"/>
                            <w:r>
                              <w:rPr>
                                <w:lang w:val="en-US"/>
                              </w:rPr>
                              <w:t>-1)</w:t>
                            </w:r>
                          </w:p>
                          <w:p w14:paraId="586DD0C3" w14:textId="37B3016D" w:rsidR="00AB7920" w:rsidRDefault="00AB7920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6. PRINT THE ARRAY AFTER REVERSING</w:t>
                            </w:r>
                          </w:p>
                          <w:p w14:paraId="694A94D4" w14:textId="22D04658" w:rsidR="00AB7920" w:rsidRDefault="00AB7920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7. PRINT THE SUM</w:t>
                            </w:r>
                          </w:p>
                          <w:p w14:paraId="2B277244" w14:textId="23575B71" w:rsidR="00AB7920" w:rsidRDefault="00AB7920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695BD57D" w14:textId="78CCECFF" w:rsidR="00AB7920" w:rsidRDefault="00AB7920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Void </w:t>
                            </w:r>
                            <w:proofErr w:type="gramStart"/>
                            <w:r>
                              <w:rPr>
                                <w:lang w:val="en-US"/>
                              </w:rPr>
                              <w:t>reverse(</w:t>
                            </w:r>
                            <w:proofErr w:type="gramEnd"/>
                            <w:r>
                              <w:rPr>
                                <w:lang w:val="en-US"/>
                              </w:rPr>
                              <w:t xml:space="preserve">int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arr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>[], int a, int b)</w:t>
                            </w:r>
                          </w:p>
                          <w:p w14:paraId="68ACFBD4" w14:textId="698C6921" w:rsidR="00AB7920" w:rsidRDefault="00AB7920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1. IF a&gt;b</w:t>
                            </w:r>
                          </w:p>
                          <w:p w14:paraId="47DECB58" w14:textId="7066C634" w:rsidR="00AB7920" w:rsidRDefault="00AB7920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ab/>
                              <w:t>1.RETURN 0;</w:t>
                            </w:r>
                          </w:p>
                          <w:p w14:paraId="31CEA46A" w14:textId="4AA9FD6A" w:rsidR="00AB7920" w:rsidRDefault="00AB7920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. ELSE</w:t>
                            </w:r>
                          </w:p>
                          <w:p w14:paraId="766BB0F5" w14:textId="395F5242" w:rsidR="00AB7920" w:rsidRDefault="00AB7920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ab/>
                              <w:t>1. temp=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arr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>[a]</w:t>
                            </w:r>
                          </w:p>
                          <w:p w14:paraId="18E37CE1" w14:textId="01D00285" w:rsidR="00AB7920" w:rsidRDefault="00AB7920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ab/>
                              <w:t xml:space="preserve">2.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arr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>[a]=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arr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>[b]</w:t>
                            </w:r>
                          </w:p>
                          <w:p w14:paraId="23FD6AA1" w14:textId="749BFE59" w:rsidR="00AB7920" w:rsidRDefault="00AB7920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ab/>
                              <w:t xml:space="preserve">3.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arr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>[b]=temp</w:t>
                            </w:r>
                          </w:p>
                          <w:p w14:paraId="1F799EDC" w14:textId="27155CAA" w:rsidR="00981395" w:rsidRDefault="0098139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ab/>
                              <w:t>4. reverse(</w:t>
                            </w:r>
                            <w:proofErr w:type="gramStart"/>
                            <w:r>
                              <w:rPr>
                                <w:lang w:val="en-US"/>
                              </w:rPr>
                              <w:t>arr,a</w:t>
                            </w:r>
                            <w:proofErr w:type="gramEnd"/>
                            <w:r>
                              <w:rPr>
                                <w:lang w:val="en-US"/>
                              </w:rPr>
                              <w:t>+1,b-1)</w:t>
                            </w:r>
                          </w:p>
                          <w:p w14:paraId="7990BAF3" w14:textId="4060EA46" w:rsidR="00981395" w:rsidRDefault="00981395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16501505" w14:textId="02091EF9" w:rsidR="00981395" w:rsidRDefault="00981395" w:rsidP="0098139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Void </w:t>
                            </w:r>
                            <w:proofErr w:type="gramStart"/>
                            <w:r>
                              <w:rPr>
                                <w:lang w:val="en-US"/>
                              </w:rPr>
                              <w:t>sum(</w:t>
                            </w:r>
                            <w:proofErr w:type="gramEnd"/>
                            <w:r>
                              <w:rPr>
                                <w:lang w:val="en-US"/>
                              </w:rPr>
                              <w:t>int a[], int start, int end)</w:t>
                            </w:r>
                          </w:p>
                          <w:p w14:paraId="32F5E8E3" w14:textId="62CA02B9" w:rsidR="00981395" w:rsidRDefault="00981395" w:rsidP="0098139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1. IF start&gt;=</w:t>
                            </w:r>
                            <w:r w:rsidR="00CA19CC">
                              <w:rPr>
                                <w:lang w:val="en-US"/>
                              </w:rPr>
                              <w:t>end</w:t>
                            </w:r>
                          </w:p>
                          <w:p w14:paraId="35D92516" w14:textId="1FEF80F6" w:rsidR="00981395" w:rsidRDefault="00981395" w:rsidP="0098139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ab/>
                              <w:t>RETURN 0</w:t>
                            </w:r>
                          </w:p>
                          <w:p w14:paraId="42331ABC" w14:textId="395D1995" w:rsidR="00981395" w:rsidRDefault="00981395" w:rsidP="0098139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. ELSE</w:t>
                            </w:r>
                          </w:p>
                          <w:p w14:paraId="43AB3CE6" w14:textId="780A7D04" w:rsidR="00981395" w:rsidRDefault="00981395" w:rsidP="0098139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ab/>
                              <w:t>RETURN(a[start]+sum(</w:t>
                            </w:r>
                            <w:proofErr w:type="gramStart"/>
                            <w:r>
                              <w:rPr>
                                <w:lang w:val="en-US"/>
                              </w:rPr>
                              <w:t>a,start</w:t>
                            </w:r>
                            <w:proofErr w:type="gramEnd"/>
                            <w:r>
                              <w:rPr>
                                <w:lang w:val="en-US"/>
                              </w:rPr>
                              <w:t>+1,end)</w:t>
                            </w:r>
                          </w:p>
                          <w:p w14:paraId="61084BC8" w14:textId="77777777" w:rsidR="00981395" w:rsidRPr="00AB7920" w:rsidRDefault="00981395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B6E8B7" id="_x0000_s1030" type="#_x0000_t202" style="position:absolute;margin-left:-3.6pt;margin-top:44.4pt;width:463.8pt;height:644.4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">
                <v:textbox>
                  <w:txbxContent>
                    <w:p w14:paraId="1A8217B1" w14:textId="07362165" w:rsidR="00AB7920" w:rsidRDefault="00AB7920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1. START</w:t>
                      </w:r>
                    </w:p>
                    <w:p w14:paraId="42ABD591" w14:textId="02024B1E" w:rsidR="00AB7920" w:rsidRDefault="00AB7920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2. INPUT NUMBER OF ELEMENTS</w:t>
                      </w:r>
                    </w:p>
                    <w:p w14:paraId="2D087C04" w14:textId="05C0F4CA" w:rsidR="00AB7920" w:rsidRDefault="00AB7920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3. INPUT ELEMEMTS INTO THE ARRAY</w:t>
                      </w:r>
                    </w:p>
                    <w:p w14:paraId="567BAFE4" w14:textId="2865D4C2" w:rsidR="00AB7920" w:rsidRDefault="00AB7920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4. PRINT THE ARRAY BEOFRE REVERSING</w:t>
                      </w:r>
                    </w:p>
                    <w:p w14:paraId="659FD929" w14:textId="349BCF55" w:rsidR="00AB7920" w:rsidRDefault="00AB7920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5. CALL reverse(array,</w:t>
                      </w:r>
                      <w:proofErr w:type="gramStart"/>
                      <w:r>
                        <w:rPr>
                          <w:lang w:val="en-US"/>
                        </w:rPr>
                        <w:t>0,n</w:t>
                      </w:r>
                      <w:proofErr w:type="gramEnd"/>
                      <w:r>
                        <w:rPr>
                          <w:lang w:val="en-US"/>
                        </w:rPr>
                        <w:t>-1)</w:t>
                      </w:r>
                    </w:p>
                    <w:p w14:paraId="586DD0C3" w14:textId="37B3016D" w:rsidR="00AB7920" w:rsidRDefault="00AB7920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6. PRINT THE ARRAY AFTER REVERSING</w:t>
                      </w:r>
                    </w:p>
                    <w:p w14:paraId="694A94D4" w14:textId="22D04658" w:rsidR="00AB7920" w:rsidRDefault="00AB7920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7. PRINT THE SUM</w:t>
                      </w:r>
                    </w:p>
                    <w:p w14:paraId="2B277244" w14:textId="23575B71" w:rsidR="00AB7920" w:rsidRDefault="00AB7920">
                      <w:pPr>
                        <w:rPr>
                          <w:lang w:val="en-US"/>
                        </w:rPr>
                      </w:pPr>
                    </w:p>
                    <w:p w14:paraId="695BD57D" w14:textId="78CCECFF" w:rsidR="00AB7920" w:rsidRDefault="00AB7920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Void </w:t>
                      </w:r>
                      <w:proofErr w:type="gramStart"/>
                      <w:r>
                        <w:rPr>
                          <w:lang w:val="en-US"/>
                        </w:rPr>
                        <w:t>reverse(</w:t>
                      </w:r>
                      <w:proofErr w:type="gramEnd"/>
                      <w:r>
                        <w:rPr>
                          <w:lang w:val="en-US"/>
                        </w:rPr>
                        <w:t xml:space="preserve">int </w:t>
                      </w:r>
                      <w:proofErr w:type="spellStart"/>
                      <w:r>
                        <w:rPr>
                          <w:lang w:val="en-US"/>
                        </w:rPr>
                        <w:t>arr</w:t>
                      </w:r>
                      <w:proofErr w:type="spellEnd"/>
                      <w:r>
                        <w:rPr>
                          <w:lang w:val="en-US"/>
                        </w:rPr>
                        <w:t>[], int a, int b)</w:t>
                      </w:r>
                    </w:p>
                    <w:p w14:paraId="68ACFBD4" w14:textId="698C6921" w:rsidR="00AB7920" w:rsidRDefault="00AB7920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1. IF a&gt;b</w:t>
                      </w:r>
                    </w:p>
                    <w:p w14:paraId="47DECB58" w14:textId="7066C634" w:rsidR="00AB7920" w:rsidRDefault="00AB7920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ab/>
                        <w:t>1.RETURN 0;</w:t>
                      </w:r>
                    </w:p>
                    <w:p w14:paraId="31CEA46A" w14:textId="4AA9FD6A" w:rsidR="00AB7920" w:rsidRDefault="00AB7920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2. ELSE</w:t>
                      </w:r>
                    </w:p>
                    <w:p w14:paraId="766BB0F5" w14:textId="395F5242" w:rsidR="00AB7920" w:rsidRDefault="00AB7920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ab/>
                        <w:t>1. temp=</w:t>
                      </w:r>
                      <w:proofErr w:type="spellStart"/>
                      <w:r>
                        <w:rPr>
                          <w:lang w:val="en-US"/>
                        </w:rPr>
                        <w:t>arr</w:t>
                      </w:r>
                      <w:proofErr w:type="spellEnd"/>
                      <w:r>
                        <w:rPr>
                          <w:lang w:val="en-US"/>
                        </w:rPr>
                        <w:t>[a]</w:t>
                      </w:r>
                    </w:p>
                    <w:p w14:paraId="18E37CE1" w14:textId="01D00285" w:rsidR="00AB7920" w:rsidRDefault="00AB7920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ab/>
                        <w:t xml:space="preserve">2. </w:t>
                      </w:r>
                      <w:proofErr w:type="spellStart"/>
                      <w:r>
                        <w:rPr>
                          <w:lang w:val="en-US"/>
                        </w:rPr>
                        <w:t>arr</w:t>
                      </w:r>
                      <w:proofErr w:type="spellEnd"/>
                      <w:r>
                        <w:rPr>
                          <w:lang w:val="en-US"/>
                        </w:rPr>
                        <w:t>[a]=</w:t>
                      </w:r>
                      <w:proofErr w:type="spellStart"/>
                      <w:r>
                        <w:rPr>
                          <w:lang w:val="en-US"/>
                        </w:rPr>
                        <w:t>arr</w:t>
                      </w:r>
                      <w:proofErr w:type="spellEnd"/>
                      <w:r>
                        <w:rPr>
                          <w:lang w:val="en-US"/>
                        </w:rPr>
                        <w:t>[b]</w:t>
                      </w:r>
                    </w:p>
                    <w:p w14:paraId="23FD6AA1" w14:textId="749BFE59" w:rsidR="00AB7920" w:rsidRDefault="00AB7920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ab/>
                        <w:t xml:space="preserve">3. </w:t>
                      </w:r>
                      <w:proofErr w:type="spellStart"/>
                      <w:r>
                        <w:rPr>
                          <w:lang w:val="en-US"/>
                        </w:rPr>
                        <w:t>arr</w:t>
                      </w:r>
                      <w:proofErr w:type="spellEnd"/>
                      <w:r>
                        <w:rPr>
                          <w:lang w:val="en-US"/>
                        </w:rPr>
                        <w:t>[b]=temp</w:t>
                      </w:r>
                    </w:p>
                    <w:p w14:paraId="1F799EDC" w14:textId="27155CAA" w:rsidR="00981395" w:rsidRDefault="0098139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ab/>
                        <w:t>4. reverse(</w:t>
                      </w:r>
                      <w:proofErr w:type="gramStart"/>
                      <w:r>
                        <w:rPr>
                          <w:lang w:val="en-US"/>
                        </w:rPr>
                        <w:t>arr,a</w:t>
                      </w:r>
                      <w:proofErr w:type="gramEnd"/>
                      <w:r>
                        <w:rPr>
                          <w:lang w:val="en-US"/>
                        </w:rPr>
                        <w:t>+1,b-1)</w:t>
                      </w:r>
                    </w:p>
                    <w:p w14:paraId="7990BAF3" w14:textId="4060EA46" w:rsidR="00981395" w:rsidRDefault="00981395">
                      <w:pPr>
                        <w:rPr>
                          <w:lang w:val="en-US"/>
                        </w:rPr>
                      </w:pPr>
                    </w:p>
                    <w:p w14:paraId="16501505" w14:textId="02091EF9" w:rsidR="00981395" w:rsidRDefault="00981395" w:rsidP="0098139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Void </w:t>
                      </w:r>
                      <w:proofErr w:type="gramStart"/>
                      <w:r>
                        <w:rPr>
                          <w:lang w:val="en-US"/>
                        </w:rPr>
                        <w:t>sum(</w:t>
                      </w:r>
                      <w:proofErr w:type="gramEnd"/>
                      <w:r>
                        <w:rPr>
                          <w:lang w:val="en-US"/>
                        </w:rPr>
                        <w:t>int a[], int start, int end)</w:t>
                      </w:r>
                    </w:p>
                    <w:p w14:paraId="32F5E8E3" w14:textId="62CA02B9" w:rsidR="00981395" w:rsidRDefault="00981395" w:rsidP="0098139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1. IF start&gt;=</w:t>
                      </w:r>
                      <w:r w:rsidR="00CA19CC">
                        <w:rPr>
                          <w:lang w:val="en-US"/>
                        </w:rPr>
                        <w:t>end</w:t>
                      </w:r>
                    </w:p>
                    <w:p w14:paraId="35D92516" w14:textId="1FEF80F6" w:rsidR="00981395" w:rsidRDefault="00981395" w:rsidP="0098139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ab/>
                        <w:t>RETURN 0</w:t>
                      </w:r>
                    </w:p>
                    <w:p w14:paraId="42331ABC" w14:textId="395D1995" w:rsidR="00981395" w:rsidRDefault="00981395" w:rsidP="0098139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2. ELSE</w:t>
                      </w:r>
                    </w:p>
                    <w:p w14:paraId="43AB3CE6" w14:textId="780A7D04" w:rsidR="00981395" w:rsidRDefault="00981395" w:rsidP="0098139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ab/>
                        <w:t>RETURN(a[start]+sum(</w:t>
                      </w:r>
                      <w:proofErr w:type="gramStart"/>
                      <w:r>
                        <w:rPr>
                          <w:lang w:val="en-US"/>
                        </w:rPr>
                        <w:t>a,start</w:t>
                      </w:r>
                      <w:proofErr w:type="gramEnd"/>
                      <w:r>
                        <w:rPr>
                          <w:lang w:val="en-US"/>
                        </w:rPr>
                        <w:t>+1,end)</w:t>
                      </w:r>
                    </w:p>
                    <w:p w14:paraId="61084BC8" w14:textId="77777777" w:rsidR="00981395" w:rsidRPr="00AB7920" w:rsidRDefault="00981395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6238D0">
        <w:rPr>
          <w:rFonts w:ascii="Verdana" w:hAnsi="Verdana"/>
          <w:sz w:val="32"/>
          <w:szCs w:val="32"/>
          <w:u w:val="single"/>
          <w:lang w:val="en-US"/>
        </w:rPr>
        <w:t>3)</w:t>
      </w:r>
    </w:p>
    <w:p w14:paraId="5842C757" w14:textId="43DFE113" w:rsidR="00CA19CC" w:rsidRDefault="00D04571">
      <w:pPr>
        <w:rPr>
          <w:rFonts w:ascii="Verdana" w:hAnsi="Verdana"/>
          <w:sz w:val="32"/>
          <w:szCs w:val="32"/>
          <w:u w:val="single"/>
          <w:lang w:val="en-US"/>
        </w:rPr>
      </w:pPr>
      <w:r>
        <w:rPr>
          <w:noProof/>
        </w:rPr>
        <w:lastRenderedPageBreak/>
        <w:drawing>
          <wp:inline distT="0" distB="0" distL="0" distR="0" wp14:anchorId="0CABA482" wp14:editId="1D093216">
            <wp:extent cx="5731510" cy="3827145"/>
            <wp:effectExtent l="0" t="0" r="2540" b="190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27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597D03" w14:textId="230BDD5A" w:rsidR="00CA19CC" w:rsidRDefault="00CA19CC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64D8E61C" w14:textId="0356AA83" w:rsidR="00CA19CC" w:rsidRDefault="00CA19CC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671D7D57" w14:textId="0152B199" w:rsidR="00CA19CC" w:rsidRDefault="00CA19CC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4B5C6F6E" w14:textId="77777777" w:rsidR="00CA19CC" w:rsidRDefault="00CA19CC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08092864" w14:textId="77777777" w:rsidR="00CA19CC" w:rsidRDefault="00CA19CC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7C98CCBA" w14:textId="77777777" w:rsidR="00CA19CC" w:rsidRDefault="00CA19CC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5D5ED2F5" w14:textId="77777777" w:rsidR="00CA19CC" w:rsidRDefault="00CA19CC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55DA8457" w14:textId="77777777" w:rsidR="00CA19CC" w:rsidRDefault="00CA19CC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022BEE60" w14:textId="77777777" w:rsidR="00CA19CC" w:rsidRDefault="00CA19CC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2F85BD91" w14:textId="77777777" w:rsidR="00CA19CC" w:rsidRDefault="00CA19CC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27EDC5BB" w14:textId="77777777" w:rsidR="00CA19CC" w:rsidRDefault="00CA19CC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66C00A4F" w14:textId="77777777" w:rsidR="00CA19CC" w:rsidRDefault="00CA19CC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291A3A1C" w14:textId="77777777" w:rsidR="00CA19CC" w:rsidRDefault="00CA19CC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1CB50EDF" w14:textId="3E5A4BC9" w:rsidR="00503748" w:rsidRDefault="00AB7920">
      <w:pPr>
        <w:rPr>
          <w:rFonts w:ascii="Verdana" w:hAnsi="Verdana"/>
          <w:sz w:val="32"/>
          <w:szCs w:val="32"/>
          <w:u w:val="single"/>
          <w:lang w:val="en-US"/>
        </w:rPr>
      </w:pPr>
      <w:r>
        <w:rPr>
          <w:rFonts w:ascii="Verdana" w:hAnsi="Verdana"/>
          <w:sz w:val="32"/>
          <w:szCs w:val="32"/>
          <w:u w:val="single"/>
          <w:lang w:val="en-US"/>
        </w:rPr>
        <w:lastRenderedPageBreak/>
        <w:t>SOURCE CODE</w:t>
      </w:r>
    </w:p>
    <w:p w14:paraId="7B7089F7" w14:textId="77777777" w:rsidR="00503748" w:rsidRDefault="00503748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0900E866" w14:textId="04E7D0CA" w:rsidR="006238D0" w:rsidRDefault="00503748">
      <w:pPr>
        <w:rPr>
          <w:rFonts w:ascii="Verdana" w:hAnsi="Verdana"/>
          <w:sz w:val="32"/>
          <w:szCs w:val="32"/>
          <w:lang w:val="en-US"/>
        </w:rPr>
      </w:pPr>
      <w:r w:rsidRPr="00503748">
        <w:rPr>
          <w:rFonts w:ascii="Verdana" w:hAnsi="Verdana"/>
          <w:noProof/>
          <w:sz w:val="32"/>
          <w:szCs w:val="32"/>
          <w:lang w:val="en-US"/>
        </w:rPr>
        <w:drawing>
          <wp:inline distT="0" distB="0" distL="0" distR="0" wp14:anchorId="6A35F8CD" wp14:editId="283297AD">
            <wp:extent cx="5627370" cy="2921635"/>
            <wp:effectExtent l="19050" t="19050" r="11430" b="1206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34967" cy="29255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474575" w14:textId="1E20033B" w:rsidR="006238D0" w:rsidRPr="008433E5" w:rsidRDefault="00503748">
      <w:pPr>
        <w:rPr>
          <w:rFonts w:ascii="Verdana" w:hAnsi="Verdana"/>
          <w:sz w:val="32"/>
          <w:szCs w:val="32"/>
          <w:lang w:val="en-US"/>
        </w:rPr>
      </w:pPr>
      <w:r w:rsidRPr="00503748">
        <w:rPr>
          <w:rFonts w:ascii="Verdana" w:hAnsi="Verdana"/>
          <w:noProof/>
          <w:sz w:val="32"/>
          <w:szCs w:val="32"/>
          <w:lang w:val="en-US"/>
        </w:rPr>
        <w:drawing>
          <wp:inline distT="0" distB="0" distL="0" distR="0" wp14:anchorId="484677BF" wp14:editId="4A1A0286">
            <wp:extent cx="5731510" cy="4985385"/>
            <wp:effectExtent l="19050" t="19050" r="21590" b="2476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853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FEB6AA" w14:textId="48F071B7" w:rsidR="00F579A2" w:rsidRPr="00F579A2" w:rsidRDefault="00F579A2">
      <w:r>
        <w:rPr>
          <w:rFonts w:ascii="Verdana" w:hAnsi="Verdana"/>
          <w:sz w:val="32"/>
          <w:szCs w:val="32"/>
          <w:u w:val="single"/>
          <w:lang w:val="en-US"/>
        </w:rPr>
        <w:lastRenderedPageBreak/>
        <w:t>4)</w:t>
      </w:r>
    </w:p>
    <w:p w14:paraId="3169FBDA" w14:textId="77777777" w:rsidR="00F579A2" w:rsidRDefault="00F579A2" w:rsidP="00F579A2">
      <w:pPr>
        <w:rPr>
          <w:rFonts w:ascii="Verdana" w:hAnsi="Verdana"/>
          <w:sz w:val="32"/>
          <w:szCs w:val="32"/>
          <w:u w:val="single"/>
          <w:lang w:val="en-US"/>
        </w:rPr>
      </w:pPr>
      <w:r>
        <w:rPr>
          <w:rFonts w:ascii="Verdana" w:hAnsi="Verdana"/>
          <w:sz w:val="32"/>
          <w:szCs w:val="32"/>
          <w:u w:val="single"/>
          <w:lang w:val="en-US"/>
        </w:rPr>
        <w:t>PSEUDO CODE</w:t>
      </w:r>
    </w:p>
    <w:p w14:paraId="0B1D889D" w14:textId="26F8C9FF" w:rsidR="00371AEC" w:rsidRDefault="00F579A2">
      <w:pPr>
        <w:rPr>
          <w:rFonts w:ascii="Verdana" w:hAnsi="Verdana"/>
          <w:sz w:val="32"/>
          <w:szCs w:val="32"/>
          <w:u w:val="single"/>
          <w:lang w:val="en-US"/>
        </w:rPr>
      </w:pPr>
      <w:r w:rsidRPr="00F76D3F">
        <w:rPr>
          <w:rFonts w:ascii="Verdana" w:hAnsi="Verdana"/>
          <w:noProof/>
          <w:sz w:val="32"/>
          <w:szCs w:val="32"/>
          <w:u w:val="single"/>
          <w:lang w:val="en-US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6D865439" wp14:editId="32BF118D">
                <wp:simplePos x="0" y="0"/>
                <wp:positionH relativeFrom="column">
                  <wp:posOffset>0</wp:posOffset>
                </wp:positionH>
                <wp:positionV relativeFrom="paragraph">
                  <wp:posOffset>431800</wp:posOffset>
                </wp:positionV>
                <wp:extent cx="6073140" cy="7292340"/>
                <wp:effectExtent l="0" t="0" r="22860" b="22860"/>
                <wp:wrapSquare wrapText="bothSides"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3140" cy="7292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3ABAFD" w14:textId="77777777" w:rsidR="00383767" w:rsidRDefault="00383767" w:rsidP="00383767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1. START</w:t>
                            </w:r>
                          </w:p>
                          <w:p w14:paraId="4567442E" w14:textId="09B11871" w:rsidR="00383767" w:rsidRDefault="00383767" w:rsidP="00C15AB2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</w:t>
                            </w:r>
                            <w:r w:rsidR="00C15AB2">
                              <w:rPr>
                                <w:lang w:val="en-US"/>
                              </w:rPr>
                              <w:t>.  DEFINE A STRUCTURE VACCIINE</w:t>
                            </w:r>
                          </w:p>
                          <w:p w14:paraId="25AF79E5" w14:textId="40A7E388" w:rsidR="00383767" w:rsidRDefault="00C15AB2" w:rsidP="00C15AB2">
                            <w:pPr>
                              <w:ind w:firstLine="720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1. char </w:t>
                            </w:r>
                            <w:proofErr w:type="gramStart"/>
                            <w:r>
                              <w:rPr>
                                <w:lang w:val="en-US"/>
                              </w:rPr>
                              <w:t>name[</w:t>
                            </w:r>
                            <w:proofErr w:type="gramEnd"/>
                            <w:r>
                              <w:rPr>
                                <w:lang w:val="en-US"/>
                              </w:rPr>
                              <w:t>30]</w:t>
                            </w:r>
                          </w:p>
                          <w:p w14:paraId="4FF6CB62" w14:textId="193FA06A" w:rsidR="00C15AB2" w:rsidRDefault="00C15AB2" w:rsidP="00C15AB2">
                            <w:pPr>
                              <w:ind w:firstLine="720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. int age</w:t>
                            </w:r>
                          </w:p>
                          <w:p w14:paraId="2B0C8606" w14:textId="7AE8A293" w:rsidR="00C15AB2" w:rsidRDefault="00C15AB2" w:rsidP="00C15AB2">
                            <w:pPr>
                              <w:ind w:firstLine="720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3. char </w:t>
                            </w:r>
                            <w:proofErr w:type="gramStart"/>
                            <w:r>
                              <w:rPr>
                                <w:lang w:val="en-US"/>
                              </w:rPr>
                              <w:t>gender[</w:t>
                            </w:r>
                            <w:proofErr w:type="gramEnd"/>
                            <w:r>
                              <w:rPr>
                                <w:lang w:val="en-US"/>
                              </w:rPr>
                              <w:t>6]</w:t>
                            </w:r>
                          </w:p>
                          <w:p w14:paraId="56F444B0" w14:textId="64FF91FD" w:rsidR="00C15AB2" w:rsidRDefault="00C15AB2" w:rsidP="00C15AB2">
                            <w:pPr>
                              <w:ind w:firstLine="720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4. char </w:t>
                            </w:r>
                            <w:proofErr w:type="spellStart"/>
                            <w:proofErr w:type="gramStart"/>
                            <w:r>
                              <w:rPr>
                                <w:lang w:val="en-US"/>
                              </w:rPr>
                              <w:t>vaccineName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lang w:val="en-US"/>
                              </w:rPr>
                              <w:t>20]</w:t>
                            </w:r>
                          </w:p>
                          <w:p w14:paraId="3B907B51" w14:textId="4D60576F" w:rsidR="00C15AB2" w:rsidRDefault="00C15AB2" w:rsidP="00C15AB2">
                            <w:pPr>
                              <w:ind w:firstLine="720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5. int d</w:t>
                            </w:r>
                            <w:proofErr w:type="gramStart"/>
                            <w:r>
                              <w:rPr>
                                <w:lang w:val="en-US"/>
                              </w:rPr>
                              <w:t>1,m</w:t>
                            </w:r>
                            <w:proofErr w:type="gramEnd"/>
                            <w:r>
                              <w:rPr>
                                <w:lang w:val="en-US"/>
                              </w:rPr>
                              <w:t>1,y1</w:t>
                            </w:r>
                          </w:p>
                          <w:p w14:paraId="7897F4EA" w14:textId="09ABBD1F" w:rsidR="00C15AB2" w:rsidRDefault="00C15AB2" w:rsidP="00C15AB2">
                            <w:pPr>
                              <w:ind w:firstLine="720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6. int d</w:t>
                            </w:r>
                            <w:proofErr w:type="gramStart"/>
                            <w:r>
                              <w:rPr>
                                <w:lang w:val="en-US"/>
                              </w:rPr>
                              <w:t>2,m</w:t>
                            </w:r>
                            <w:proofErr w:type="gramEnd"/>
                            <w:r>
                              <w:rPr>
                                <w:lang w:val="en-US"/>
                              </w:rPr>
                              <w:t>2,y2</w:t>
                            </w:r>
                          </w:p>
                          <w:p w14:paraId="1C830CD4" w14:textId="25CEAF45" w:rsidR="00C15AB2" w:rsidRDefault="00C15AB2" w:rsidP="00C15AB2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3. INPUT N</w:t>
                            </w:r>
                          </w:p>
                          <w:p w14:paraId="0526C316" w14:textId="30EC4FEE" w:rsidR="00C15AB2" w:rsidRDefault="00C15AB2" w:rsidP="00C15AB2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4. DECLARE A POINTER p1 OF TYPE VACCINE AND </w:t>
                            </w:r>
                            <w:proofErr w:type="gramStart"/>
                            <w:r>
                              <w:rPr>
                                <w:lang w:val="en-US"/>
                              </w:rPr>
                              <w:t>DYNAMICALLY  RESERVE</w:t>
                            </w:r>
                            <w:proofErr w:type="gramEnd"/>
                            <w:r>
                              <w:rPr>
                                <w:lang w:val="en-US"/>
                              </w:rPr>
                              <w:t xml:space="preserve"> MEMORY FOR N PERSONS</w:t>
                            </w:r>
                          </w:p>
                          <w:p w14:paraId="765ADFCF" w14:textId="45F275EA" w:rsidR="00C15AB2" w:rsidRDefault="00C15AB2" w:rsidP="00C15AB2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5. CALL </w:t>
                            </w:r>
                            <w:r w:rsidR="002D767C">
                              <w:rPr>
                                <w:lang w:val="en-US"/>
                              </w:rPr>
                              <w:t>input</w:t>
                            </w:r>
                            <w:r>
                              <w:rPr>
                                <w:lang w:val="en-US"/>
                              </w:rPr>
                              <w:t>(p1)</w:t>
                            </w:r>
                          </w:p>
                          <w:p w14:paraId="4FA92F9E" w14:textId="27B15374" w:rsidR="00C15AB2" w:rsidRDefault="00C15AB2" w:rsidP="00C15AB2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6. CALL </w:t>
                            </w:r>
                            <w:r w:rsidR="002D767C">
                              <w:rPr>
                                <w:lang w:val="en-US"/>
                              </w:rPr>
                              <w:t>output</w:t>
                            </w:r>
                            <w:r>
                              <w:rPr>
                                <w:lang w:val="en-US"/>
                              </w:rPr>
                              <w:t>(p1)</w:t>
                            </w:r>
                          </w:p>
                          <w:p w14:paraId="7299A1F9" w14:textId="35E954AB" w:rsidR="00C15AB2" w:rsidRDefault="00C15AB2" w:rsidP="00C15AB2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7.END</w:t>
                            </w:r>
                          </w:p>
                          <w:p w14:paraId="5361F2B8" w14:textId="6FA96B6F" w:rsidR="002D767C" w:rsidRDefault="002D767C" w:rsidP="00C15AB2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518B856C" w14:textId="507712B7" w:rsidR="002D767C" w:rsidRDefault="002D767C" w:rsidP="00C15AB2">
                            <w:pPr>
                              <w:rPr>
                                <w:lang w:val="en-US"/>
                              </w:rPr>
                            </w:pPr>
                            <w:proofErr w:type="gramStart"/>
                            <w:r>
                              <w:rPr>
                                <w:lang w:val="en-US"/>
                              </w:rPr>
                              <w:t>void  output</w:t>
                            </w:r>
                            <w:proofErr w:type="gramEnd"/>
                            <w:r>
                              <w:rPr>
                                <w:lang w:val="en-US"/>
                              </w:rPr>
                              <w:t>(vaccine p[])</w:t>
                            </w:r>
                          </w:p>
                          <w:p w14:paraId="0315E1A2" w14:textId="3FDBCFCC" w:rsidR="008A1CF0" w:rsidRDefault="008A1CF0" w:rsidP="00C15AB2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1.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>=0</w:t>
                            </w:r>
                          </w:p>
                          <w:p w14:paraId="6EBF9C8C" w14:textId="7BBFAF6E" w:rsidR="008A1CF0" w:rsidRDefault="008A1CF0" w:rsidP="00C15AB2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2. FOR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&lt; N</w:t>
                            </w:r>
                          </w:p>
                          <w:p w14:paraId="7DDD2A78" w14:textId="2BB897E2" w:rsidR="002D767C" w:rsidRDefault="008A1CF0" w:rsidP="008A1CF0">
                            <w:pPr>
                              <w:ind w:left="720"/>
                              <w:rPr>
                                <w:rFonts w:cstheme="minorHAnsi"/>
                                <w:color w:val="000000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1. </w:t>
                            </w:r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INPUT p1[</w:t>
                            </w:r>
                            <w:proofErr w:type="spellStart"/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i</w:t>
                            </w:r>
                            <w:proofErr w:type="spellEnd"/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].name</w:t>
                            </w:r>
                            <w:r w:rsidR="002D767C">
                              <w:rPr>
                                <w:rFonts w:cstheme="minorHAnsi"/>
                                <w:color w:val="000000"/>
                              </w:rPr>
                              <w:t>,</w:t>
                            </w:r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 xml:space="preserve"> p1[</w:t>
                            </w:r>
                            <w:proofErr w:type="spellStart"/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].age</w:t>
                            </w:r>
                            <w:proofErr w:type="gramEnd"/>
                            <w:r w:rsidR="002D767C">
                              <w:rPr>
                                <w:rFonts w:cstheme="minorHAnsi"/>
                                <w:color w:val="000000"/>
                              </w:rPr>
                              <w:t xml:space="preserve">, </w:t>
                            </w:r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p1[</w:t>
                            </w:r>
                            <w:proofErr w:type="spellStart"/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i</w:t>
                            </w:r>
                            <w:proofErr w:type="spellEnd"/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].gender</w:t>
                            </w:r>
                            <w:r w:rsidR="002D767C">
                              <w:rPr>
                                <w:rFonts w:cstheme="minorHAnsi"/>
                                <w:color w:val="000000"/>
                              </w:rPr>
                              <w:t xml:space="preserve">, </w:t>
                            </w:r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p1[</w:t>
                            </w:r>
                            <w:proofErr w:type="spellStart"/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i</w:t>
                            </w:r>
                            <w:proofErr w:type="spellEnd"/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].</w:t>
                            </w:r>
                            <w:proofErr w:type="spellStart"/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vaccineName</w:t>
                            </w:r>
                            <w:proofErr w:type="spellEnd"/>
                            <w:r w:rsidR="002D767C">
                              <w:rPr>
                                <w:rFonts w:cstheme="minorHAnsi"/>
                                <w:color w:val="000000"/>
                              </w:rPr>
                              <w:t xml:space="preserve"> </w:t>
                            </w:r>
                            <w:r>
                              <w:rPr>
                                <w:rFonts w:cstheme="minorHAnsi"/>
                                <w:color w:val="000000"/>
                              </w:rPr>
                              <w:t>,</w:t>
                            </w:r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p1[</w:t>
                            </w:r>
                            <w:proofErr w:type="spellStart"/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i</w:t>
                            </w:r>
                            <w:proofErr w:type="spellEnd"/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].d1,p1[</w:t>
                            </w:r>
                            <w:proofErr w:type="spellStart"/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i</w:t>
                            </w:r>
                            <w:proofErr w:type="spellEnd"/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].m1,p1[</w:t>
                            </w:r>
                            <w:proofErr w:type="spellStart"/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i</w:t>
                            </w:r>
                            <w:proofErr w:type="spellEnd"/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].y1</w:t>
                            </w:r>
                            <w:r w:rsidR="002D767C">
                              <w:rPr>
                                <w:rFonts w:cstheme="minorHAnsi"/>
                                <w:color w:val="000000"/>
                              </w:rPr>
                              <w:t xml:space="preserve">, </w:t>
                            </w:r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 xml:space="preserve"> p1[</w:t>
                            </w:r>
                            <w:proofErr w:type="spellStart"/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i</w:t>
                            </w:r>
                            <w:proofErr w:type="spellEnd"/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].d2,p1[</w:t>
                            </w:r>
                            <w:proofErr w:type="spellStart"/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i</w:t>
                            </w:r>
                            <w:proofErr w:type="spellEnd"/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].m2,p1[</w:t>
                            </w:r>
                            <w:proofErr w:type="spellStart"/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i</w:t>
                            </w:r>
                            <w:proofErr w:type="spellEnd"/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].y2</w:t>
                            </w:r>
                          </w:p>
                          <w:p w14:paraId="0B770C6A" w14:textId="049AF418" w:rsidR="008A1CF0" w:rsidRPr="008A1CF0" w:rsidRDefault="008A1CF0" w:rsidP="008A1CF0">
                            <w:pPr>
                              <w:ind w:left="720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rFonts w:cstheme="minorHAnsi"/>
                                <w:color w:val="000000"/>
                              </w:rPr>
                              <w:t xml:space="preserve">2. </w:t>
                            </w:r>
                            <w:proofErr w:type="spellStart"/>
                            <w:r>
                              <w:rPr>
                                <w:rFonts w:cstheme="minorHAnsi"/>
                                <w:color w:val="000000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cstheme="minorHAnsi"/>
                                <w:color w:val="000000"/>
                              </w:rPr>
                              <w:t>++</w:t>
                            </w:r>
                          </w:p>
                          <w:p w14:paraId="03FE84DF" w14:textId="28B33E3F" w:rsidR="002D767C" w:rsidRDefault="002D767C" w:rsidP="00C15AB2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0B65727A" w14:textId="5C1F513C" w:rsidR="002D767C" w:rsidRDefault="002D767C" w:rsidP="002D767C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void </w:t>
                            </w:r>
                            <w:proofErr w:type="gramStart"/>
                            <w:r>
                              <w:rPr>
                                <w:lang w:val="en-US"/>
                              </w:rPr>
                              <w:t>output(</w:t>
                            </w:r>
                            <w:proofErr w:type="gramEnd"/>
                            <w:r>
                              <w:rPr>
                                <w:lang w:val="en-US"/>
                              </w:rPr>
                              <w:t>vaccine p[])</w:t>
                            </w:r>
                          </w:p>
                          <w:p w14:paraId="387C4DC7" w14:textId="48D37C28" w:rsidR="008A1CF0" w:rsidRDefault="008A1CF0" w:rsidP="002D767C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1.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>=0</w:t>
                            </w:r>
                          </w:p>
                          <w:p w14:paraId="02291774" w14:textId="77777777" w:rsidR="008A1CF0" w:rsidRDefault="008A1CF0" w:rsidP="002D767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2. FOR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>&lt;N</w:t>
                            </w:r>
                          </w:p>
                          <w:p w14:paraId="4DE5778E" w14:textId="2CC56233" w:rsidR="002D767C" w:rsidRDefault="008A1CF0" w:rsidP="008A1CF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720"/>
                              <w:rPr>
                                <w:rFonts w:cstheme="minorHAnsi"/>
                                <w:color w:val="000000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1.</w:t>
                            </w:r>
                            <w:r w:rsidR="002D767C">
                              <w:rPr>
                                <w:lang w:val="en-US"/>
                              </w:rPr>
                              <w:t xml:space="preserve"> </w:t>
                            </w:r>
                            <w:r w:rsidR="009A471B">
                              <w:rPr>
                                <w:rFonts w:cstheme="minorHAnsi"/>
                                <w:color w:val="000000"/>
                              </w:rPr>
                              <w:t>PRINT</w:t>
                            </w:r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 xml:space="preserve"> p1[</w:t>
                            </w:r>
                            <w:proofErr w:type="spellStart"/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i</w:t>
                            </w:r>
                            <w:proofErr w:type="spellEnd"/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].name</w:t>
                            </w:r>
                            <w:r w:rsidR="002D767C">
                              <w:rPr>
                                <w:rFonts w:cstheme="minorHAnsi"/>
                                <w:color w:val="000000"/>
                              </w:rPr>
                              <w:t>,</w:t>
                            </w:r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 xml:space="preserve"> p1[</w:t>
                            </w:r>
                            <w:proofErr w:type="spellStart"/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].age</w:t>
                            </w:r>
                            <w:proofErr w:type="gramEnd"/>
                            <w:r w:rsidR="002D767C">
                              <w:rPr>
                                <w:rFonts w:cstheme="minorHAnsi"/>
                                <w:color w:val="000000"/>
                              </w:rPr>
                              <w:t xml:space="preserve">, </w:t>
                            </w:r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p1[</w:t>
                            </w:r>
                            <w:proofErr w:type="spellStart"/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i</w:t>
                            </w:r>
                            <w:proofErr w:type="spellEnd"/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].gender</w:t>
                            </w:r>
                            <w:r w:rsidR="002D767C">
                              <w:rPr>
                                <w:rFonts w:cstheme="minorHAnsi"/>
                                <w:color w:val="000000"/>
                              </w:rPr>
                              <w:t xml:space="preserve">, </w:t>
                            </w:r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p1[</w:t>
                            </w:r>
                            <w:proofErr w:type="spellStart"/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i</w:t>
                            </w:r>
                            <w:proofErr w:type="spellEnd"/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].</w:t>
                            </w:r>
                            <w:proofErr w:type="spellStart"/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vaccineName</w:t>
                            </w:r>
                            <w:proofErr w:type="spellEnd"/>
                            <w:r w:rsidR="002D767C">
                              <w:rPr>
                                <w:rFonts w:cstheme="minorHAnsi"/>
                                <w:color w:val="000000"/>
                              </w:rPr>
                              <w:t xml:space="preserve"> ,</w:t>
                            </w:r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p1[</w:t>
                            </w:r>
                            <w:proofErr w:type="spellStart"/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i</w:t>
                            </w:r>
                            <w:proofErr w:type="spellEnd"/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].d1,p1[</w:t>
                            </w:r>
                            <w:proofErr w:type="spellStart"/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i</w:t>
                            </w:r>
                            <w:proofErr w:type="spellEnd"/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].m1,p1[</w:t>
                            </w:r>
                            <w:proofErr w:type="spellStart"/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i</w:t>
                            </w:r>
                            <w:proofErr w:type="spellEnd"/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].y1</w:t>
                            </w:r>
                            <w:r w:rsidR="002D767C">
                              <w:rPr>
                                <w:rFonts w:cstheme="minorHAnsi"/>
                                <w:color w:val="000000"/>
                              </w:rPr>
                              <w:t xml:space="preserve">, </w:t>
                            </w:r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 xml:space="preserve"> p1[</w:t>
                            </w:r>
                            <w:proofErr w:type="spellStart"/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i</w:t>
                            </w:r>
                            <w:proofErr w:type="spellEnd"/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].d2,p1[</w:t>
                            </w:r>
                            <w:proofErr w:type="spellStart"/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i</w:t>
                            </w:r>
                            <w:proofErr w:type="spellEnd"/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].m2,p1[</w:t>
                            </w:r>
                            <w:proofErr w:type="spellStart"/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i</w:t>
                            </w:r>
                            <w:proofErr w:type="spellEnd"/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].y2</w:t>
                            </w:r>
                          </w:p>
                          <w:p w14:paraId="2B550CC1" w14:textId="2CFD81EF" w:rsidR="008A1CF0" w:rsidRPr="002D767C" w:rsidRDefault="008A1CF0" w:rsidP="008A1CF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720"/>
                              <w:rPr>
                                <w:rFonts w:cstheme="minorHAnsi"/>
                                <w:color w:val="000000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.</w:t>
                            </w:r>
                            <w:r>
                              <w:rPr>
                                <w:rFonts w:cstheme="minorHAnsi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cstheme="minorHAnsi"/>
                                <w:color w:val="000000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cstheme="minorHAnsi"/>
                                <w:color w:val="000000"/>
                              </w:rPr>
                              <w:t>++</w:t>
                            </w:r>
                          </w:p>
                          <w:p w14:paraId="760437B3" w14:textId="77777777" w:rsidR="00C15AB2" w:rsidRPr="004E6FB1" w:rsidRDefault="00C15AB2" w:rsidP="00C15AB2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57E41038" w14:textId="77777777" w:rsidR="00383767" w:rsidRPr="00F76D3F" w:rsidRDefault="00383767" w:rsidP="00383767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865439" id="Text Box 19" o:spid="_x0000_s1031" type="#_x0000_t202" style="position:absolute;margin-left:0;margin-top:34pt;width:478.2pt;height:574.2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">
                <v:textbox>
                  <w:txbxContent>
                    <w:p w14:paraId="013ABAFD" w14:textId="77777777" w:rsidR="00383767" w:rsidRDefault="00383767" w:rsidP="00383767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1. START</w:t>
                      </w:r>
                    </w:p>
                    <w:p w14:paraId="4567442E" w14:textId="09B11871" w:rsidR="00383767" w:rsidRDefault="00383767" w:rsidP="00C15AB2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2</w:t>
                      </w:r>
                      <w:r w:rsidR="00C15AB2">
                        <w:rPr>
                          <w:lang w:val="en-US"/>
                        </w:rPr>
                        <w:t>.  DEFINE A STRUCTURE VACCIINE</w:t>
                      </w:r>
                    </w:p>
                    <w:p w14:paraId="25AF79E5" w14:textId="40A7E388" w:rsidR="00383767" w:rsidRDefault="00C15AB2" w:rsidP="00C15AB2">
                      <w:pPr>
                        <w:ind w:firstLine="720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1. char </w:t>
                      </w:r>
                      <w:proofErr w:type="gramStart"/>
                      <w:r>
                        <w:rPr>
                          <w:lang w:val="en-US"/>
                        </w:rPr>
                        <w:t>name[</w:t>
                      </w:r>
                      <w:proofErr w:type="gramEnd"/>
                      <w:r>
                        <w:rPr>
                          <w:lang w:val="en-US"/>
                        </w:rPr>
                        <w:t>30]</w:t>
                      </w:r>
                    </w:p>
                    <w:p w14:paraId="4FF6CB62" w14:textId="193FA06A" w:rsidR="00C15AB2" w:rsidRDefault="00C15AB2" w:rsidP="00C15AB2">
                      <w:pPr>
                        <w:ind w:firstLine="720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2. int age</w:t>
                      </w:r>
                    </w:p>
                    <w:p w14:paraId="2B0C8606" w14:textId="7AE8A293" w:rsidR="00C15AB2" w:rsidRDefault="00C15AB2" w:rsidP="00C15AB2">
                      <w:pPr>
                        <w:ind w:firstLine="720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3. char </w:t>
                      </w:r>
                      <w:proofErr w:type="gramStart"/>
                      <w:r>
                        <w:rPr>
                          <w:lang w:val="en-US"/>
                        </w:rPr>
                        <w:t>gender[</w:t>
                      </w:r>
                      <w:proofErr w:type="gramEnd"/>
                      <w:r>
                        <w:rPr>
                          <w:lang w:val="en-US"/>
                        </w:rPr>
                        <w:t>6]</w:t>
                      </w:r>
                    </w:p>
                    <w:p w14:paraId="56F444B0" w14:textId="64FF91FD" w:rsidR="00C15AB2" w:rsidRDefault="00C15AB2" w:rsidP="00C15AB2">
                      <w:pPr>
                        <w:ind w:firstLine="720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4. char </w:t>
                      </w:r>
                      <w:proofErr w:type="spellStart"/>
                      <w:proofErr w:type="gramStart"/>
                      <w:r>
                        <w:rPr>
                          <w:lang w:val="en-US"/>
                        </w:rPr>
                        <w:t>vaccineName</w:t>
                      </w:r>
                      <w:proofErr w:type="spellEnd"/>
                      <w:r>
                        <w:rPr>
                          <w:lang w:val="en-US"/>
                        </w:rPr>
                        <w:t>[</w:t>
                      </w:r>
                      <w:proofErr w:type="gramEnd"/>
                      <w:r>
                        <w:rPr>
                          <w:lang w:val="en-US"/>
                        </w:rPr>
                        <w:t>20]</w:t>
                      </w:r>
                    </w:p>
                    <w:p w14:paraId="3B907B51" w14:textId="4D60576F" w:rsidR="00C15AB2" w:rsidRDefault="00C15AB2" w:rsidP="00C15AB2">
                      <w:pPr>
                        <w:ind w:firstLine="720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5. int d</w:t>
                      </w:r>
                      <w:proofErr w:type="gramStart"/>
                      <w:r>
                        <w:rPr>
                          <w:lang w:val="en-US"/>
                        </w:rPr>
                        <w:t>1,m</w:t>
                      </w:r>
                      <w:proofErr w:type="gramEnd"/>
                      <w:r>
                        <w:rPr>
                          <w:lang w:val="en-US"/>
                        </w:rPr>
                        <w:t>1,y1</w:t>
                      </w:r>
                    </w:p>
                    <w:p w14:paraId="7897F4EA" w14:textId="09ABBD1F" w:rsidR="00C15AB2" w:rsidRDefault="00C15AB2" w:rsidP="00C15AB2">
                      <w:pPr>
                        <w:ind w:firstLine="720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6. int d</w:t>
                      </w:r>
                      <w:proofErr w:type="gramStart"/>
                      <w:r>
                        <w:rPr>
                          <w:lang w:val="en-US"/>
                        </w:rPr>
                        <w:t>2,m</w:t>
                      </w:r>
                      <w:proofErr w:type="gramEnd"/>
                      <w:r>
                        <w:rPr>
                          <w:lang w:val="en-US"/>
                        </w:rPr>
                        <w:t>2,y2</w:t>
                      </w:r>
                    </w:p>
                    <w:p w14:paraId="1C830CD4" w14:textId="25CEAF45" w:rsidR="00C15AB2" w:rsidRDefault="00C15AB2" w:rsidP="00C15AB2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3. INPUT N</w:t>
                      </w:r>
                    </w:p>
                    <w:p w14:paraId="0526C316" w14:textId="30EC4FEE" w:rsidR="00C15AB2" w:rsidRDefault="00C15AB2" w:rsidP="00C15AB2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4. DECLARE A POINTER p1 OF TYPE VACCINE AND </w:t>
                      </w:r>
                      <w:proofErr w:type="gramStart"/>
                      <w:r>
                        <w:rPr>
                          <w:lang w:val="en-US"/>
                        </w:rPr>
                        <w:t>DYNAMICALLY  RESERVE</w:t>
                      </w:r>
                      <w:proofErr w:type="gramEnd"/>
                      <w:r>
                        <w:rPr>
                          <w:lang w:val="en-US"/>
                        </w:rPr>
                        <w:t xml:space="preserve"> MEMORY FOR N PERSONS</w:t>
                      </w:r>
                    </w:p>
                    <w:p w14:paraId="765ADFCF" w14:textId="45F275EA" w:rsidR="00C15AB2" w:rsidRDefault="00C15AB2" w:rsidP="00C15AB2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5. CALL </w:t>
                      </w:r>
                      <w:r w:rsidR="002D767C">
                        <w:rPr>
                          <w:lang w:val="en-US"/>
                        </w:rPr>
                        <w:t>input</w:t>
                      </w:r>
                      <w:r>
                        <w:rPr>
                          <w:lang w:val="en-US"/>
                        </w:rPr>
                        <w:t>(p1)</w:t>
                      </w:r>
                    </w:p>
                    <w:p w14:paraId="4FA92F9E" w14:textId="27B15374" w:rsidR="00C15AB2" w:rsidRDefault="00C15AB2" w:rsidP="00C15AB2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6. CALL </w:t>
                      </w:r>
                      <w:r w:rsidR="002D767C">
                        <w:rPr>
                          <w:lang w:val="en-US"/>
                        </w:rPr>
                        <w:t>output</w:t>
                      </w:r>
                      <w:r>
                        <w:rPr>
                          <w:lang w:val="en-US"/>
                        </w:rPr>
                        <w:t>(p1)</w:t>
                      </w:r>
                    </w:p>
                    <w:p w14:paraId="7299A1F9" w14:textId="35E954AB" w:rsidR="00C15AB2" w:rsidRDefault="00C15AB2" w:rsidP="00C15AB2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7.END</w:t>
                      </w:r>
                    </w:p>
                    <w:p w14:paraId="5361F2B8" w14:textId="6FA96B6F" w:rsidR="002D767C" w:rsidRDefault="002D767C" w:rsidP="00C15AB2">
                      <w:pPr>
                        <w:rPr>
                          <w:lang w:val="en-US"/>
                        </w:rPr>
                      </w:pPr>
                    </w:p>
                    <w:p w14:paraId="518B856C" w14:textId="507712B7" w:rsidR="002D767C" w:rsidRDefault="002D767C" w:rsidP="00C15AB2">
                      <w:pPr>
                        <w:rPr>
                          <w:lang w:val="en-US"/>
                        </w:rPr>
                      </w:pPr>
                      <w:proofErr w:type="gramStart"/>
                      <w:r>
                        <w:rPr>
                          <w:lang w:val="en-US"/>
                        </w:rPr>
                        <w:t>void  output</w:t>
                      </w:r>
                      <w:proofErr w:type="gramEnd"/>
                      <w:r>
                        <w:rPr>
                          <w:lang w:val="en-US"/>
                        </w:rPr>
                        <w:t>(vaccine p[])</w:t>
                      </w:r>
                    </w:p>
                    <w:p w14:paraId="0315E1A2" w14:textId="3FDBCFCC" w:rsidR="008A1CF0" w:rsidRDefault="008A1CF0" w:rsidP="00C15AB2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1. </w:t>
                      </w:r>
                      <w:proofErr w:type="spellStart"/>
                      <w:r>
                        <w:rPr>
                          <w:lang w:val="en-US"/>
                        </w:rPr>
                        <w:t>i</w:t>
                      </w:r>
                      <w:proofErr w:type="spellEnd"/>
                      <w:r>
                        <w:rPr>
                          <w:lang w:val="en-US"/>
                        </w:rPr>
                        <w:t>=0</w:t>
                      </w:r>
                    </w:p>
                    <w:p w14:paraId="6EBF9C8C" w14:textId="7BBFAF6E" w:rsidR="008A1CF0" w:rsidRDefault="008A1CF0" w:rsidP="00C15AB2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2. FOR </w:t>
                      </w:r>
                      <w:proofErr w:type="spellStart"/>
                      <w:r>
                        <w:rPr>
                          <w:lang w:val="en-US"/>
                        </w:rPr>
                        <w:t>i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&lt; N</w:t>
                      </w:r>
                    </w:p>
                    <w:p w14:paraId="7DDD2A78" w14:textId="2BB897E2" w:rsidR="002D767C" w:rsidRDefault="008A1CF0" w:rsidP="008A1CF0">
                      <w:pPr>
                        <w:ind w:left="720"/>
                        <w:rPr>
                          <w:rFonts w:cstheme="minorHAnsi"/>
                          <w:color w:val="000000"/>
                        </w:rPr>
                      </w:pPr>
                      <w:r>
                        <w:rPr>
                          <w:lang w:val="en-US"/>
                        </w:rPr>
                        <w:t xml:space="preserve">1. </w:t>
                      </w:r>
                      <w:r w:rsidR="002D767C" w:rsidRPr="002D767C">
                        <w:rPr>
                          <w:rFonts w:cstheme="minorHAnsi"/>
                          <w:color w:val="000000"/>
                        </w:rPr>
                        <w:t>INPUT p1[</w:t>
                      </w:r>
                      <w:proofErr w:type="spellStart"/>
                      <w:r w:rsidR="002D767C" w:rsidRPr="002D767C">
                        <w:rPr>
                          <w:rFonts w:cstheme="minorHAnsi"/>
                          <w:color w:val="000000"/>
                        </w:rPr>
                        <w:t>i</w:t>
                      </w:r>
                      <w:proofErr w:type="spellEnd"/>
                      <w:r w:rsidR="002D767C" w:rsidRPr="002D767C">
                        <w:rPr>
                          <w:rFonts w:cstheme="minorHAnsi"/>
                          <w:color w:val="000000"/>
                        </w:rPr>
                        <w:t>].name</w:t>
                      </w:r>
                      <w:r w:rsidR="002D767C">
                        <w:rPr>
                          <w:rFonts w:cstheme="minorHAnsi"/>
                          <w:color w:val="000000"/>
                        </w:rPr>
                        <w:t>,</w:t>
                      </w:r>
                      <w:r w:rsidR="002D767C" w:rsidRPr="002D767C">
                        <w:rPr>
                          <w:rFonts w:cstheme="minorHAnsi"/>
                          <w:color w:val="000000"/>
                        </w:rPr>
                        <w:t xml:space="preserve"> p1[</w:t>
                      </w:r>
                      <w:proofErr w:type="spellStart"/>
                      <w:r w:rsidR="002D767C" w:rsidRPr="002D767C">
                        <w:rPr>
                          <w:rFonts w:cstheme="minorHAnsi"/>
                          <w:color w:val="000000"/>
                        </w:rPr>
                        <w:t>i</w:t>
                      </w:r>
                      <w:proofErr w:type="spellEnd"/>
                      <w:proofErr w:type="gramStart"/>
                      <w:r w:rsidR="002D767C" w:rsidRPr="002D767C">
                        <w:rPr>
                          <w:rFonts w:cstheme="minorHAnsi"/>
                          <w:color w:val="000000"/>
                        </w:rPr>
                        <w:t>].age</w:t>
                      </w:r>
                      <w:proofErr w:type="gramEnd"/>
                      <w:r w:rsidR="002D767C">
                        <w:rPr>
                          <w:rFonts w:cstheme="minorHAnsi"/>
                          <w:color w:val="000000"/>
                        </w:rPr>
                        <w:t xml:space="preserve">, </w:t>
                      </w:r>
                      <w:r w:rsidR="002D767C" w:rsidRPr="002D767C">
                        <w:rPr>
                          <w:rFonts w:cstheme="minorHAnsi"/>
                          <w:color w:val="000000"/>
                        </w:rPr>
                        <w:t>p1[</w:t>
                      </w:r>
                      <w:proofErr w:type="spellStart"/>
                      <w:r w:rsidR="002D767C" w:rsidRPr="002D767C">
                        <w:rPr>
                          <w:rFonts w:cstheme="minorHAnsi"/>
                          <w:color w:val="000000"/>
                        </w:rPr>
                        <w:t>i</w:t>
                      </w:r>
                      <w:proofErr w:type="spellEnd"/>
                      <w:r w:rsidR="002D767C" w:rsidRPr="002D767C">
                        <w:rPr>
                          <w:rFonts w:cstheme="minorHAnsi"/>
                          <w:color w:val="000000"/>
                        </w:rPr>
                        <w:t>].gender</w:t>
                      </w:r>
                      <w:r w:rsidR="002D767C">
                        <w:rPr>
                          <w:rFonts w:cstheme="minorHAnsi"/>
                          <w:color w:val="000000"/>
                        </w:rPr>
                        <w:t xml:space="preserve">, </w:t>
                      </w:r>
                      <w:r w:rsidR="002D767C" w:rsidRPr="002D767C">
                        <w:rPr>
                          <w:rFonts w:cstheme="minorHAnsi"/>
                          <w:color w:val="000000"/>
                        </w:rPr>
                        <w:t>p1[</w:t>
                      </w:r>
                      <w:proofErr w:type="spellStart"/>
                      <w:r w:rsidR="002D767C" w:rsidRPr="002D767C">
                        <w:rPr>
                          <w:rFonts w:cstheme="minorHAnsi"/>
                          <w:color w:val="000000"/>
                        </w:rPr>
                        <w:t>i</w:t>
                      </w:r>
                      <w:proofErr w:type="spellEnd"/>
                      <w:r w:rsidR="002D767C" w:rsidRPr="002D767C">
                        <w:rPr>
                          <w:rFonts w:cstheme="minorHAnsi"/>
                          <w:color w:val="000000"/>
                        </w:rPr>
                        <w:t>].</w:t>
                      </w:r>
                      <w:proofErr w:type="spellStart"/>
                      <w:r w:rsidR="002D767C" w:rsidRPr="002D767C">
                        <w:rPr>
                          <w:rFonts w:cstheme="minorHAnsi"/>
                          <w:color w:val="000000"/>
                        </w:rPr>
                        <w:t>vaccineName</w:t>
                      </w:r>
                      <w:proofErr w:type="spellEnd"/>
                      <w:r w:rsidR="002D767C">
                        <w:rPr>
                          <w:rFonts w:cstheme="minorHAnsi"/>
                          <w:color w:val="000000"/>
                        </w:rPr>
                        <w:t xml:space="preserve"> </w:t>
                      </w:r>
                      <w:r>
                        <w:rPr>
                          <w:rFonts w:cstheme="minorHAnsi"/>
                          <w:color w:val="000000"/>
                        </w:rPr>
                        <w:t>,</w:t>
                      </w:r>
                      <w:r w:rsidR="002D767C" w:rsidRPr="002D767C">
                        <w:rPr>
                          <w:rFonts w:cstheme="minorHAnsi"/>
                          <w:color w:val="000000"/>
                        </w:rPr>
                        <w:t>p1[</w:t>
                      </w:r>
                      <w:proofErr w:type="spellStart"/>
                      <w:r w:rsidR="002D767C" w:rsidRPr="002D767C">
                        <w:rPr>
                          <w:rFonts w:cstheme="minorHAnsi"/>
                          <w:color w:val="000000"/>
                        </w:rPr>
                        <w:t>i</w:t>
                      </w:r>
                      <w:proofErr w:type="spellEnd"/>
                      <w:r w:rsidR="002D767C" w:rsidRPr="002D767C">
                        <w:rPr>
                          <w:rFonts w:cstheme="minorHAnsi"/>
                          <w:color w:val="000000"/>
                        </w:rPr>
                        <w:t>].d1,p1[</w:t>
                      </w:r>
                      <w:proofErr w:type="spellStart"/>
                      <w:r w:rsidR="002D767C" w:rsidRPr="002D767C">
                        <w:rPr>
                          <w:rFonts w:cstheme="minorHAnsi"/>
                          <w:color w:val="000000"/>
                        </w:rPr>
                        <w:t>i</w:t>
                      </w:r>
                      <w:proofErr w:type="spellEnd"/>
                      <w:r w:rsidR="002D767C" w:rsidRPr="002D767C">
                        <w:rPr>
                          <w:rFonts w:cstheme="minorHAnsi"/>
                          <w:color w:val="000000"/>
                        </w:rPr>
                        <w:t>].m1,p1[</w:t>
                      </w:r>
                      <w:proofErr w:type="spellStart"/>
                      <w:r w:rsidR="002D767C" w:rsidRPr="002D767C">
                        <w:rPr>
                          <w:rFonts w:cstheme="minorHAnsi"/>
                          <w:color w:val="000000"/>
                        </w:rPr>
                        <w:t>i</w:t>
                      </w:r>
                      <w:proofErr w:type="spellEnd"/>
                      <w:r w:rsidR="002D767C" w:rsidRPr="002D767C">
                        <w:rPr>
                          <w:rFonts w:cstheme="minorHAnsi"/>
                          <w:color w:val="000000"/>
                        </w:rPr>
                        <w:t>].y1</w:t>
                      </w:r>
                      <w:r w:rsidR="002D767C">
                        <w:rPr>
                          <w:rFonts w:cstheme="minorHAnsi"/>
                          <w:color w:val="000000"/>
                        </w:rPr>
                        <w:t xml:space="preserve">, </w:t>
                      </w:r>
                      <w:r w:rsidR="002D767C" w:rsidRPr="002D767C">
                        <w:rPr>
                          <w:rFonts w:cstheme="minorHAnsi"/>
                          <w:color w:val="000000"/>
                        </w:rPr>
                        <w:t xml:space="preserve"> p1[</w:t>
                      </w:r>
                      <w:proofErr w:type="spellStart"/>
                      <w:r w:rsidR="002D767C" w:rsidRPr="002D767C">
                        <w:rPr>
                          <w:rFonts w:cstheme="minorHAnsi"/>
                          <w:color w:val="000000"/>
                        </w:rPr>
                        <w:t>i</w:t>
                      </w:r>
                      <w:proofErr w:type="spellEnd"/>
                      <w:r w:rsidR="002D767C" w:rsidRPr="002D767C">
                        <w:rPr>
                          <w:rFonts w:cstheme="minorHAnsi"/>
                          <w:color w:val="000000"/>
                        </w:rPr>
                        <w:t>].d2,p1[</w:t>
                      </w:r>
                      <w:proofErr w:type="spellStart"/>
                      <w:r w:rsidR="002D767C" w:rsidRPr="002D767C">
                        <w:rPr>
                          <w:rFonts w:cstheme="minorHAnsi"/>
                          <w:color w:val="000000"/>
                        </w:rPr>
                        <w:t>i</w:t>
                      </w:r>
                      <w:proofErr w:type="spellEnd"/>
                      <w:r w:rsidR="002D767C" w:rsidRPr="002D767C">
                        <w:rPr>
                          <w:rFonts w:cstheme="minorHAnsi"/>
                          <w:color w:val="000000"/>
                        </w:rPr>
                        <w:t>].m2,p1[</w:t>
                      </w:r>
                      <w:proofErr w:type="spellStart"/>
                      <w:r w:rsidR="002D767C" w:rsidRPr="002D767C">
                        <w:rPr>
                          <w:rFonts w:cstheme="minorHAnsi"/>
                          <w:color w:val="000000"/>
                        </w:rPr>
                        <w:t>i</w:t>
                      </w:r>
                      <w:proofErr w:type="spellEnd"/>
                      <w:r w:rsidR="002D767C" w:rsidRPr="002D767C">
                        <w:rPr>
                          <w:rFonts w:cstheme="minorHAnsi"/>
                          <w:color w:val="000000"/>
                        </w:rPr>
                        <w:t>].y2</w:t>
                      </w:r>
                    </w:p>
                    <w:p w14:paraId="0B770C6A" w14:textId="049AF418" w:rsidR="008A1CF0" w:rsidRPr="008A1CF0" w:rsidRDefault="008A1CF0" w:rsidP="008A1CF0">
                      <w:pPr>
                        <w:ind w:left="720"/>
                        <w:rPr>
                          <w:lang w:val="en-US"/>
                        </w:rPr>
                      </w:pPr>
                      <w:r>
                        <w:rPr>
                          <w:rFonts w:cstheme="minorHAnsi"/>
                          <w:color w:val="000000"/>
                        </w:rPr>
                        <w:t xml:space="preserve">2. </w:t>
                      </w:r>
                      <w:proofErr w:type="spellStart"/>
                      <w:r>
                        <w:rPr>
                          <w:rFonts w:cstheme="minorHAnsi"/>
                          <w:color w:val="000000"/>
                        </w:rPr>
                        <w:t>i</w:t>
                      </w:r>
                      <w:proofErr w:type="spellEnd"/>
                      <w:r>
                        <w:rPr>
                          <w:rFonts w:cstheme="minorHAnsi"/>
                          <w:color w:val="000000"/>
                        </w:rPr>
                        <w:t>++</w:t>
                      </w:r>
                    </w:p>
                    <w:p w14:paraId="03FE84DF" w14:textId="28B33E3F" w:rsidR="002D767C" w:rsidRDefault="002D767C" w:rsidP="00C15AB2">
                      <w:pPr>
                        <w:rPr>
                          <w:lang w:val="en-US"/>
                        </w:rPr>
                      </w:pPr>
                    </w:p>
                    <w:p w14:paraId="0B65727A" w14:textId="5C1F513C" w:rsidR="002D767C" w:rsidRDefault="002D767C" w:rsidP="002D767C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void </w:t>
                      </w:r>
                      <w:proofErr w:type="gramStart"/>
                      <w:r>
                        <w:rPr>
                          <w:lang w:val="en-US"/>
                        </w:rPr>
                        <w:t>output(</w:t>
                      </w:r>
                      <w:proofErr w:type="gramEnd"/>
                      <w:r>
                        <w:rPr>
                          <w:lang w:val="en-US"/>
                        </w:rPr>
                        <w:t>vaccine p[])</w:t>
                      </w:r>
                    </w:p>
                    <w:p w14:paraId="387C4DC7" w14:textId="48D37C28" w:rsidR="008A1CF0" w:rsidRDefault="008A1CF0" w:rsidP="002D767C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1. </w:t>
                      </w:r>
                      <w:proofErr w:type="spellStart"/>
                      <w:r>
                        <w:rPr>
                          <w:lang w:val="en-US"/>
                        </w:rPr>
                        <w:t>i</w:t>
                      </w:r>
                      <w:proofErr w:type="spellEnd"/>
                      <w:r>
                        <w:rPr>
                          <w:lang w:val="en-US"/>
                        </w:rPr>
                        <w:t>=0</w:t>
                      </w:r>
                    </w:p>
                    <w:p w14:paraId="02291774" w14:textId="77777777" w:rsidR="008A1CF0" w:rsidRDefault="008A1CF0" w:rsidP="002D767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2. FOR </w:t>
                      </w:r>
                      <w:proofErr w:type="spellStart"/>
                      <w:r>
                        <w:rPr>
                          <w:lang w:val="en-US"/>
                        </w:rPr>
                        <w:t>i</w:t>
                      </w:r>
                      <w:proofErr w:type="spellEnd"/>
                      <w:r>
                        <w:rPr>
                          <w:lang w:val="en-US"/>
                        </w:rPr>
                        <w:t>&lt;N</w:t>
                      </w:r>
                    </w:p>
                    <w:p w14:paraId="4DE5778E" w14:textId="2CC56233" w:rsidR="002D767C" w:rsidRDefault="008A1CF0" w:rsidP="008A1CF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720"/>
                        <w:rPr>
                          <w:rFonts w:cstheme="minorHAnsi"/>
                          <w:color w:val="000000"/>
                        </w:rPr>
                      </w:pPr>
                      <w:r>
                        <w:rPr>
                          <w:lang w:val="en-US"/>
                        </w:rPr>
                        <w:t>1.</w:t>
                      </w:r>
                      <w:r w:rsidR="002D767C">
                        <w:rPr>
                          <w:lang w:val="en-US"/>
                        </w:rPr>
                        <w:t xml:space="preserve"> </w:t>
                      </w:r>
                      <w:r w:rsidR="009A471B">
                        <w:rPr>
                          <w:rFonts w:cstheme="minorHAnsi"/>
                          <w:color w:val="000000"/>
                        </w:rPr>
                        <w:t>PRINT</w:t>
                      </w:r>
                      <w:r w:rsidR="002D767C" w:rsidRPr="002D767C">
                        <w:rPr>
                          <w:rFonts w:cstheme="minorHAnsi"/>
                          <w:color w:val="000000"/>
                        </w:rPr>
                        <w:t xml:space="preserve"> p1[</w:t>
                      </w:r>
                      <w:proofErr w:type="spellStart"/>
                      <w:r w:rsidR="002D767C" w:rsidRPr="002D767C">
                        <w:rPr>
                          <w:rFonts w:cstheme="minorHAnsi"/>
                          <w:color w:val="000000"/>
                        </w:rPr>
                        <w:t>i</w:t>
                      </w:r>
                      <w:proofErr w:type="spellEnd"/>
                      <w:r w:rsidR="002D767C" w:rsidRPr="002D767C">
                        <w:rPr>
                          <w:rFonts w:cstheme="minorHAnsi"/>
                          <w:color w:val="000000"/>
                        </w:rPr>
                        <w:t>].name</w:t>
                      </w:r>
                      <w:r w:rsidR="002D767C">
                        <w:rPr>
                          <w:rFonts w:cstheme="minorHAnsi"/>
                          <w:color w:val="000000"/>
                        </w:rPr>
                        <w:t>,</w:t>
                      </w:r>
                      <w:r w:rsidR="002D767C" w:rsidRPr="002D767C">
                        <w:rPr>
                          <w:rFonts w:cstheme="minorHAnsi"/>
                          <w:color w:val="000000"/>
                        </w:rPr>
                        <w:t xml:space="preserve"> p1[</w:t>
                      </w:r>
                      <w:proofErr w:type="spellStart"/>
                      <w:r w:rsidR="002D767C" w:rsidRPr="002D767C">
                        <w:rPr>
                          <w:rFonts w:cstheme="minorHAnsi"/>
                          <w:color w:val="000000"/>
                        </w:rPr>
                        <w:t>i</w:t>
                      </w:r>
                      <w:proofErr w:type="spellEnd"/>
                      <w:proofErr w:type="gramStart"/>
                      <w:r w:rsidR="002D767C" w:rsidRPr="002D767C">
                        <w:rPr>
                          <w:rFonts w:cstheme="minorHAnsi"/>
                          <w:color w:val="000000"/>
                        </w:rPr>
                        <w:t>].age</w:t>
                      </w:r>
                      <w:proofErr w:type="gramEnd"/>
                      <w:r w:rsidR="002D767C">
                        <w:rPr>
                          <w:rFonts w:cstheme="minorHAnsi"/>
                          <w:color w:val="000000"/>
                        </w:rPr>
                        <w:t xml:space="preserve">, </w:t>
                      </w:r>
                      <w:r w:rsidR="002D767C" w:rsidRPr="002D767C">
                        <w:rPr>
                          <w:rFonts w:cstheme="minorHAnsi"/>
                          <w:color w:val="000000"/>
                        </w:rPr>
                        <w:t>p1[</w:t>
                      </w:r>
                      <w:proofErr w:type="spellStart"/>
                      <w:r w:rsidR="002D767C" w:rsidRPr="002D767C">
                        <w:rPr>
                          <w:rFonts w:cstheme="minorHAnsi"/>
                          <w:color w:val="000000"/>
                        </w:rPr>
                        <w:t>i</w:t>
                      </w:r>
                      <w:proofErr w:type="spellEnd"/>
                      <w:r w:rsidR="002D767C" w:rsidRPr="002D767C">
                        <w:rPr>
                          <w:rFonts w:cstheme="minorHAnsi"/>
                          <w:color w:val="000000"/>
                        </w:rPr>
                        <w:t>].gender</w:t>
                      </w:r>
                      <w:r w:rsidR="002D767C">
                        <w:rPr>
                          <w:rFonts w:cstheme="minorHAnsi"/>
                          <w:color w:val="000000"/>
                        </w:rPr>
                        <w:t xml:space="preserve">, </w:t>
                      </w:r>
                      <w:r w:rsidR="002D767C" w:rsidRPr="002D767C">
                        <w:rPr>
                          <w:rFonts w:cstheme="minorHAnsi"/>
                          <w:color w:val="000000"/>
                        </w:rPr>
                        <w:t>p1[</w:t>
                      </w:r>
                      <w:proofErr w:type="spellStart"/>
                      <w:r w:rsidR="002D767C" w:rsidRPr="002D767C">
                        <w:rPr>
                          <w:rFonts w:cstheme="minorHAnsi"/>
                          <w:color w:val="000000"/>
                        </w:rPr>
                        <w:t>i</w:t>
                      </w:r>
                      <w:proofErr w:type="spellEnd"/>
                      <w:r w:rsidR="002D767C" w:rsidRPr="002D767C">
                        <w:rPr>
                          <w:rFonts w:cstheme="minorHAnsi"/>
                          <w:color w:val="000000"/>
                        </w:rPr>
                        <w:t>].</w:t>
                      </w:r>
                      <w:proofErr w:type="spellStart"/>
                      <w:r w:rsidR="002D767C" w:rsidRPr="002D767C">
                        <w:rPr>
                          <w:rFonts w:cstheme="minorHAnsi"/>
                          <w:color w:val="000000"/>
                        </w:rPr>
                        <w:t>vaccineName</w:t>
                      </w:r>
                      <w:proofErr w:type="spellEnd"/>
                      <w:r w:rsidR="002D767C">
                        <w:rPr>
                          <w:rFonts w:cstheme="minorHAnsi"/>
                          <w:color w:val="000000"/>
                        </w:rPr>
                        <w:t xml:space="preserve"> ,</w:t>
                      </w:r>
                      <w:r w:rsidR="002D767C" w:rsidRPr="002D767C">
                        <w:rPr>
                          <w:rFonts w:cstheme="minorHAnsi"/>
                          <w:color w:val="000000"/>
                        </w:rPr>
                        <w:t>p1[</w:t>
                      </w:r>
                      <w:proofErr w:type="spellStart"/>
                      <w:r w:rsidR="002D767C" w:rsidRPr="002D767C">
                        <w:rPr>
                          <w:rFonts w:cstheme="minorHAnsi"/>
                          <w:color w:val="000000"/>
                        </w:rPr>
                        <w:t>i</w:t>
                      </w:r>
                      <w:proofErr w:type="spellEnd"/>
                      <w:r w:rsidR="002D767C" w:rsidRPr="002D767C">
                        <w:rPr>
                          <w:rFonts w:cstheme="minorHAnsi"/>
                          <w:color w:val="000000"/>
                        </w:rPr>
                        <w:t>].d1,p1[</w:t>
                      </w:r>
                      <w:proofErr w:type="spellStart"/>
                      <w:r w:rsidR="002D767C" w:rsidRPr="002D767C">
                        <w:rPr>
                          <w:rFonts w:cstheme="minorHAnsi"/>
                          <w:color w:val="000000"/>
                        </w:rPr>
                        <w:t>i</w:t>
                      </w:r>
                      <w:proofErr w:type="spellEnd"/>
                      <w:r w:rsidR="002D767C" w:rsidRPr="002D767C">
                        <w:rPr>
                          <w:rFonts w:cstheme="minorHAnsi"/>
                          <w:color w:val="000000"/>
                        </w:rPr>
                        <w:t>].m1,p1[</w:t>
                      </w:r>
                      <w:proofErr w:type="spellStart"/>
                      <w:r w:rsidR="002D767C" w:rsidRPr="002D767C">
                        <w:rPr>
                          <w:rFonts w:cstheme="minorHAnsi"/>
                          <w:color w:val="000000"/>
                        </w:rPr>
                        <w:t>i</w:t>
                      </w:r>
                      <w:proofErr w:type="spellEnd"/>
                      <w:r w:rsidR="002D767C" w:rsidRPr="002D767C">
                        <w:rPr>
                          <w:rFonts w:cstheme="minorHAnsi"/>
                          <w:color w:val="000000"/>
                        </w:rPr>
                        <w:t>].y1</w:t>
                      </w:r>
                      <w:r w:rsidR="002D767C">
                        <w:rPr>
                          <w:rFonts w:cstheme="minorHAnsi"/>
                          <w:color w:val="000000"/>
                        </w:rPr>
                        <w:t xml:space="preserve">, </w:t>
                      </w:r>
                      <w:r w:rsidR="002D767C" w:rsidRPr="002D767C">
                        <w:rPr>
                          <w:rFonts w:cstheme="minorHAnsi"/>
                          <w:color w:val="000000"/>
                        </w:rPr>
                        <w:t xml:space="preserve"> p1[</w:t>
                      </w:r>
                      <w:proofErr w:type="spellStart"/>
                      <w:r w:rsidR="002D767C" w:rsidRPr="002D767C">
                        <w:rPr>
                          <w:rFonts w:cstheme="minorHAnsi"/>
                          <w:color w:val="000000"/>
                        </w:rPr>
                        <w:t>i</w:t>
                      </w:r>
                      <w:proofErr w:type="spellEnd"/>
                      <w:r w:rsidR="002D767C" w:rsidRPr="002D767C">
                        <w:rPr>
                          <w:rFonts w:cstheme="minorHAnsi"/>
                          <w:color w:val="000000"/>
                        </w:rPr>
                        <w:t>].d2,p1[</w:t>
                      </w:r>
                      <w:proofErr w:type="spellStart"/>
                      <w:r w:rsidR="002D767C" w:rsidRPr="002D767C">
                        <w:rPr>
                          <w:rFonts w:cstheme="minorHAnsi"/>
                          <w:color w:val="000000"/>
                        </w:rPr>
                        <w:t>i</w:t>
                      </w:r>
                      <w:proofErr w:type="spellEnd"/>
                      <w:r w:rsidR="002D767C" w:rsidRPr="002D767C">
                        <w:rPr>
                          <w:rFonts w:cstheme="minorHAnsi"/>
                          <w:color w:val="000000"/>
                        </w:rPr>
                        <w:t>].m2,p1[</w:t>
                      </w:r>
                      <w:proofErr w:type="spellStart"/>
                      <w:r w:rsidR="002D767C" w:rsidRPr="002D767C">
                        <w:rPr>
                          <w:rFonts w:cstheme="minorHAnsi"/>
                          <w:color w:val="000000"/>
                        </w:rPr>
                        <w:t>i</w:t>
                      </w:r>
                      <w:proofErr w:type="spellEnd"/>
                      <w:r w:rsidR="002D767C" w:rsidRPr="002D767C">
                        <w:rPr>
                          <w:rFonts w:cstheme="minorHAnsi"/>
                          <w:color w:val="000000"/>
                        </w:rPr>
                        <w:t>].y2</w:t>
                      </w:r>
                    </w:p>
                    <w:p w14:paraId="2B550CC1" w14:textId="2CFD81EF" w:rsidR="008A1CF0" w:rsidRPr="002D767C" w:rsidRDefault="008A1CF0" w:rsidP="008A1CF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720"/>
                        <w:rPr>
                          <w:rFonts w:cstheme="minorHAnsi"/>
                          <w:color w:val="000000"/>
                        </w:rPr>
                      </w:pPr>
                      <w:r>
                        <w:rPr>
                          <w:lang w:val="en-US"/>
                        </w:rPr>
                        <w:t>2.</w:t>
                      </w:r>
                      <w:r>
                        <w:rPr>
                          <w:rFonts w:cstheme="minorHAnsi"/>
                          <w:color w:val="000000"/>
                        </w:rPr>
                        <w:t xml:space="preserve"> </w:t>
                      </w:r>
                      <w:proofErr w:type="spellStart"/>
                      <w:r>
                        <w:rPr>
                          <w:rFonts w:cstheme="minorHAnsi"/>
                          <w:color w:val="000000"/>
                        </w:rPr>
                        <w:t>i</w:t>
                      </w:r>
                      <w:proofErr w:type="spellEnd"/>
                      <w:r>
                        <w:rPr>
                          <w:rFonts w:cstheme="minorHAnsi"/>
                          <w:color w:val="000000"/>
                        </w:rPr>
                        <w:t>++</w:t>
                      </w:r>
                    </w:p>
                    <w:p w14:paraId="760437B3" w14:textId="77777777" w:rsidR="00C15AB2" w:rsidRPr="004E6FB1" w:rsidRDefault="00C15AB2" w:rsidP="00C15AB2">
                      <w:pPr>
                        <w:rPr>
                          <w:lang w:val="en-US"/>
                        </w:rPr>
                      </w:pPr>
                    </w:p>
                    <w:p w14:paraId="57E41038" w14:textId="77777777" w:rsidR="00383767" w:rsidRPr="00F76D3F" w:rsidRDefault="00383767" w:rsidP="00383767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74A8975" w14:textId="77777777" w:rsidR="00F579A2" w:rsidRDefault="00F579A2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643D3705" w14:textId="211B14C7" w:rsidR="00383767" w:rsidRDefault="00383767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2768D79C" w14:textId="49B3E87B" w:rsidR="00C15AB2" w:rsidRDefault="00C15AB2">
      <w:pPr>
        <w:rPr>
          <w:rFonts w:ascii="Verdana" w:hAnsi="Verdana"/>
          <w:sz w:val="32"/>
          <w:szCs w:val="32"/>
          <w:u w:val="single"/>
          <w:lang w:val="en-US"/>
        </w:rPr>
      </w:pPr>
      <w:r>
        <w:rPr>
          <w:rFonts w:ascii="Verdana" w:hAnsi="Verdana"/>
          <w:sz w:val="32"/>
          <w:szCs w:val="32"/>
          <w:u w:val="single"/>
          <w:lang w:val="en-US"/>
        </w:rPr>
        <w:t>FLOWCHART</w:t>
      </w:r>
    </w:p>
    <w:p w14:paraId="15EA8A15" w14:textId="77777777" w:rsidR="00C15AB2" w:rsidRDefault="00C15AB2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3EE3C140" w14:textId="4EA32C74" w:rsidR="00383767" w:rsidRDefault="009A471B">
      <w:pPr>
        <w:rPr>
          <w:rFonts w:ascii="Verdana" w:hAnsi="Verdana"/>
          <w:sz w:val="32"/>
          <w:szCs w:val="32"/>
          <w:u w:val="single"/>
          <w:lang w:val="en-US"/>
        </w:rPr>
      </w:pPr>
      <w:r>
        <w:rPr>
          <w:noProof/>
        </w:rPr>
        <w:drawing>
          <wp:inline distT="0" distB="0" distL="0" distR="0" wp14:anchorId="00CD3FB3" wp14:editId="4C4C90D7">
            <wp:extent cx="5311619" cy="7711440"/>
            <wp:effectExtent l="0" t="0" r="3810" b="381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9716" cy="77522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1610F9" w14:textId="35FEDB7B" w:rsidR="00383767" w:rsidRDefault="00C15AB2">
      <w:pPr>
        <w:rPr>
          <w:rFonts w:ascii="Verdana" w:hAnsi="Verdana"/>
          <w:sz w:val="32"/>
          <w:szCs w:val="32"/>
          <w:u w:val="single"/>
          <w:lang w:val="en-US"/>
        </w:rPr>
      </w:pPr>
      <w:r>
        <w:rPr>
          <w:rFonts w:ascii="Verdana" w:hAnsi="Verdana"/>
          <w:sz w:val="32"/>
          <w:szCs w:val="32"/>
          <w:u w:val="single"/>
          <w:lang w:val="en-US"/>
        </w:rPr>
        <w:lastRenderedPageBreak/>
        <w:t>SOURCE CODE</w:t>
      </w:r>
    </w:p>
    <w:p w14:paraId="0D36CE63" w14:textId="77777777" w:rsidR="00C15AB2" w:rsidRDefault="00C15AB2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35272336" w14:textId="0A985122" w:rsidR="00A81CCB" w:rsidRDefault="00A81CCB">
      <w:pPr>
        <w:rPr>
          <w:rFonts w:ascii="Verdana" w:hAnsi="Verdana"/>
          <w:sz w:val="32"/>
          <w:szCs w:val="32"/>
          <w:lang w:val="en-US"/>
        </w:rPr>
      </w:pPr>
      <w:r w:rsidRPr="00A81CCB">
        <w:rPr>
          <w:rFonts w:ascii="Verdana" w:hAnsi="Verdana"/>
          <w:noProof/>
          <w:sz w:val="32"/>
          <w:szCs w:val="32"/>
          <w:lang w:val="en-US"/>
        </w:rPr>
        <w:drawing>
          <wp:inline distT="0" distB="0" distL="0" distR="0" wp14:anchorId="25D6175D" wp14:editId="5D1CD7EE">
            <wp:extent cx="5731510" cy="2285365"/>
            <wp:effectExtent l="19050" t="19050" r="21590" b="196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85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6D3C6D" w14:textId="77777777" w:rsidR="00C15AB2" w:rsidRDefault="00C15AB2">
      <w:pPr>
        <w:rPr>
          <w:rFonts w:ascii="Verdana" w:hAnsi="Verdana"/>
          <w:sz w:val="32"/>
          <w:szCs w:val="32"/>
          <w:lang w:val="en-US"/>
        </w:rPr>
      </w:pPr>
    </w:p>
    <w:p w14:paraId="703F55C0" w14:textId="21D6EAF8" w:rsidR="00A81CCB" w:rsidRDefault="00625AE5">
      <w:pPr>
        <w:rPr>
          <w:rFonts w:ascii="Verdana" w:hAnsi="Verdana"/>
          <w:sz w:val="32"/>
          <w:szCs w:val="32"/>
          <w:lang w:val="en-US"/>
        </w:rPr>
      </w:pPr>
      <w:r w:rsidRPr="00625AE5">
        <w:rPr>
          <w:rFonts w:ascii="Verdana" w:hAnsi="Verdana"/>
          <w:noProof/>
          <w:sz w:val="32"/>
          <w:szCs w:val="32"/>
          <w:lang w:val="en-US"/>
        </w:rPr>
        <w:drawing>
          <wp:inline distT="0" distB="0" distL="0" distR="0" wp14:anchorId="4D00FD51" wp14:editId="44977AD3">
            <wp:extent cx="5731510" cy="3679190"/>
            <wp:effectExtent l="19050" t="19050" r="21590" b="165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791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51AEB7" w14:textId="17E26345" w:rsidR="00A81CCB" w:rsidRDefault="00A81CCB">
      <w:pPr>
        <w:rPr>
          <w:rFonts w:ascii="Verdana" w:hAnsi="Verdana"/>
          <w:sz w:val="32"/>
          <w:szCs w:val="32"/>
          <w:lang w:val="en-US"/>
        </w:rPr>
      </w:pPr>
    </w:p>
    <w:p w14:paraId="630703A3" w14:textId="64ED40F8" w:rsidR="00A81CCB" w:rsidRDefault="00625AE5">
      <w:pPr>
        <w:rPr>
          <w:rFonts w:ascii="Verdana" w:hAnsi="Verdana"/>
          <w:sz w:val="32"/>
          <w:szCs w:val="32"/>
          <w:lang w:val="en-US"/>
        </w:rPr>
      </w:pPr>
      <w:r w:rsidRPr="00625AE5">
        <w:rPr>
          <w:rFonts w:ascii="Verdana" w:hAnsi="Verdana"/>
          <w:noProof/>
          <w:sz w:val="32"/>
          <w:szCs w:val="32"/>
          <w:lang w:val="en-US"/>
        </w:rPr>
        <w:lastRenderedPageBreak/>
        <w:drawing>
          <wp:inline distT="0" distB="0" distL="0" distR="0" wp14:anchorId="0546AB33" wp14:editId="5DAEE486">
            <wp:extent cx="5731510" cy="2079625"/>
            <wp:effectExtent l="19050" t="19050" r="21590" b="158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796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E25A55" w14:textId="77777777" w:rsidR="009A471B" w:rsidRDefault="009A471B">
      <w:pPr>
        <w:rPr>
          <w:rFonts w:ascii="Verdana" w:hAnsi="Verdana"/>
          <w:sz w:val="32"/>
          <w:szCs w:val="32"/>
          <w:lang w:val="en-US"/>
        </w:rPr>
      </w:pPr>
    </w:p>
    <w:p w14:paraId="44ECB891" w14:textId="044290FD" w:rsidR="00A81CCB" w:rsidRPr="00A81CCB" w:rsidRDefault="00A81CCB">
      <w:pPr>
        <w:rPr>
          <w:rFonts w:ascii="Verdana" w:hAnsi="Verdana"/>
          <w:sz w:val="32"/>
          <w:szCs w:val="32"/>
          <w:lang w:val="en-US"/>
        </w:rPr>
      </w:pPr>
      <w:r w:rsidRPr="00A81CCB">
        <w:rPr>
          <w:rFonts w:ascii="Verdana" w:hAnsi="Verdana"/>
          <w:noProof/>
          <w:sz w:val="32"/>
          <w:szCs w:val="32"/>
          <w:lang w:val="en-US"/>
        </w:rPr>
        <w:drawing>
          <wp:inline distT="0" distB="0" distL="0" distR="0" wp14:anchorId="08C0E61F" wp14:editId="4D4A7136">
            <wp:extent cx="5731510" cy="2005965"/>
            <wp:effectExtent l="19050" t="19050" r="21590" b="133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059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E226FF" w14:textId="671FBFBE" w:rsidR="00371AEC" w:rsidRDefault="00371AEC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480BD69B" w14:textId="3BE61310" w:rsidR="0071465D" w:rsidRDefault="0071465D">
      <w:pPr>
        <w:rPr>
          <w:rFonts w:ascii="Verdana" w:hAnsi="Verdana"/>
          <w:sz w:val="32"/>
          <w:szCs w:val="32"/>
          <w:u w:val="single"/>
          <w:lang w:val="en-US"/>
        </w:rPr>
      </w:pPr>
      <w:r>
        <w:rPr>
          <w:rFonts w:ascii="Verdana" w:hAnsi="Verdana"/>
          <w:sz w:val="32"/>
          <w:szCs w:val="32"/>
          <w:u w:val="single"/>
          <w:lang w:val="en-US"/>
        </w:rPr>
        <w:t>OUTPUT:</w:t>
      </w:r>
    </w:p>
    <w:p w14:paraId="1D730178" w14:textId="2BBBB3FD" w:rsidR="00371AEC" w:rsidRDefault="00A81CCB">
      <w:pPr>
        <w:rPr>
          <w:rFonts w:ascii="Verdana" w:hAnsi="Verdana"/>
          <w:sz w:val="32"/>
          <w:szCs w:val="32"/>
          <w:u w:val="single"/>
          <w:lang w:val="en-US"/>
        </w:rPr>
      </w:pPr>
      <w:r w:rsidRPr="00A81CCB">
        <w:rPr>
          <w:rFonts w:ascii="Verdana" w:hAnsi="Verdana"/>
          <w:noProof/>
          <w:sz w:val="32"/>
          <w:szCs w:val="32"/>
          <w:u w:val="single"/>
          <w:lang w:val="en-US"/>
        </w:rPr>
        <w:drawing>
          <wp:inline distT="0" distB="0" distL="0" distR="0" wp14:anchorId="23EEDA67" wp14:editId="74597066">
            <wp:extent cx="3817620" cy="330390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45808" cy="332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31313" w14:textId="689AC9D2" w:rsidR="00371AEC" w:rsidRDefault="00AC6BB5">
      <w:pPr>
        <w:rPr>
          <w:rFonts w:ascii="Verdana" w:hAnsi="Verdana"/>
          <w:sz w:val="32"/>
          <w:szCs w:val="32"/>
          <w:u w:val="single"/>
          <w:lang w:val="en-US"/>
        </w:rPr>
      </w:pPr>
      <w:r w:rsidRPr="00AC6BB5">
        <w:rPr>
          <w:rFonts w:ascii="Verdana" w:hAnsi="Verdana"/>
          <w:noProof/>
          <w:sz w:val="32"/>
          <w:szCs w:val="32"/>
          <w:u w:val="single"/>
          <w:lang w:val="en-US"/>
        </w:rPr>
        <w:lastRenderedPageBreak/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2907FAE7" wp14:editId="23F6EF30">
                <wp:simplePos x="0" y="0"/>
                <wp:positionH relativeFrom="column">
                  <wp:posOffset>-217805</wp:posOffset>
                </wp:positionH>
                <wp:positionV relativeFrom="paragraph">
                  <wp:posOffset>369570</wp:posOffset>
                </wp:positionV>
                <wp:extent cx="6302375" cy="8316595"/>
                <wp:effectExtent l="0" t="0" r="22225" b="27305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02375" cy="83165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980535" w14:textId="77777777" w:rsidR="00AC6BB5" w:rsidRDefault="00AC6BB5" w:rsidP="00AC6BB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1. START</w:t>
                            </w:r>
                          </w:p>
                          <w:p w14:paraId="410CBB7D" w14:textId="77777777" w:rsidR="00AC6BB5" w:rsidRDefault="00AC6BB5" w:rsidP="00AC6BB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.  DEFINE A STRUCTURE VACCIINE</w:t>
                            </w:r>
                          </w:p>
                          <w:p w14:paraId="2081805B" w14:textId="7D6BA91E" w:rsidR="00AC6BB5" w:rsidRDefault="00AC6BB5" w:rsidP="00AC6BB5">
                            <w:pPr>
                              <w:ind w:firstLine="720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1. char </w:t>
                            </w:r>
                            <w:proofErr w:type="gramStart"/>
                            <w:r>
                              <w:rPr>
                                <w:lang w:val="en-US"/>
                              </w:rPr>
                              <w:t>item[</w:t>
                            </w:r>
                            <w:proofErr w:type="gramEnd"/>
                          </w:p>
                          <w:p w14:paraId="2325E3A6" w14:textId="078BDB98" w:rsidR="00AC6BB5" w:rsidRDefault="00AC6BB5" w:rsidP="00AC6BB5">
                            <w:pPr>
                              <w:ind w:firstLine="720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. int quantity</w:t>
                            </w:r>
                          </w:p>
                          <w:p w14:paraId="7F9B20CE" w14:textId="75F59668" w:rsidR="00AC6BB5" w:rsidRDefault="00AC6BB5" w:rsidP="00AC6BB5">
                            <w:pPr>
                              <w:ind w:firstLine="720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3. char price</w:t>
                            </w:r>
                          </w:p>
                          <w:p w14:paraId="48F8CA56" w14:textId="77777777" w:rsidR="00AC6BB5" w:rsidRDefault="00AC6BB5" w:rsidP="00AC6BB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3. INPUT N</w:t>
                            </w:r>
                          </w:p>
                          <w:p w14:paraId="0B77108D" w14:textId="77777777" w:rsidR="00AC6BB5" w:rsidRDefault="00AC6BB5" w:rsidP="00AC6BB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4. DECLARE A POINTER p1 OF TYPE VACCINE AND </w:t>
                            </w:r>
                            <w:proofErr w:type="gramStart"/>
                            <w:r>
                              <w:rPr>
                                <w:lang w:val="en-US"/>
                              </w:rPr>
                              <w:t>DYNAMICALLY  RESERVE</w:t>
                            </w:r>
                            <w:proofErr w:type="gramEnd"/>
                            <w:r>
                              <w:rPr>
                                <w:lang w:val="en-US"/>
                              </w:rPr>
                              <w:t xml:space="preserve"> MEMORY FOR N PERSONS</w:t>
                            </w:r>
                          </w:p>
                          <w:p w14:paraId="71C29EDA" w14:textId="3F9A824C" w:rsidR="00AC6BB5" w:rsidRDefault="00AC6BB5" w:rsidP="00AC6BB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5. CALL </w:t>
                            </w:r>
                            <w:proofErr w:type="spellStart"/>
                            <w:proofErr w:type="gramStart"/>
                            <w:r>
                              <w:rPr>
                                <w:lang w:val="en-US"/>
                              </w:rPr>
                              <w:t>inputElements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lang w:val="en-US"/>
                              </w:rPr>
                              <w:t>shpList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*list)</w:t>
                            </w:r>
                          </w:p>
                          <w:p w14:paraId="525502C9" w14:textId="7B80A9E2" w:rsidR="00AC6BB5" w:rsidRDefault="00AC6BB5" w:rsidP="00AC6BB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6. CALL </w:t>
                            </w:r>
                            <w:proofErr w:type="spellStart"/>
                            <w:proofErr w:type="gramStart"/>
                            <w:r>
                              <w:rPr>
                                <w:lang w:val="en-US"/>
                              </w:rPr>
                              <w:t>outputList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lang w:val="en-US"/>
                              </w:rPr>
                              <w:t>shpList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*list)</w:t>
                            </w:r>
                          </w:p>
                          <w:p w14:paraId="2258C0F2" w14:textId="77777777" w:rsidR="00AC6BB5" w:rsidRDefault="00AC6BB5" w:rsidP="00AC6BB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7.END</w:t>
                            </w:r>
                          </w:p>
                          <w:p w14:paraId="33F42E14" w14:textId="148758D7" w:rsidR="00AC6BB5" w:rsidRDefault="00AC6BB5"/>
                          <w:p w14:paraId="2767DABE" w14:textId="0A0504EC" w:rsidR="00AC6BB5" w:rsidRDefault="00AC6BB5">
                            <w:pPr>
                              <w:rPr>
                                <w:lang w:val="en-US"/>
                              </w:rPr>
                            </w:pPr>
                            <w:r>
                              <w:t xml:space="preserve">Void </w:t>
                            </w:r>
                            <w:proofErr w:type="spellStart"/>
                            <w:proofErr w:type="gramStart"/>
                            <w:r>
                              <w:rPr>
                                <w:lang w:val="en-US"/>
                              </w:rPr>
                              <w:t>inputElements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lang w:val="en-US"/>
                              </w:rPr>
                              <w:t>shpList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*list)</w:t>
                            </w:r>
                          </w:p>
                          <w:p w14:paraId="7D9A7E03" w14:textId="5717B88F" w:rsidR="00AC6BB5" w:rsidRDefault="00AC6BB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1.</w:t>
                            </w:r>
                            <w:r w:rsidR="00425D18">
                              <w:rPr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lang w:val="en-US"/>
                              </w:rPr>
                              <w:t xml:space="preserve">for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>=0,</w:t>
                            </w:r>
                            <w:proofErr w:type="gramStart"/>
                            <w:r>
                              <w:rPr>
                                <w:lang w:val="en-US"/>
                              </w:rPr>
                              <w:t>1,2,…</w:t>
                            </w:r>
                            <w:proofErr w:type="gramEnd"/>
                            <w:r>
                              <w:rPr>
                                <w:lang w:val="en-US"/>
                              </w:rPr>
                              <w:t>n</w:t>
                            </w:r>
                          </w:p>
                          <w:p w14:paraId="63639440" w14:textId="69632909" w:rsidR="00AC6BB5" w:rsidRDefault="00AC6BB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ab/>
                              <w:t>1.INPUT list-&gt;item, list-&gt;quantity, list-&gt;price</w:t>
                            </w:r>
                          </w:p>
                          <w:p w14:paraId="1C2A2333" w14:textId="3EE3D289" w:rsidR="00AC6BB5" w:rsidRDefault="00AC6BB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ab/>
                              <w:t>2.</w:t>
                            </w:r>
                            <w:r w:rsidR="00425D18">
                              <w:rPr>
                                <w:lang w:val="en-US"/>
                              </w:rPr>
                              <w:t xml:space="preserve"> total=total</w:t>
                            </w:r>
                            <w:proofErr w:type="gramStart"/>
                            <w:r w:rsidR="00425D18">
                              <w:rPr>
                                <w:lang w:val="en-US"/>
                              </w:rPr>
                              <w:t>+(</w:t>
                            </w:r>
                            <w:r w:rsidR="00425D18" w:rsidRPr="00425D18">
                              <w:rPr>
                                <w:lang w:val="en-US"/>
                              </w:rPr>
                              <w:t xml:space="preserve"> </w:t>
                            </w:r>
                            <w:r w:rsidR="003B1EE4">
                              <w:rPr>
                                <w:lang w:val="en-US"/>
                              </w:rPr>
                              <w:t>(</w:t>
                            </w:r>
                            <w:proofErr w:type="gramEnd"/>
                            <w:r w:rsidR="00425D18">
                              <w:rPr>
                                <w:lang w:val="en-US"/>
                              </w:rPr>
                              <w:t>list-&gt;quantity</w:t>
                            </w:r>
                            <w:r w:rsidR="003B1EE4">
                              <w:rPr>
                                <w:lang w:val="en-US"/>
                              </w:rPr>
                              <w:t>)</w:t>
                            </w:r>
                            <w:r w:rsidR="00425D18">
                              <w:rPr>
                                <w:lang w:val="en-US"/>
                              </w:rPr>
                              <w:t xml:space="preserve"> * </w:t>
                            </w:r>
                            <w:r w:rsidR="003B1EE4">
                              <w:rPr>
                                <w:lang w:val="en-US"/>
                              </w:rPr>
                              <w:t>(</w:t>
                            </w:r>
                            <w:r w:rsidR="00425D18">
                              <w:rPr>
                                <w:lang w:val="en-US"/>
                              </w:rPr>
                              <w:t>list-&gt;price</w:t>
                            </w:r>
                            <w:r w:rsidR="003B1EE4">
                              <w:rPr>
                                <w:lang w:val="en-US"/>
                              </w:rPr>
                              <w:t>)</w:t>
                            </w:r>
                            <w:r w:rsidR="00425D18">
                              <w:rPr>
                                <w:lang w:val="en-US"/>
                              </w:rPr>
                              <w:t xml:space="preserve"> )</w:t>
                            </w:r>
                          </w:p>
                          <w:p w14:paraId="1B148F40" w14:textId="23C42627" w:rsidR="00AC6BB5" w:rsidRDefault="00AC6BB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ab/>
                              <w:t xml:space="preserve">3.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+ 1</w:t>
                            </w:r>
                          </w:p>
                          <w:p w14:paraId="2B760A85" w14:textId="75DAE3D4" w:rsidR="00AC6BB5" w:rsidRDefault="00AC6BB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ab/>
                              <w:t>4. list++</w:t>
                            </w:r>
                          </w:p>
                          <w:p w14:paraId="38746657" w14:textId="7D5A2016" w:rsidR="00AC6BB5" w:rsidRDefault="00AC6BB5"/>
                          <w:p w14:paraId="2EA2C365" w14:textId="47870713" w:rsidR="00425D18" w:rsidRDefault="00425D18" w:rsidP="00425D18">
                            <w:pPr>
                              <w:rPr>
                                <w:lang w:val="en-US"/>
                              </w:rPr>
                            </w:pPr>
                            <w:r>
                              <w:t xml:space="preserve">Void </w:t>
                            </w:r>
                            <w:proofErr w:type="spellStart"/>
                            <w:proofErr w:type="gramStart"/>
                            <w:r>
                              <w:rPr>
                                <w:lang w:val="en-US"/>
                              </w:rPr>
                              <w:t>outputList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lang w:val="en-US"/>
                              </w:rPr>
                              <w:t>shpList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*list)</w:t>
                            </w:r>
                          </w:p>
                          <w:p w14:paraId="352ECBAA" w14:textId="77777777" w:rsidR="00425D18" w:rsidRDefault="00425D18" w:rsidP="00425D18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1. for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>=0,</w:t>
                            </w:r>
                            <w:proofErr w:type="gramStart"/>
                            <w:r>
                              <w:rPr>
                                <w:lang w:val="en-US"/>
                              </w:rPr>
                              <w:t>1,2,…</w:t>
                            </w:r>
                            <w:proofErr w:type="gramEnd"/>
                            <w:r>
                              <w:rPr>
                                <w:lang w:val="en-US"/>
                              </w:rPr>
                              <w:t>n</w:t>
                            </w:r>
                          </w:p>
                          <w:p w14:paraId="695A9C22" w14:textId="690E6B9A" w:rsidR="00425D18" w:rsidRDefault="00425D18" w:rsidP="00425D18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ab/>
                              <w:t>1.OUTPUT list-&gt;item, list-&gt;quantity, list-&gt;price</w:t>
                            </w:r>
                          </w:p>
                          <w:p w14:paraId="5424B7F7" w14:textId="44FBB291" w:rsidR="00425D18" w:rsidRDefault="00425D18" w:rsidP="00425D18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ab/>
                              <w:t xml:space="preserve">2.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+ 1</w:t>
                            </w:r>
                          </w:p>
                          <w:p w14:paraId="1FB262FD" w14:textId="645A8C7C" w:rsidR="00425D18" w:rsidRDefault="00425D18" w:rsidP="00425D18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ab/>
                              <w:t>3. list++</w:t>
                            </w:r>
                          </w:p>
                          <w:p w14:paraId="058DDEA3" w14:textId="77777777" w:rsidR="00425D18" w:rsidRDefault="00425D1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07FAE7" id="_x0000_s1032" type="#_x0000_t202" style="position:absolute;margin-left:-17.15pt;margin-top:29.1pt;width:496.25pt;height:654.8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">
                <v:textbox>
                  <w:txbxContent>
                    <w:p w14:paraId="76980535" w14:textId="77777777" w:rsidR="00AC6BB5" w:rsidRDefault="00AC6BB5" w:rsidP="00AC6BB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1. START</w:t>
                      </w:r>
                    </w:p>
                    <w:p w14:paraId="410CBB7D" w14:textId="77777777" w:rsidR="00AC6BB5" w:rsidRDefault="00AC6BB5" w:rsidP="00AC6BB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2.  DEFINE A STRUCTURE VACCIINE</w:t>
                      </w:r>
                    </w:p>
                    <w:p w14:paraId="2081805B" w14:textId="7D6BA91E" w:rsidR="00AC6BB5" w:rsidRDefault="00AC6BB5" w:rsidP="00AC6BB5">
                      <w:pPr>
                        <w:ind w:firstLine="720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1. char </w:t>
                      </w:r>
                      <w:proofErr w:type="gramStart"/>
                      <w:r>
                        <w:rPr>
                          <w:lang w:val="en-US"/>
                        </w:rPr>
                        <w:t>item[</w:t>
                      </w:r>
                      <w:proofErr w:type="gramEnd"/>
                    </w:p>
                    <w:p w14:paraId="2325E3A6" w14:textId="078BDB98" w:rsidR="00AC6BB5" w:rsidRDefault="00AC6BB5" w:rsidP="00AC6BB5">
                      <w:pPr>
                        <w:ind w:firstLine="720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2. int quantity</w:t>
                      </w:r>
                    </w:p>
                    <w:p w14:paraId="7F9B20CE" w14:textId="75F59668" w:rsidR="00AC6BB5" w:rsidRDefault="00AC6BB5" w:rsidP="00AC6BB5">
                      <w:pPr>
                        <w:ind w:firstLine="720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3. char price</w:t>
                      </w:r>
                    </w:p>
                    <w:p w14:paraId="48F8CA56" w14:textId="77777777" w:rsidR="00AC6BB5" w:rsidRDefault="00AC6BB5" w:rsidP="00AC6BB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3. INPUT N</w:t>
                      </w:r>
                    </w:p>
                    <w:p w14:paraId="0B77108D" w14:textId="77777777" w:rsidR="00AC6BB5" w:rsidRDefault="00AC6BB5" w:rsidP="00AC6BB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4. DECLARE A POINTER p1 OF TYPE VACCINE AND </w:t>
                      </w:r>
                      <w:proofErr w:type="gramStart"/>
                      <w:r>
                        <w:rPr>
                          <w:lang w:val="en-US"/>
                        </w:rPr>
                        <w:t>DYNAMICALLY  RESERVE</w:t>
                      </w:r>
                      <w:proofErr w:type="gramEnd"/>
                      <w:r>
                        <w:rPr>
                          <w:lang w:val="en-US"/>
                        </w:rPr>
                        <w:t xml:space="preserve"> MEMORY FOR N PERSONS</w:t>
                      </w:r>
                    </w:p>
                    <w:p w14:paraId="71C29EDA" w14:textId="3F9A824C" w:rsidR="00AC6BB5" w:rsidRDefault="00AC6BB5" w:rsidP="00AC6BB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5. CALL </w:t>
                      </w:r>
                      <w:proofErr w:type="spellStart"/>
                      <w:proofErr w:type="gramStart"/>
                      <w:r>
                        <w:rPr>
                          <w:lang w:val="en-US"/>
                        </w:rPr>
                        <w:t>inputElements</w:t>
                      </w:r>
                      <w:proofErr w:type="spellEnd"/>
                      <w:r>
                        <w:rPr>
                          <w:lang w:val="en-US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lang w:val="en-US"/>
                        </w:rPr>
                        <w:t>shpList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*list)</w:t>
                      </w:r>
                    </w:p>
                    <w:p w14:paraId="525502C9" w14:textId="7B80A9E2" w:rsidR="00AC6BB5" w:rsidRDefault="00AC6BB5" w:rsidP="00AC6BB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6. CALL </w:t>
                      </w:r>
                      <w:proofErr w:type="spellStart"/>
                      <w:proofErr w:type="gramStart"/>
                      <w:r>
                        <w:rPr>
                          <w:lang w:val="en-US"/>
                        </w:rPr>
                        <w:t>outputList</w:t>
                      </w:r>
                      <w:proofErr w:type="spellEnd"/>
                      <w:r>
                        <w:rPr>
                          <w:lang w:val="en-US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lang w:val="en-US"/>
                        </w:rPr>
                        <w:t>shpList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*list)</w:t>
                      </w:r>
                    </w:p>
                    <w:p w14:paraId="2258C0F2" w14:textId="77777777" w:rsidR="00AC6BB5" w:rsidRDefault="00AC6BB5" w:rsidP="00AC6BB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7.END</w:t>
                      </w:r>
                    </w:p>
                    <w:p w14:paraId="33F42E14" w14:textId="148758D7" w:rsidR="00AC6BB5" w:rsidRDefault="00AC6BB5"/>
                    <w:p w14:paraId="2767DABE" w14:textId="0A0504EC" w:rsidR="00AC6BB5" w:rsidRDefault="00AC6BB5">
                      <w:pPr>
                        <w:rPr>
                          <w:lang w:val="en-US"/>
                        </w:rPr>
                      </w:pPr>
                      <w:r>
                        <w:t xml:space="preserve">Void </w:t>
                      </w:r>
                      <w:proofErr w:type="spellStart"/>
                      <w:proofErr w:type="gramStart"/>
                      <w:r>
                        <w:rPr>
                          <w:lang w:val="en-US"/>
                        </w:rPr>
                        <w:t>inputElements</w:t>
                      </w:r>
                      <w:proofErr w:type="spellEnd"/>
                      <w:r>
                        <w:rPr>
                          <w:lang w:val="en-US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lang w:val="en-US"/>
                        </w:rPr>
                        <w:t>shpList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*list)</w:t>
                      </w:r>
                    </w:p>
                    <w:p w14:paraId="7D9A7E03" w14:textId="5717B88F" w:rsidR="00AC6BB5" w:rsidRDefault="00AC6BB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1.</w:t>
                      </w:r>
                      <w:r w:rsidR="00425D18">
                        <w:rPr>
                          <w:lang w:val="en-US"/>
                        </w:rPr>
                        <w:t xml:space="preserve"> </w:t>
                      </w:r>
                      <w:r>
                        <w:rPr>
                          <w:lang w:val="en-US"/>
                        </w:rPr>
                        <w:t xml:space="preserve">for </w:t>
                      </w:r>
                      <w:proofErr w:type="spellStart"/>
                      <w:r>
                        <w:rPr>
                          <w:lang w:val="en-US"/>
                        </w:rPr>
                        <w:t>i</w:t>
                      </w:r>
                      <w:proofErr w:type="spellEnd"/>
                      <w:r>
                        <w:rPr>
                          <w:lang w:val="en-US"/>
                        </w:rPr>
                        <w:t>=0,</w:t>
                      </w:r>
                      <w:proofErr w:type="gramStart"/>
                      <w:r>
                        <w:rPr>
                          <w:lang w:val="en-US"/>
                        </w:rPr>
                        <w:t>1,2,…</w:t>
                      </w:r>
                      <w:proofErr w:type="gramEnd"/>
                      <w:r>
                        <w:rPr>
                          <w:lang w:val="en-US"/>
                        </w:rPr>
                        <w:t>n</w:t>
                      </w:r>
                    </w:p>
                    <w:p w14:paraId="63639440" w14:textId="69632909" w:rsidR="00AC6BB5" w:rsidRDefault="00AC6BB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ab/>
                        <w:t>1.INPUT list-&gt;item, list-&gt;quantity, list-&gt;price</w:t>
                      </w:r>
                    </w:p>
                    <w:p w14:paraId="1C2A2333" w14:textId="3EE3D289" w:rsidR="00AC6BB5" w:rsidRDefault="00AC6BB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ab/>
                        <w:t>2.</w:t>
                      </w:r>
                      <w:r w:rsidR="00425D18">
                        <w:rPr>
                          <w:lang w:val="en-US"/>
                        </w:rPr>
                        <w:t xml:space="preserve"> total=total</w:t>
                      </w:r>
                      <w:proofErr w:type="gramStart"/>
                      <w:r w:rsidR="00425D18">
                        <w:rPr>
                          <w:lang w:val="en-US"/>
                        </w:rPr>
                        <w:t>+(</w:t>
                      </w:r>
                      <w:r w:rsidR="00425D18" w:rsidRPr="00425D18">
                        <w:rPr>
                          <w:lang w:val="en-US"/>
                        </w:rPr>
                        <w:t xml:space="preserve"> </w:t>
                      </w:r>
                      <w:r w:rsidR="003B1EE4">
                        <w:rPr>
                          <w:lang w:val="en-US"/>
                        </w:rPr>
                        <w:t>(</w:t>
                      </w:r>
                      <w:proofErr w:type="gramEnd"/>
                      <w:r w:rsidR="00425D18">
                        <w:rPr>
                          <w:lang w:val="en-US"/>
                        </w:rPr>
                        <w:t>list-&gt;quantity</w:t>
                      </w:r>
                      <w:r w:rsidR="003B1EE4">
                        <w:rPr>
                          <w:lang w:val="en-US"/>
                        </w:rPr>
                        <w:t>)</w:t>
                      </w:r>
                      <w:r w:rsidR="00425D18">
                        <w:rPr>
                          <w:lang w:val="en-US"/>
                        </w:rPr>
                        <w:t xml:space="preserve"> * </w:t>
                      </w:r>
                      <w:r w:rsidR="003B1EE4">
                        <w:rPr>
                          <w:lang w:val="en-US"/>
                        </w:rPr>
                        <w:t>(</w:t>
                      </w:r>
                      <w:r w:rsidR="00425D18">
                        <w:rPr>
                          <w:lang w:val="en-US"/>
                        </w:rPr>
                        <w:t>list-&gt;price</w:t>
                      </w:r>
                      <w:r w:rsidR="003B1EE4">
                        <w:rPr>
                          <w:lang w:val="en-US"/>
                        </w:rPr>
                        <w:t>)</w:t>
                      </w:r>
                      <w:r w:rsidR="00425D18">
                        <w:rPr>
                          <w:lang w:val="en-US"/>
                        </w:rPr>
                        <w:t xml:space="preserve"> )</w:t>
                      </w:r>
                    </w:p>
                    <w:p w14:paraId="1B148F40" w14:textId="23C42627" w:rsidR="00AC6BB5" w:rsidRDefault="00AC6BB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ab/>
                        <w:t xml:space="preserve">3. </w:t>
                      </w:r>
                      <w:proofErr w:type="spellStart"/>
                      <w:r>
                        <w:rPr>
                          <w:lang w:val="en-US"/>
                        </w:rPr>
                        <w:t>i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= </w:t>
                      </w:r>
                      <w:proofErr w:type="spellStart"/>
                      <w:r>
                        <w:rPr>
                          <w:lang w:val="en-US"/>
                        </w:rPr>
                        <w:t>i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+ 1</w:t>
                      </w:r>
                    </w:p>
                    <w:p w14:paraId="2B760A85" w14:textId="75DAE3D4" w:rsidR="00AC6BB5" w:rsidRDefault="00AC6BB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ab/>
                        <w:t>4. list++</w:t>
                      </w:r>
                    </w:p>
                    <w:p w14:paraId="38746657" w14:textId="7D5A2016" w:rsidR="00AC6BB5" w:rsidRDefault="00AC6BB5"/>
                    <w:p w14:paraId="2EA2C365" w14:textId="47870713" w:rsidR="00425D18" w:rsidRDefault="00425D18" w:rsidP="00425D18">
                      <w:pPr>
                        <w:rPr>
                          <w:lang w:val="en-US"/>
                        </w:rPr>
                      </w:pPr>
                      <w:r>
                        <w:t xml:space="preserve">Void </w:t>
                      </w:r>
                      <w:proofErr w:type="spellStart"/>
                      <w:proofErr w:type="gramStart"/>
                      <w:r>
                        <w:rPr>
                          <w:lang w:val="en-US"/>
                        </w:rPr>
                        <w:t>outputList</w:t>
                      </w:r>
                      <w:proofErr w:type="spellEnd"/>
                      <w:r>
                        <w:rPr>
                          <w:lang w:val="en-US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lang w:val="en-US"/>
                        </w:rPr>
                        <w:t>shpList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*list)</w:t>
                      </w:r>
                    </w:p>
                    <w:p w14:paraId="352ECBAA" w14:textId="77777777" w:rsidR="00425D18" w:rsidRDefault="00425D18" w:rsidP="00425D18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1. for </w:t>
                      </w:r>
                      <w:proofErr w:type="spellStart"/>
                      <w:r>
                        <w:rPr>
                          <w:lang w:val="en-US"/>
                        </w:rPr>
                        <w:t>i</w:t>
                      </w:r>
                      <w:proofErr w:type="spellEnd"/>
                      <w:r>
                        <w:rPr>
                          <w:lang w:val="en-US"/>
                        </w:rPr>
                        <w:t>=0,</w:t>
                      </w:r>
                      <w:proofErr w:type="gramStart"/>
                      <w:r>
                        <w:rPr>
                          <w:lang w:val="en-US"/>
                        </w:rPr>
                        <w:t>1,2,…</w:t>
                      </w:r>
                      <w:proofErr w:type="gramEnd"/>
                      <w:r>
                        <w:rPr>
                          <w:lang w:val="en-US"/>
                        </w:rPr>
                        <w:t>n</w:t>
                      </w:r>
                    </w:p>
                    <w:p w14:paraId="695A9C22" w14:textId="690E6B9A" w:rsidR="00425D18" w:rsidRDefault="00425D18" w:rsidP="00425D18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ab/>
                        <w:t>1.OUTPUT list-&gt;item, list-&gt;quantity, list-&gt;price</w:t>
                      </w:r>
                    </w:p>
                    <w:p w14:paraId="5424B7F7" w14:textId="44FBB291" w:rsidR="00425D18" w:rsidRDefault="00425D18" w:rsidP="00425D18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ab/>
                        <w:t xml:space="preserve">2. </w:t>
                      </w:r>
                      <w:proofErr w:type="spellStart"/>
                      <w:r>
                        <w:rPr>
                          <w:lang w:val="en-US"/>
                        </w:rPr>
                        <w:t>i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= </w:t>
                      </w:r>
                      <w:proofErr w:type="spellStart"/>
                      <w:r>
                        <w:rPr>
                          <w:lang w:val="en-US"/>
                        </w:rPr>
                        <w:t>i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+ 1</w:t>
                      </w:r>
                    </w:p>
                    <w:p w14:paraId="1FB262FD" w14:textId="645A8C7C" w:rsidR="00425D18" w:rsidRDefault="00425D18" w:rsidP="00425D18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ab/>
                        <w:t>3. list++</w:t>
                      </w:r>
                    </w:p>
                    <w:p w14:paraId="058DDEA3" w14:textId="77777777" w:rsidR="00425D18" w:rsidRDefault="00425D18"/>
                  </w:txbxContent>
                </v:textbox>
                <w10:wrap type="square"/>
              </v:shape>
            </w:pict>
          </mc:Fallback>
        </mc:AlternateContent>
      </w:r>
      <w:r w:rsidR="0071465D">
        <w:rPr>
          <w:rFonts w:ascii="Verdana" w:hAnsi="Verdana"/>
          <w:sz w:val="32"/>
          <w:szCs w:val="32"/>
          <w:u w:val="single"/>
          <w:lang w:val="en-US"/>
        </w:rPr>
        <w:t>5)</w:t>
      </w:r>
    </w:p>
    <w:p w14:paraId="577077C9" w14:textId="04EF3A43" w:rsidR="00AC6BB5" w:rsidRDefault="00AC6BB5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5451DE9E" w14:textId="0F170124" w:rsidR="00AC6BB5" w:rsidRDefault="00425D18">
      <w:pPr>
        <w:rPr>
          <w:rFonts w:ascii="Verdana" w:hAnsi="Verdana"/>
          <w:sz w:val="32"/>
          <w:szCs w:val="32"/>
          <w:u w:val="single"/>
          <w:lang w:val="en-US"/>
        </w:rPr>
      </w:pPr>
      <w:r>
        <w:rPr>
          <w:noProof/>
        </w:rPr>
        <w:drawing>
          <wp:inline distT="0" distB="0" distL="0" distR="0" wp14:anchorId="7D0B0D88" wp14:editId="1FD539C5">
            <wp:extent cx="5731510" cy="7021195"/>
            <wp:effectExtent l="0" t="0" r="2540" b="82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021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E5AB15" w14:textId="77777777" w:rsidR="00AC6BB5" w:rsidRDefault="00AC6BB5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5949EC96" w14:textId="77777777" w:rsidR="00AC6BB5" w:rsidRDefault="00AC6BB5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177FA5CC" w14:textId="7E04F941" w:rsidR="00AC6BB5" w:rsidRDefault="00AC6BB5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69B6DEB7" w14:textId="6D5943B5" w:rsidR="00371AEC" w:rsidRDefault="00AC6BB5">
      <w:pPr>
        <w:rPr>
          <w:rFonts w:ascii="Verdana" w:hAnsi="Verdana"/>
          <w:sz w:val="32"/>
          <w:szCs w:val="32"/>
          <w:u w:val="single"/>
          <w:lang w:val="en-US"/>
        </w:rPr>
      </w:pPr>
      <w:r>
        <w:rPr>
          <w:rFonts w:ascii="Verdana" w:hAnsi="Verdana"/>
          <w:sz w:val="32"/>
          <w:szCs w:val="32"/>
          <w:u w:val="single"/>
          <w:lang w:val="en-US"/>
        </w:rPr>
        <w:lastRenderedPageBreak/>
        <w:t>SOURCE CODE</w:t>
      </w:r>
    </w:p>
    <w:p w14:paraId="1B059005" w14:textId="3633DD82" w:rsidR="00371AEC" w:rsidRDefault="00E76437">
      <w:pPr>
        <w:rPr>
          <w:rFonts w:ascii="Verdana" w:hAnsi="Verdana"/>
          <w:sz w:val="32"/>
          <w:szCs w:val="32"/>
          <w:lang w:val="en-US"/>
        </w:rPr>
      </w:pPr>
      <w:r w:rsidRPr="00E76437">
        <w:rPr>
          <w:rFonts w:ascii="Verdana" w:hAnsi="Verdana"/>
          <w:noProof/>
          <w:sz w:val="32"/>
          <w:szCs w:val="32"/>
          <w:lang w:val="en-US"/>
        </w:rPr>
        <w:drawing>
          <wp:inline distT="0" distB="0" distL="0" distR="0" wp14:anchorId="7EC59FA3" wp14:editId="6B0332CB">
            <wp:extent cx="5731510" cy="2341245"/>
            <wp:effectExtent l="19050" t="19050" r="21590" b="209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412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BE552F" w14:textId="77777777" w:rsidR="005C2335" w:rsidRDefault="005C2335">
      <w:pPr>
        <w:rPr>
          <w:rFonts w:ascii="Verdana" w:hAnsi="Verdana"/>
          <w:sz w:val="32"/>
          <w:szCs w:val="32"/>
          <w:lang w:val="en-US"/>
        </w:rPr>
      </w:pPr>
    </w:p>
    <w:p w14:paraId="19C945DF" w14:textId="557911FF" w:rsidR="005C2335" w:rsidRDefault="005C2335">
      <w:pPr>
        <w:rPr>
          <w:rFonts w:ascii="Verdana" w:hAnsi="Verdana"/>
          <w:sz w:val="32"/>
          <w:szCs w:val="32"/>
          <w:lang w:val="en-US"/>
        </w:rPr>
      </w:pPr>
      <w:r w:rsidRPr="005C2335">
        <w:rPr>
          <w:rFonts w:ascii="Verdana" w:hAnsi="Verdana"/>
          <w:noProof/>
          <w:sz w:val="32"/>
          <w:szCs w:val="32"/>
          <w:lang w:val="en-US"/>
        </w:rPr>
        <w:drawing>
          <wp:inline distT="0" distB="0" distL="0" distR="0" wp14:anchorId="53041745" wp14:editId="2D363D77">
            <wp:extent cx="5731510" cy="2041525"/>
            <wp:effectExtent l="19050" t="19050" r="21590" b="158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415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B4438C" w14:textId="77777777" w:rsidR="00AC6BB5" w:rsidRDefault="00AC6BB5">
      <w:pPr>
        <w:rPr>
          <w:rFonts w:ascii="Verdana" w:hAnsi="Verdana"/>
          <w:sz w:val="32"/>
          <w:szCs w:val="32"/>
          <w:lang w:val="en-US"/>
        </w:rPr>
      </w:pPr>
    </w:p>
    <w:p w14:paraId="5600FCC3" w14:textId="21D6DF2B" w:rsidR="005C2335" w:rsidRDefault="005C2335">
      <w:pPr>
        <w:rPr>
          <w:rFonts w:ascii="Verdana" w:hAnsi="Verdana"/>
          <w:sz w:val="32"/>
          <w:szCs w:val="32"/>
          <w:lang w:val="en-US"/>
        </w:rPr>
      </w:pPr>
      <w:r w:rsidRPr="005C2335">
        <w:rPr>
          <w:rFonts w:ascii="Verdana" w:hAnsi="Verdana"/>
          <w:noProof/>
          <w:sz w:val="32"/>
          <w:szCs w:val="32"/>
          <w:lang w:val="en-US"/>
        </w:rPr>
        <w:drawing>
          <wp:inline distT="0" distB="0" distL="0" distR="0" wp14:anchorId="0A860BF8" wp14:editId="10B41D61">
            <wp:extent cx="5318300" cy="2590800"/>
            <wp:effectExtent l="19050" t="19050" r="15875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28185" cy="25956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3C2819" w14:textId="77777777" w:rsidR="005C2335" w:rsidRDefault="005C2335">
      <w:pPr>
        <w:rPr>
          <w:rFonts w:ascii="Verdana" w:hAnsi="Verdana"/>
          <w:sz w:val="32"/>
          <w:szCs w:val="32"/>
          <w:lang w:val="en-US"/>
        </w:rPr>
      </w:pPr>
    </w:p>
    <w:p w14:paraId="0A301C8E" w14:textId="4121A9F1" w:rsidR="005C2335" w:rsidRPr="005C2335" w:rsidRDefault="005C2335">
      <w:pPr>
        <w:rPr>
          <w:rFonts w:ascii="Verdana" w:hAnsi="Verdana"/>
          <w:sz w:val="32"/>
          <w:szCs w:val="32"/>
          <w:lang w:val="en-US"/>
        </w:rPr>
      </w:pPr>
      <w:r w:rsidRPr="005C2335">
        <w:rPr>
          <w:rFonts w:ascii="Verdana" w:hAnsi="Verdana"/>
          <w:noProof/>
          <w:sz w:val="32"/>
          <w:szCs w:val="32"/>
          <w:lang w:val="en-US"/>
        </w:rPr>
        <w:lastRenderedPageBreak/>
        <w:drawing>
          <wp:inline distT="0" distB="0" distL="0" distR="0" wp14:anchorId="438151D3" wp14:editId="3886B221">
            <wp:extent cx="5731510" cy="1929765"/>
            <wp:effectExtent l="19050" t="19050" r="21590" b="1333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297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95FBD2" w14:textId="7F1FC0E1" w:rsidR="00371AEC" w:rsidRDefault="00371AEC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136B7822" w14:textId="08C91A20" w:rsidR="00BE7865" w:rsidRDefault="00BE7865">
      <w:pPr>
        <w:rPr>
          <w:rFonts w:ascii="Verdana" w:hAnsi="Verdana"/>
          <w:sz w:val="32"/>
          <w:szCs w:val="32"/>
          <w:u w:val="single"/>
          <w:lang w:val="en-US"/>
        </w:rPr>
      </w:pPr>
      <w:r>
        <w:rPr>
          <w:rFonts w:ascii="Verdana" w:hAnsi="Verdana"/>
          <w:sz w:val="32"/>
          <w:szCs w:val="32"/>
          <w:u w:val="single"/>
          <w:lang w:val="en-US"/>
        </w:rPr>
        <w:t>OUTPUT</w:t>
      </w:r>
    </w:p>
    <w:p w14:paraId="7B1DEB86" w14:textId="42644DDE" w:rsidR="00BE7865" w:rsidRPr="00BE7865" w:rsidRDefault="00BE7865">
      <w:pPr>
        <w:rPr>
          <w:rFonts w:ascii="Verdana" w:hAnsi="Verdana"/>
          <w:sz w:val="32"/>
          <w:szCs w:val="32"/>
          <w:lang w:val="en-US"/>
        </w:rPr>
      </w:pPr>
      <w:r w:rsidRPr="00BE7865">
        <w:rPr>
          <w:rFonts w:ascii="Verdana" w:hAnsi="Verdana"/>
          <w:noProof/>
          <w:sz w:val="32"/>
          <w:szCs w:val="32"/>
          <w:lang w:val="en-US"/>
        </w:rPr>
        <w:drawing>
          <wp:inline distT="0" distB="0" distL="0" distR="0" wp14:anchorId="1D0C15D7" wp14:editId="75275704">
            <wp:extent cx="5739859" cy="2849880"/>
            <wp:effectExtent l="0" t="0" r="0" b="762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46075" cy="2852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B50C5" w14:textId="3175060F" w:rsidR="00371AEC" w:rsidRPr="00800ED3" w:rsidRDefault="00371AEC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236248CF" w14:textId="754D2C7C" w:rsidR="00800ED3" w:rsidRDefault="00800ED3">
      <w:pPr>
        <w:rPr>
          <w:rFonts w:ascii="Verdana" w:hAnsi="Verdana"/>
          <w:sz w:val="32"/>
          <w:szCs w:val="32"/>
          <w:u w:val="single"/>
          <w:lang w:val="en-US"/>
        </w:rPr>
      </w:pPr>
      <w:r w:rsidRPr="00800ED3">
        <w:rPr>
          <w:rFonts w:ascii="Verdana" w:hAnsi="Verdana"/>
          <w:sz w:val="32"/>
          <w:szCs w:val="32"/>
          <w:u w:val="single"/>
          <w:lang w:val="en-US"/>
        </w:rPr>
        <w:t>CONCLUSION AND FINDING</w:t>
      </w:r>
    </w:p>
    <w:p w14:paraId="2CB08B7B" w14:textId="086C4C72" w:rsidR="006E420C" w:rsidRPr="00204157" w:rsidRDefault="006E420C">
      <w:pPr>
        <w:rPr>
          <w:rFonts w:ascii="Segoe UI Light" w:hAnsi="Segoe UI Light" w:cs="Segoe UI Light"/>
          <w:sz w:val="24"/>
          <w:szCs w:val="24"/>
          <w:lang w:val="en-US"/>
        </w:rPr>
      </w:pPr>
      <w:r w:rsidRPr="00204157">
        <w:rPr>
          <w:rFonts w:ascii="Segoe UI Light" w:hAnsi="Segoe UI Light" w:cs="Segoe UI Light"/>
          <w:sz w:val="24"/>
          <w:szCs w:val="24"/>
          <w:lang w:val="en-US"/>
        </w:rPr>
        <w:t>The given problem statements were successfully compiled and executed</w:t>
      </w:r>
      <w:r w:rsidR="00204157" w:rsidRPr="00204157">
        <w:rPr>
          <w:rFonts w:ascii="Segoe UI Light" w:hAnsi="Segoe UI Light" w:cs="Segoe UI Light"/>
          <w:sz w:val="24"/>
          <w:szCs w:val="24"/>
          <w:lang w:val="en-US"/>
        </w:rPr>
        <w:t>.</w:t>
      </w:r>
    </w:p>
    <w:p w14:paraId="3DBD62CB" w14:textId="77777777" w:rsidR="00204157" w:rsidRPr="00204157" w:rsidRDefault="00204157">
      <w:pPr>
        <w:rPr>
          <w:rFonts w:ascii="Segoe UI Light" w:hAnsi="Segoe UI Light" w:cs="Segoe UI Light"/>
          <w:sz w:val="28"/>
          <w:szCs w:val="28"/>
          <w:lang w:val="en-US"/>
        </w:rPr>
      </w:pPr>
    </w:p>
    <w:sectPr w:rsidR="00204157" w:rsidRPr="00204157" w:rsidSect="00CA0A4B">
      <w:pgSz w:w="11906" w:h="16838"/>
      <w:pgMar w:top="1440" w:right="1440" w:bottom="1440" w:left="1440" w:header="708" w:footer="708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B6DED"/>
    <w:multiLevelType w:val="hybridMultilevel"/>
    <w:tmpl w:val="7288389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2625C5"/>
    <w:multiLevelType w:val="hybridMultilevel"/>
    <w:tmpl w:val="7966DCDE"/>
    <w:lvl w:ilvl="0" w:tplc="CA06DF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EA7087B"/>
    <w:multiLevelType w:val="hybridMultilevel"/>
    <w:tmpl w:val="9B5A55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0806E0"/>
    <w:multiLevelType w:val="multilevel"/>
    <w:tmpl w:val="B9FC68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0D31471"/>
    <w:multiLevelType w:val="hybridMultilevel"/>
    <w:tmpl w:val="AA62F6F2"/>
    <w:lvl w:ilvl="0" w:tplc="B9546A1A">
      <w:start w:val="1"/>
      <w:numFmt w:val="decimal"/>
      <w:lvlText w:val="%1."/>
      <w:lvlJc w:val="left"/>
      <w:pPr>
        <w:ind w:left="10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40" w:hanging="360"/>
      </w:pPr>
    </w:lvl>
    <w:lvl w:ilvl="2" w:tplc="4009001B" w:tentative="1">
      <w:start w:val="1"/>
      <w:numFmt w:val="lowerRoman"/>
      <w:lvlText w:val="%3."/>
      <w:lvlJc w:val="right"/>
      <w:pPr>
        <w:ind w:left="2460" w:hanging="180"/>
      </w:pPr>
    </w:lvl>
    <w:lvl w:ilvl="3" w:tplc="4009000F" w:tentative="1">
      <w:start w:val="1"/>
      <w:numFmt w:val="decimal"/>
      <w:lvlText w:val="%4."/>
      <w:lvlJc w:val="left"/>
      <w:pPr>
        <w:ind w:left="3180" w:hanging="360"/>
      </w:pPr>
    </w:lvl>
    <w:lvl w:ilvl="4" w:tplc="40090019" w:tentative="1">
      <w:start w:val="1"/>
      <w:numFmt w:val="lowerLetter"/>
      <w:lvlText w:val="%5."/>
      <w:lvlJc w:val="left"/>
      <w:pPr>
        <w:ind w:left="3900" w:hanging="360"/>
      </w:pPr>
    </w:lvl>
    <w:lvl w:ilvl="5" w:tplc="4009001B" w:tentative="1">
      <w:start w:val="1"/>
      <w:numFmt w:val="lowerRoman"/>
      <w:lvlText w:val="%6."/>
      <w:lvlJc w:val="right"/>
      <w:pPr>
        <w:ind w:left="4620" w:hanging="180"/>
      </w:pPr>
    </w:lvl>
    <w:lvl w:ilvl="6" w:tplc="4009000F" w:tentative="1">
      <w:start w:val="1"/>
      <w:numFmt w:val="decimal"/>
      <w:lvlText w:val="%7."/>
      <w:lvlJc w:val="left"/>
      <w:pPr>
        <w:ind w:left="5340" w:hanging="360"/>
      </w:pPr>
    </w:lvl>
    <w:lvl w:ilvl="7" w:tplc="40090019" w:tentative="1">
      <w:start w:val="1"/>
      <w:numFmt w:val="lowerLetter"/>
      <w:lvlText w:val="%8."/>
      <w:lvlJc w:val="left"/>
      <w:pPr>
        <w:ind w:left="6060" w:hanging="360"/>
      </w:pPr>
    </w:lvl>
    <w:lvl w:ilvl="8" w:tplc="40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5" w15:restartNumberingAfterBreak="0">
    <w:nsid w:val="7EBE1EE8"/>
    <w:multiLevelType w:val="hybridMultilevel"/>
    <w:tmpl w:val="EDF68D5A"/>
    <w:lvl w:ilvl="0" w:tplc="6610EE92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80" w:hanging="360"/>
      </w:pPr>
    </w:lvl>
    <w:lvl w:ilvl="2" w:tplc="4009001B" w:tentative="1">
      <w:start w:val="1"/>
      <w:numFmt w:val="lowerRoman"/>
      <w:lvlText w:val="%3."/>
      <w:lvlJc w:val="right"/>
      <w:pPr>
        <w:ind w:left="2100" w:hanging="180"/>
      </w:pPr>
    </w:lvl>
    <w:lvl w:ilvl="3" w:tplc="4009000F" w:tentative="1">
      <w:start w:val="1"/>
      <w:numFmt w:val="decimal"/>
      <w:lvlText w:val="%4."/>
      <w:lvlJc w:val="left"/>
      <w:pPr>
        <w:ind w:left="2820" w:hanging="360"/>
      </w:pPr>
    </w:lvl>
    <w:lvl w:ilvl="4" w:tplc="40090019" w:tentative="1">
      <w:start w:val="1"/>
      <w:numFmt w:val="lowerLetter"/>
      <w:lvlText w:val="%5."/>
      <w:lvlJc w:val="left"/>
      <w:pPr>
        <w:ind w:left="3540" w:hanging="360"/>
      </w:pPr>
    </w:lvl>
    <w:lvl w:ilvl="5" w:tplc="4009001B" w:tentative="1">
      <w:start w:val="1"/>
      <w:numFmt w:val="lowerRoman"/>
      <w:lvlText w:val="%6."/>
      <w:lvlJc w:val="right"/>
      <w:pPr>
        <w:ind w:left="4260" w:hanging="180"/>
      </w:pPr>
    </w:lvl>
    <w:lvl w:ilvl="6" w:tplc="4009000F" w:tentative="1">
      <w:start w:val="1"/>
      <w:numFmt w:val="decimal"/>
      <w:lvlText w:val="%7."/>
      <w:lvlJc w:val="left"/>
      <w:pPr>
        <w:ind w:left="4980" w:hanging="360"/>
      </w:pPr>
    </w:lvl>
    <w:lvl w:ilvl="7" w:tplc="40090019" w:tentative="1">
      <w:start w:val="1"/>
      <w:numFmt w:val="lowerLetter"/>
      <w:lvlText w:val="%8."/>
      <w:lvlJc w:val="left"/>
      <w:pPr>
        <w:ind w:left="5700" w:hanging="360"/>
      </w:pPr>
    </w:lvl>
    <w:lvl w:ilvl="8" w:tplc="4009001B" w:tentative="1">
      <w:start w:val="1"/>
      <w:numFmt w:val="lowerRoman"/>
      <w:lvlText w:val="%9."/>
      <w:lvlJc w:val="right"/>
      <w:pPr>
        <w:ind w:left="642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2NjYwsDQytTS3NDZW0lEKTi0uzszPAykwqQUAXDMmjiwAAAA="/>
  </w:docVars>
  <w:rsids>
    <w:rsidRoot w:val="00800ED3"/>
    <w:rsid w:val="00144349"/>
    <w:rsid w:val="001B6808"/>
    <w:rsid w:val="00202E6E"/>
    <w:rsid w:val="00204157"/>
    <w:rsid w:val="002D767C"/>
    <w:rsid w:val="00371AEC"/>
    <w:rsid w:val="00383767"/>
    <w:rsid w:val="0039173B"/>
    <w:rsid w:val="003B1EE4"/>
    <w:rsid w:val="003D37CE"/>
    <w:rsid w:val="00425D18"/>
    <w:rsid w:val="00494D02"/>
    <w:rsid w:val="004E6FB1"/>
    <w:rsid w:val="00503748"/>
    <w:rsid w:val="00510795"/>
    <w:rsid w:val="005739D0"/>
    <w:rsid w:val="005C2335"/>
    <w:rsid w:val="005D6197"/>
    <w:rsid w:val="006238D0"/>
    <w:rsid w:val="00625AE5"/>
    <w:rsid w:val="006E420C"/>
    <w:rsid w:val="0071465D"/>
    <w:rsid w:val="0077569C"/>
    <w:rsid w:val="007B6F79"/>
    <w:rsid w:val="007C55A3"/>
    <w:rsid w:val="007D4ACD"/>
    <w:rsid w:val="00800ED3"/>
    <w:rsid w:val="008433E5"/>
    <w:rsid w:val="008A1CF0"/>
    <w:rsid w:val="008B016E"/>
    <w:rsid w:val="00923399"/>
    <w:rsid w:val="00951011"/>
    <w:rsid w:val="00981395"/>
    <w:rsid w:val="00984461"/>
    <w:rsid w:val="009A471B"/>
    <w:rsid w:val="00A01B4B"/>
    <w:rsid w:val="00A37892"/>
    <w:rsid w:val="00A81CCB"/>
    <w:rsid w:val="00A957B7"/>
    <w:rsid w:val="00AB7920"/>
    <w:rsid w:val="00AC6BB5"/>
    <w:rsid w:val="00B66DC4"/>
    <w:rsid w:val="00BE7865"/>
    <w:rsid w:val="00C15AB2"/>
    <w:rsid w:val="00CA0A4B"/>
    <w:rsid w:val="00CA19CC"/>
    <w:rsid w:val="00CB5B09"/>
    <w:rsid w:val="00CD757B"/>
    <w:rsid w:val="00D04571"/>
    <w:rsid w:val="00D47CCD"/>
    <w:rsid w:val="00E03110"/>
    <w:rsid w:val="00E76437"/>
    <w:rsid w:val="00F1225D"/>
    <w:rsid w:val="00F579A2"/>
    <w:rsid w:val="00F76D3F"/>
    <w:rsid w:val="00FA5C1E"/>
    <w:rsid w:val="00FE5D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9CDD38"/>
  <w15:chartTrackingRefBased/>
  <w15:docId w15:val="{D5B28CA1-95CB-44A4-95A0-F8E2BE937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767C"/>
  </w:style>
  <w:style w:type="paragraph" w:styleId="Heading3">
    <w:name w:val="heading 3"/>
    <w:basedOn w:val="Normal"/>
    <w:link w:val="Heading3Char"/>
    <w:uiPriority w:val="9"/>
    <w:qFormat/>
    <w:rsid w:val="00D0457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0ED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E5D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table" w:styleId="TableGrid">
    <w:name w:val="Table Grid"/>
    <w:basedOn w:val="TableNormal"/>
    <w:uiPriority w:val="39"/>
    <w:rsid w:val="00FE5D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D04571"/>
    <w:rPr>
      <w:rFonts w:ascii="Times New Roman" w:eastAsia="Times New Roman" w:hAnsi="Times New Roman" w:cs="Times New Roman"/>
      <w:b/>
      <w:bCs/>
      <w:sz w:val="27"/>
      <w:szCs w:val="27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72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9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6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72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8</Pages>
  <Words>422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oydcosta23@gmail.com</dc:creator>
  <cp:keywords/>
  <dc:description/>
  <cp:lastModifiedBy>lloydcosta23@gmail.com</cp:lastModifiedBy>
  <cp:revision>2</cp:revision>
  <dcterms:created xsi:type="dcterms:W3CDTF">2021-09-16T06:33:00Z</dcterms:created>
  <dcterms:modified xsi:type="dcterms:W3CDTF">2021-09-16T06:33:00Z</dcterms:modified>
</cp:coreProperties>
</file>